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932A6" w14:textId="1B2BB339" w:rsidR="00AB3F13" w:rsidRPr="00614ABF" w:rsidRDefault="00AB3F13" w:rsidP="00AB3F13">
      <w:pPr>
        <w:pStyle w:val="CRCoverPage"/>
        <w:tabs>
          <w:tab w:val="right" w:pos="9639"/>
        </w:tabs>
        <w:spacing w:after="0"/>
        <w:rPr>
          <w:i/>
          <w:sz w:val="28"/>
          <w:lang w:val="en-US"/>
        </w:rPr>
      </w:pPr>
      <w:bookmarkStart w:id="0" w:name="_Ref349588338"/>
      <w:bookmarkStart w:id="1" w:name="_Hlk531146196"/>
      <w:r w:rsidRPr="00614ABF">
        <w:rPr>
          <w:sz w:val="24"/>
        </w:rPr>
        <w:t>3GPP TSG-RAN WG2 Meeting #113-e</w:t>
      </w:r>
      <w:r w:rsidRPr="00614ABF">
        <w:rPr>
          <w:i/>
          <w:sz w:val="28"/>
        </w:rPr>
        <w:tab/>
      </w:r>
      <w:r w:rsidRPr="006C312A">
        <w:rPr>
          <w:b/>
          <w:bCs/>
          <w:i/>
          <w:sz w:val="28"/>
          <w:highlight w:val="yellow"/>
        </w:rPr>
        <w:t>R2-</w:t>
      </w:r>
      <w:r w:rsidR="006C312A" w:rsidRPr="006C312A">
        <w:rPr>
          <w:b/>
          <w:bCs/>
          <w:i/>
          <w:sz w:val="28"/>
          <w:highlight w:val="yellow"/>
        </w:rPr>
        <w:t>2102092</w:t>
      </w:r>
      <w:r w:rsidR="00435550">
        <w:rPr>
          <w:b/>
          <w:bCs/>
          <w:i/>
          <w:sz w:val="28"/>
          <w:highlight w:val="yellow"/>
        </w:rPr>
        <w:t xml:space="preserve"> </w:t>
      </w:r>
      <w:r w:rsidR="00435550" w:rsidRPr="006C312A">
        <w:rPr>
          <w:b/>
          <w:bCs/>
          <w:i/>
          <w:sz w:val="28"/>
          <w:highlight w:val="yellow"/>
        </w:rPr>
        <w:t>[DRAFT]</w:t>
      </w:r>
    </w:p>
    <w:p w14:paraId="06C8F562" w14:textId="77777777" w:rsidR="00AB3F13" w:rsidRPr="00614ABF" w:rsidRDefault="00AB3F13" w:rsidP="00AB3F13">
      <w:pPr>
        <w:rPr>
          <w:rFonts w:ascii="Arial" w:hAnsi="Arial" w:cs="Arial"/>
          <w:sz w:val="24"/>
          <w:szCs w:val="24"/>
        </w:rPr>
      </w:pPr>
      <w:r w:rsidRPr="00614ABF">
        <w:rPr>
          <w:rFonts w:ascii="Arial" w:hAnsi="Arial" w:cs="Arial"/>
          <w:sz w:val="24"/>
          <w:szCs w:val="24"/>
        </w:rPr>
        <w:t>Electronic, Jan 25 – Feb 05, 2021</w:t>
      </w:r>
    </w:p>
    <w:p w14:paraId="667A535E" w14:textId="77777777" w:rsidR="00AB3F13" w:rsidRPr="00614ABF" w:rsidRDefault="00AB3F13" w:rsidP="00AB3F13">
      <w:pPr>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7DDD21C6" w14:textId="77777777" w:rsidR="00AB3F13" w:rsidRDefault="00AB3F13" w:rsidP="00AB3F13">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t>8.11.3.1</w:t>
      </w:r>
    </w:p>
    <w:p w14:paraId="2765A6F6" w14:textId="77777777" w:rsidR="00AB3F13" w:rsidRDefault="00AB3F13" w:rsidP="00AB3F13">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1C2F2EE" w14:textId="77777777" w:rsidR="00AB3F13" w:rsidRDefault="00AB3F13" w:rsidP="00AB3F13">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61354134"/>
      <w:bookmarkStart w:id="3" w:name="_Hlk23935690"/>
      <w:r>
        <w:rPr>
          <w:rFonts w:ascii="Arial" w:eastAsia="MS Mincho" w:hAnsi="Arial" w:cs="Arial"/>
          <w:sz w:val="24"/>
        </w:rPr>
        <w:t xml:space="preserve">[AT113-e][601][POS] </w:t>
      </w:r>
      <w:bookmarkEnd w:id="2"/>
      <w:r>
        <w:rPr>
          <w:rFonts w:ascii="Arial" w:eastAsia="MS Mincho" w:hAnsi="Arial" w:cs="Arial"/>
          <w:sz w:val="24"/>
        </w:rPr>
        <w:t>– Integrity Text Proposal</w:t>
      </w:r>
    </w:p>
    <w:bookmarkEnd w:id="3"/>
    <w:p w14:paraId="2EEE337C" w14:textId="77777777" w:rsidR="00AB3F13" w:rsidRDefault="00AB3F13" w:rsidP="00AB3F13">
      <w:pPr>
        <w:rPr>
          <w:rFonts w:ascii="Arial" w:hAnsi="Arial" w:cs="Arial"/>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0339D72C" w14:textId="77777777" w:rsidR="00AB3F13" w:rsidRDefault="00AB3F13" w:rsidP="00AB3F13">
      <w:pPr>
        <w:pStyle w:val="B1"/>
        <w:keepLines/>
        <w:pBdr>
          <w:bottom w:val="single" w:sz="12" w:space="1" w:color="auto"/>
        </w:pBdr>
        <w:ind w:left="0" w:firstLine="0"/>
        <w:jc w:val="left"/>
        <w:rPr>
          <w:lang w:val="en-US" w:eastAsia="ko-KR"/>
        </w:rPr>
      </w:pPr>
    </w:p>
    <w:p w14:paraId="5D006329" w14:textId="77777777" w:rsidR="00AB3F13" w:rsidRDefault="00AB3F13" w:rsidP="00AB3F13">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2E9143B" w14:textId="77777777" w:rsidR="00AB3F13" w:rsidRDefault="00AB3F13" w:rsidP="00AB3F13">
      <w:pPr>
        <w:jc w:val="left"/>
      </w:pPr>
      <w:bookmarkStart w:id="5" w:name="_Hlk57956518"/>
      <w:r>
        <w:t>This is the text proposal resulting from the following email discussion:</w:t>
      </w:r>
    </w:p>
    <w:bookmarkEnd w:id="5"/>
    <w:p w14:paraId="058A58F6" w14:textId="77777777" w:rsidR="007D6B36" w:rsidRPr="00F80C9D" w:rsidRDefault="007D6B36" w:rsidP="007D6B36">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601][</w:t>
      </w:r>
      <w:proofErr w:type="gramEnd"/>
      <w:r w:rsidRPr="00F80C9D">
        <w:rPr>
          <w:rFonts w:ascii="Arial" w:hAnsi="Arial" w:cs="Arial"/>
          <w:b/>
          <w:bCs/>
          <w:color w:val="000000"/>
          <w:sz w:val="20"/>
          <w:szCs w:val="20"/>
        </w:rPr>
        <w:t>POS] Integrity text proposal (Swift)</w:t>
      </w:r>
    </w:p>
    <w:p w14:paraId="278376DD" w14:textId="77777777" w:rsidR="007D6B36" w:rsidRPr="00F80C9D" w:rsidRDefault="007D6B36" w:rsidP="007D6B36">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 xml:space="preserve">Scope: Continue discussion of the remaining open issues on integrity, </w:t>
      </w:r>
      <w:proofErr w:type="gramStart"/>
      <w:r w:rsidRPr="00F80C9D">
        <w:rPr>
          <w:rFonts w:ascii="Arial" w:hAnsi="Arial" w:cs="Arial"/>
          <w:color w:val="000000"/>
          <w:sz w:val="20"/>
          <w:szCs w:val="20"/>
        </w:rPr>
        <w:t>taking into account</w:t>
      </w:r>
      <w:proofErr w:type="gramEnd"/>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973B72D" w14:textId="77777777" w:rsidR="007D6B36" w:rsidRDefault="007D6B36" w:rsidP="007D6B36">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 xml:space="preserve">Intended outcome: Updated </w:t>
      </w:r>
      <w:proofErr w:type="gramStart"/>
      <w:r w:rsidRPr="00F80C9D">
        <w:rPr>
          <w:rFonts w:ascii="Arial" w:hAnsi="Arial" w:cs="Arial"/>
          <w:color w:val="000000"/>
          <w:sz w:val="20"/>
          <w:szCs w:val="20"/>
        </w:rPr>
        <w:t>TP</w:t>
      </w:r>
      <w:proofErr w:type="gramEnd"/>
    </w:p>
    <w:p w14:paraId="674730B5" w14:textId="77777777" w:rsidR="007D6B36" w:rsidRPr="00F80C9D" w:rsidRDefault="007D6B36" w:rsidP="007D6B36">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1102934C" w14:textId="2DB7E52E" w:rsidR="00AB3F13" w:rsidRPr="00D9348B" w:rsidRDefault="00AB3F13" w:rsidP="00AB3F13">
      <w:pPr>
        <w:spacing w:before="240"/>
        <w:rPr>
          <w:lang w:val="en-US" w:eastAsia="ko-KR"/>
        </w:rPr>
      </w:pPr>
      <w:r>
        <w:rPr>
          <w:lang w:val="en-US" w:eastAsia="ko-KR"/>
        </w:rPr>
        <w:t>Th</w:t>
      </w:r>
      <w:r w:rsidR="00A764EA">
        <w:rPr>
          <w:lang w:val="en-US" w:eastAsia="ko-KR"/>
        </w:rPr>
        <w:t>is</w:t>
      </w:r>
      <w:r>
        <w:rPr>
          <w:lang w:val="en-US" w:eastAsia="ko-KR"/>
        </w:rPr>
        <w:t xml:space="preserve"> TP should be reviewed alongside the Moderator Summary in [</w:t>
      </w:r>
      <w:r w:rsidR="00435550">
        <w:rPr>
          <w:lang w:val="en-US" w:eastAsia="ko-KR"/>
        </w:rPr>
        <w:t>1</w:t>
      </w:r>
      <w:r>
        <w:rPr>
          <w:lang w:val="en-US" w:eastAsia="ko-KR"/>
        </w:rPr>
        <w:t>].</w:t>
      </w:r>
    </w:p>
    <w:p w14:paraId="2AD992B1" w14:textId="77777777" w:rsidR="00AB3F13" w:rsidRDefault="00AB3F13" w:rsidP="00AB3F13">
      <w:pPr>
        <w:pStyle w:val="B1"/>
        <w:keepLines/>
        <w:pBdr>
          <w:bottom w:val="single" w:sz="12" w:space="1" w:color="auto"/>
        </w:pBdr>
        <w:ind w:left="0" w:firstLine="0"/>
        <w:jc w:val="left"/>
        <w:rPr>
          <w:lang w:val="en-US" w:eastAsia="ko-KR"/>
        </w:rPr>
      </w:pPr>
    </w:p>
    <w:p w14:paraId="77DD6019" w14:textId="77777777" w:rsidR="00AB3F13" w:rsidRDefault="00AB3F13" w:rsidP="00AB3F13">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clusion</w:t>
      </w:r>
    </w:p>
    <w:p w14:paraId="02BC8A15" w14:textId="77777777" w:rsidR="00AB3F13" w:rsidRPr="00914D90" w:rsidRDefault="00AB3F13" w:rsidP="00AB3F13">
      <w:pPr>
        <w:ind w:left="1133" w:hanging="1133"/>
        <w:jc w:val="left"/>
        <w:rPr>
          <w:b/>
          <w:bCs/>
          <w:lang w:val="en-US" w:eastAsia="ko-KR"/>
        </w:rPr>
      </w:pPr>
      <w:r w:rsidRPr="00914D90">
        <w:rPr>
          <w:b/>
          <w:bCs/>
          <w:lang w:val="en-US" w:eastAsia="ko-KR"/>
        </w:rPr>
        <w:t xml:space="preserve">Proposal </w:t>
      </w:r>
      <w:r>
        <w:rPr>
          <w:b/>
          <w:bCs/>
          <w:lang w:val="en-US" w:eastAsia="ko-KR"/>
        </w:rPr>
        <w:t>1</w:t>
      </w:r>
      <w:r w:rsidRPr="00914D90">
        <w:rPr>
          <w:b/>
          <w:bCs/>
          <w:lang w:val="en-US" w:eastAsia="ko-KR"/>
        </w:rPr>
        <w:t xml:space="preserve">: Agree to adopt the text proposal as baseline for </w:t>
      </w:r>
      <w:r>
        <w:rPr>
          <w:b/>
          <w:bCs/>
          <w:lang w:val="en-US" w:eastAsia="ko-KR"/>
        </w:rPr>
        <w:t>TR 38.857</w:t>
      </w:r>
      <w:r w:rsidRPr="00914D90">
        <w:rPr>
          <w:b/>
          <w:bCs/>
          <w:lang w:val="en-US" w:eastAsia="ko-KR"/>
        </w:rPr>
        <w:t>.</w:t>
      </w:r>
    </w:p>
    <w:p w14:paraId="2B2F6079" w14:textId="77777777" w:rsidR="007D6B36" w:rsidRDefault="007D6B36" w:rsidP="007D6B36">
      <w:pPr>
        <w:pStyle w:val="B1"/>
        <w:keepLines/>
        <w:pBdr>
          <w:bottom w:val="single" w:sz="12" w:space="1" w:color="auto"/>
        </w:pBdr>
        <w:ind w:left="0" w:firstLine="0"/>
        <w:jc w:val="left"/>
        <w:rPr>
          <w:lang w:val="en-US" w:eastAsia="ko-KR"/>
        </w:rPr>
      </w:pPr>
    </w:p>
    <w:p w14:paraId="5394BFB2" w14:textId="05F4818A" w:rsidR="007D6B36" w:rsidRDefault="007D6B36" w:rsidP="007D6B36">
      <w:pPr>
        <w:pStyle w:val="Heading1"/>
        <w:keepNext w:val="0"/>
        <w:spacing w:before="120"/>
        <w:ind w:left="1138" w:hanging="1138"/>
        <w:rPr>
          <w:lang w:eastAsia="ko-KR"/>
        </w:rPr>
      </w:pPr>
      <w:r>
        <w:rPr>
          <w:lang w:eastAsia="ko-KR"/>
        </w:rPr>
        <w:t>3. References</w:t>
      </w:r>
    </w:p>
    <w:p w14:paraId="3D88C53F" w14:textId="007F28CB" w:rsidR="007D6B36" w:rsidRPr="00435550" w:rsidRDefault="007D6B36" w:rsidP="006758B8">
      <w:pPr>
        <w:pStyle w:val="NO"/>
        <w:spacing w:after="0"/>
        <w:ind w:left="0" w:firstLine="0"/>
        <w:jc w:val="left"/>
        <w:rPr>
          <w:rFonts w:eastAsiaTheme="minorEastAsia"/>
          <w:lang w:val="en-AU" w:eastAsia="zh-CN"/>
        </w:rPr>
      </w:pPr>
      <w:r>
        <w:rPr>
          <w:lang w:val="en-AU" w:eastAsia="ko-KR"/>
        </w:rPr>
        <w:t>[1]</w:t>
      </w:r>
      <w:r>
        <w:rPr>
          <w:lang w:val="en-AU" w:eastAsia="ko-KR"/>
        </w:rPr>
        <w:tab/>
      </w:r>
      <w:r>
        <w:rPr>
          <w:lang w:val="en-AU" w:eastAsia="ko-KR"/>
        </w:rPr>
        <w:tab/>
      </w:r>
      <w:r w:rsidR="00435550" w:rsidRPr="00435550">
        <w:rPr>
          <w:lang w:eastAsia="ko-KR"/>
        </w:rPr>
        <w:t>Moderator Summary [AT113-e][601][POS] Integrity TP (Swift)</w:t>
      </w:r>
      <w:r w:rsidR="00435550">
        <w:rPr>
          <w:lang w:val="en-AU" w:eastAsia="ko-KR"/>
        </w:rPr>
        <w:t xml:space="preserve">, </w:t>
      </w:r>
      <w:hyperlink r:id="rId14" w:history="1">
        <w:r w:rsidR="006758B8" w:rsidRPr="009069FE">
          <w:rPr>
            <w:rStyle w:val="Hyperlink"/>
            <w:lang w:val="en-AU" w:eastAsia="ko-KR"/>
          </w:rPr>
          <w:t>https://www.3gpp.org/ftp/tsg_ran/WG2_RL2/TSGR2_113-e/Inbox/Drafts/%5BOffline-601%5D%5BPOS%5D%20Integrity%20TP%20(Swift)/Moderator%20Summary%20and%20TP</w:t>
        </w:r>
      </w:hyperlink>
      <w:r w:rsidR="006758B8">
        <w:rPr>
          <w:lang w:val="en-AU" w:eastAsia="ko-KR"/>
        </w:rPr>
        <w:t xml:space="preserve"> </w:t>
      </w:r>
    </w:p>
    <w:p w14:paraId="160A09CB" w14:textId="77777777" w:rsidR="00AB3F13" w:rsidRDefault="00AB3F13" w:rsidP="00AB3F13">
      <w:pPr>
        <w:spacing w:line="257" w:lineRule="auto"/>
        <w:jc w:val="left"/>
        <w:rPr>
          <w:b/>
          <w:bCs/>
        </w:rPr>
      </w:pPr>
    </w:p>
    <w:p w14:paraId="1A267323" w14:textId="77777777" w:rsidR="00AB3F13" w:rsidRDefault="00AB3F13" w:rsidP="00AB3F13">
      <w:pPr>
        <w:pStyle w:val="B1"/>
        <w:keepLines/>
        <w:pBdr>
          <w:bottom w:val="single" w:sz="12" w:space="1" w:color="auto"/>
        </w:pBdr>
        <w:ind w:left="0" w:firstLine="0"/>
        <w:jc w:val="left"/>
        <w:rPr>
          <w:lang w:val="en-US" w:eastAsia="ko-KR"/>
        </w:rPr>
      </w:pPr>
    </w:p>
    <w:p w14:paraId="501BCDA5" w14:textId="5EFEE65A" w:rsidR="00AB3F13" w:rsidRDefault="007D6B36" w:rsidP="00AB3F13">
      <w:pPr>
        <w:pStyle w:val="Heading1"/>
        <w:keepNext w:val="0"/>
        <w:spacing w:before="120"/>
        <w:ind w:left="1138" w:hanging="1138"/>
        <w:rPr>
          <w:lang w:eastAsia="ko-KR"/>
        </w:rPr>
      </w:pPr>
      <w:r>
        <w:rPr>
          <w:lang w:eastAsia="ko-KR"/>
        </w:rPr>
        <w:t>4</w:t>
      </w:r>
      <w:r w:rsidR="00AB3F13">
        <w:rPr>
          <w:rFonts w:hint="eastAsia"/>
          <w:lang w:eastAsia="ko-KR"/>
        </w:rPr>
        <w:t xml:space="preserve">. </w:t>
      </w:r>
      <w:r w:rsidR="00AB3F13">
        <w:rPr>
          <w:lang w:eastAsia="ko-KR"/>
        </w:rPr>
        <w:tab/>
        <w:t>Text Proposal</w:t>
      </w:r>
    </w:p>
    <w:p w14:paraId="3AEA35F1" w14:textId="77777777" w:rsidR="009B5D31" w:rsidRDefault="009B5D31" w:rsidP="009B5D31">
      <w:pPr>
        <w:pStyle w:val="B1"/>
        <w:ind w:left="0" w:firstLine="0"/>
        <w:rPr>
          <w:rFonts w:eastAsiaTheme="minorEastAsia"/>
          <w:lang w:val="en-AU" w:eastAsia="zh-CN"/>
        </w:rPr>
      </w:pP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commentRangeStart w:id="6"/>
      <w:r>
        <w:t>2</w:t>
      </w:r>
      <w:r>
        <w:tab/>
        <w:t>References</w:t>
      </w:r>
      <w:commentRangeEnd w:id="6"/>
      <w:r w:rsidR="0094491A">
        <w:rPr>
          <w:rStyle w:val="CommentReference"/>
          <w:rFonts w:ascii="Times New Roman" w:hAnsi="Times New Roman"/>
        </w:rPr>
        <w:commentReference w:id="6"/>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r>
        <w:t>[2]</w:t>
      </w:r>
      <w:r>
        <w:tab/>
        <w:t>3GPP TR 21.905: "Vocabulary for 3GPP Specifications".</w:t>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lastRenderedPageBreak/>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t>Global Positioning System Wide Area Augmentation System (WAAS) Performance Standard, Department of Transportation USA, Federal Aviation Authority, Edition 1, October 2008.</w:t>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r>
        <w:rPr>
          <w:color w:val="000000"/>
          <w:shd w:val="clear" w:color="auto" w:fill="FFFFFF"/>
        </w:rPr>
        <w:t>[24]</w:t>
      </w:r>
      <w:r>
        <w:rPr>
          <w:color w:val="000000"/>
          <w:shd w:val="clear" w:color="auto" w:fill="FFFFFF"/>
        </w:rPr>
        <w:tab/>
        <w:t>EGNOS Open Service (OS) Service Definition Document, European Commission, Version 2.3, 2017.</w:t>
      </w:r>
    </w:p>
    <w:p w14:paraId="4DEECCF9" w14:textId="77777777" w:rsidR="009B5D31" w:rsidRDefault="009B5D31" w:rsidP="009B5D31">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Next Text proposal</w:t>
      </w:r>
    </w:p>
    <w:p w14:paraId="51C3C6C0" w14:textId="77777777" w:rsidR="009B5D31" w:rsidRDefault="009B5D31" w:rsidP="009B5D31">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6CEA4D4E" w:rsidR="009B5D31" w:rsidRDefault="009B5D31" w:rsidP="009B5D31">
      <w:pPr>
        <w:rPr>
          <w:iCs/>
        </w:rPr>
      </w:pPr>
      <w:r>
        <w:rPr>
          <w:b/>
          <w:bCs/>
          <w:iCs/>
        </w:rPr>
        <w:t>Feared Event:</w:t>
      </w:r>
      <w:r>
        <w:rPr>
          <w:iCs/>
        </w:rPr>
        <w:t xml:space="preserve"> Feared Events </w:t>
      </w:r>
      <w:proofErr w:type="gramStart"/>
      <w:r>
        <w:rPr>
          <w:iCs/>
        </w:rPr>
        <w:t>are considered to be</w:t>
      </w:r>
      <w:proofErr w:type="gramEnd"/>
      <w:r>
        <w:rPr>
          <w:iCs/>
        </w:rPr>
        <w:t xml:space="preserve"> all possible events (</w:t>
      </w:r>
      <w:r w:rsidR="00D57180">
        <w:rPr>
          <w:iCs/>
        </w:rPr>
        <w:t>e.g.</w:t>
      </w:r>
      <w:r w:rsidR="005B5C74">
        <w:rPr>
          <w:iCs/>
        </w:rPr>
        <w:t>,</w:t>
      </w:r>
      <w:r>
        <w:rPr>
          <w:iCs/>
        </w:rPr>
        <w:t xml:space="preserve"> of natural</w:t>
      </w:r>
      <w:r w:rsidR="00D57180">
        <w:rPr>
          <w:iCs/>
        </w:rPr>
        <w:t>, man-made</w:t>
      </w:r>
      <w:r>
        <w:rPr>
          <w:iCs/>
        </w:rPr>
        <w:t>, systemic or operational nature)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73A48E69" w:rsidR="009B5D31" w:rsidRDefault="009B5D31" w:rsidP="009B5D31">
      <w:pPr>
        <w:ind w:left="720"/>
        <w:rPr>
          <w:bCs/>
        </w:rPr>
      </w:pPr>
      <w:r>
        <w:rPr>
          <w:bCs/>
        </w:rPr>
        <w:t>NOTE: The TIR is usually defined as a probability rate per some time unit (</w:t>
      </w:r>
      <w:r w:rsidR="000641A7">
        <w:rPr>
          <w:bCs/>
        </w:rPr>
        <w:t>e.g.,</w:t>
      </w:r>
      <w:r>
        <w:rPr>
          <w:bCs/>
        </w:rPr>
        <w:t xml:space="preserve">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2A9FFBB4" w14:textId="66B95D32" w:rsidR="009B5D31" w:rsidRDefault="009B5D31" w:rsidP="009B5D31">
      <w:pPr>
        <w:spacing w:after="160"/>
        <w:jc w:val="left"/>
        <w:rPr>
          <w:b/>
          <w:bCs/>
          <w:lang w:val="en-US" w:eastAsia="ko-KR"/>
        </w:rPr>
      </w:pPr>
      <w:r>
        <w:rPr>
          <w:b/>
          <w:bCs/>
          <w:lang w:val="en-US" w:eastAsia="ko-KR"/>
        </w:rPr>
        <w:t xml:space="preserve">Misleading Information (MI): </w:t>
      </w:r>
      <w:r>
        <w:rPr>
          <w:lang w:val="en-US" w:eastAsia="ko-KR"/>
        </w:rPr>
        <w:t>A</w:t>
      </w:r>
      <w:ins w:id="7" w:author="Swift Navigation" w:date="2021-01-29T18:56:00Z">
        <w:r w:rsidR="0094491A">
          <w:rPr>
            <w:lang w:val="en-US" w:eastAsia="ko-KR"/>
          </w:rPr>
          <w:t>n</w:t>
        </w:r>
      </w:ins>
      <w:r>
        <w:rPr>
          <w:lang w:val="en-US" w:eastAsia="ko-KR"/>
        </w:rPr>
        <w:t xml:space="preserve"> MI event occurs when, the positioning system being declared available, the positioning error exceeds the PL.</w:t>
      </w:r>
    </w:p>
    <w:p w14:paraId="5687F172" w14:textId="0AF853B3" w:rsidR="009B5D31" w:rsidRDefault="009B5D31" w:rsidP="009B5D31">
      <w:pPr>
        <w:spacing w:after="160"/>
        <w:jc w:val="left"/>
        <w:rPr>
          <w:b/>
          <w:bCs/>
          <w:lang w:val="en-US" w:eastAsia="ko-KR"/>
        </w:rPr>
      </w:pPr>
      <w:r>
        <w:rPr>
          <w:b/>
          <w:bCs/>
          <w:lang w:val="en-US" w:eastAsia="ko-KR"/>
        </w:rPr>
        <w:t xml:space="preserve">Hazardous Misleading Information (HMI): </w:t>
      </w:r>
      <w:r w:rsidR="000641A7">
        <w:rPr>
          <w:lang w:val="en-US" w:eastAsia="ko-KR"/>
        </w:rPr>
        <w:t>An</w:t>
      </w:r>
      <w:r>
        <w:rPr>
          <w:lang w:val="en-US" w:eastAsia="ko-KR"/>
        </w:rPr>
        <w:t xml:space="preserve"> HMI event occurs when, the positioning system being declared available, the positioning error exceeds the AL without annunciating an alert within the TTA.</w:t>
      </w:r>
    </w:p>
    <w:p w14:paraId="38468013" w14:textId="77777777" w:rsidR="009B5D31" w:rsidRDefault="009B5D31" w:rsidP="009B5D31">
      <w:pPr>
        <w:spacing w:after="160"/>
        <w:jc w:val="left"/>
        <w:rPr>
          <w:b/>
          <w:bCs/>
          <w:lang w:val="en-US" w:eastAsia="ko-KR"/>
        </w:rPr>
      </w:pPr>
      <w:r>
        <w:rPr>
          <w:b/>
          <w:bCs/>
          <w:lang w:val="en-US" w:eastAsia="ko-KR"/>
        </w:rPr>
        <w:t xml:space="preserve">Integrity Event: </w:t>
      </w:r>
      <w:r>
        <w:rPr>
          <w:lang w:val="en-US" w:eastAsia="ko-KR"/>
        </w:rPr>
        <w:t>An Integrity Event occurs when the positioning system outputs HMI.</w:t>
      </w:r>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lastRenderedPageBreak/>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EF6DEA1" w14:textId="77777777" w:rsidR="00121351" w:rsidRDefault="0012135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425B6CE1" w:rsidR="009B5D31" w:rsidRDefault="009B5D31" w:rsidP="009B5D31">
      <w:r>
        <w:t>The ability to navigate safely means users must trust their estimated position with a high degree of confidence. T</w:t>
      </w:r>
      <w:r w:rsidR="00D1096D">
        <w:t>he t</w:t>
      </w:r>
      <w:r>
        <w:t xml:space="preserve">rustworthiness of position </w:t>
      </w:r>
      <w:r w:rsidR="00965837">
        <w:t>estimate</w:t>
      </w:r>
      <w:r w:rsidR="00D1096D">
        <w:t>s</w:t>
      </w:r>
      <w:r w:rsidR="00965837">
        <w:t xml:space="preserve"> </w:t>
      </w:r>
      <w:r>
        <w:t>is the study of positioning integrity, which is adapted from TR 22.872 [1] as follows:</w:t>
      </w:r>
    </w:p>
    <w:p w14:paraId="1E6EE548" w14:textId="486CCD34"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F5EC291" w14:textId="0AF779A6" w:rsidR="009B5D31" w:rsidRDefault="009B5D31" w:rsidP="009B5D31">
      <w:r>
        <w:t>Positioning integrity monitoring</w:t>
      </w:r>
      <w:r>
        <w:rPr>
          <w:rStyle w:val="FootnoteReference"/>
        </w:rPr>
        <w:footnoteReference w:id="1"/>
      </w:r>
      <w:r>
        <w:t xml:space="preserve"> is already supported by GNSS service providers, but there is no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t>9.1.1.1</w:t>
      </w:r>
      <w:r>
        <w:tab/>
      </w:r>
      <w:r>
        <w:tab/>
        <w:t>Accuracy and Integrity</w:t>
      </w:r>
    </w:p>
    <w:p w14:paraId="60468AB3" w14:textId="77777777" w:rsidR="009B5D31" w:rsidRDefault="009B5D31" w:rsidP="009B5D31">
      <w:r>
        <w:t xml:space="preserve">To understand the necessity of introducing the concept of positioning integrity, it is important to understand how it differs from the more familiar concept of Accuracy. </w:t>
      </w:r>
    </w:p>
    <w:p w14:paraId="0D43D71D" w14:textId="179BB49E" w:rsidR="009B5D31" w:rsidRDefault="009B5D31" w:rsidP="009B5D31">
      <w:r>
        <w:t xml:space="preserve">Positioning accuracy and positioning 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r w:rsidR="005B5C74">
        <w:t>cm</w:t>
      </w:r>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r w:rsidR="000641A7">
        <w:t>i.e.,</w:t>
      </w:r>
      <w:r>
        <w:t xml:space="preserve"> Dilution of Precision), sharp atmospheric gradients or irregularities, and local receiver effects such as high measurement noise or multipath. </w:t>
      </w:r>
    </w:p>
    <w:p w14:paraId="7EA01E17" w14:textId="2B41A394" w:rsidR="009B5D31" w:rsidRDefault="009B5D31" w:rsidP="009B5D31">
      <w:r>
        <w:rPr>
          <w:lang w:val="en-US" w:eastAsia="zh-CN"/>
        </w:rPr>
        <w:t>Each time a position is provided, positioning integrity can be used to</w:t>
      </w:r>
      <w:r>
        <w:t xml:space="preserve"> quantify the trust on the provided position. Positioning i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w:t>
      </w:r>
      <w:proofErr w:type="gramStart"/>
      <w:r>
        <w:t>in order to</w:t>
      </w:r>
      <w:proofErr w:type="gramEnd"/>
      <w:r>
        <w:t xml:space="preserve"> meet the specified Alert Limit (AL) at this level of probability. A lower TIR introduces a wider range of threats (</w:t>
      </w:r>
      <w:r w:rsidR="000641A7">
        <w:t>i.e.,</w:t>
      </w:r>
      <w:r>
        <w:t xml:space="preserve"> feared events) that need to be monitored to improve confidence in the estimated position. Erroneous position estimates which do not meet the positioning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lastRenderedPageBreak/>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102D213C" w:rsidR="009B5D31" w:rsidRDefault="009B5D31" w:rsidP="009B5D31">
      <w:pPr>
        <w:ind w:left="436"/>
        <w:rPr>
          <w:bCs/>
        </w:rPr>
      </w:pPr>
      <w:r>
        <w:rPr>
          <w:bCs/>
        </w:rPr>
        <w:t>NOTE: The TIR is usually defined as a probability rate per some time unit (</w:t>
      </w:r>
      <w:r w:rsidR="000641A7">
        <w:rPr>
          <w:bCs/>
        </w:rPr>
        <w:t>e.g.,</w:t>
      </w:r>
      <w:r>
        <w:rPr>
          <w:bCs/>
        </w:rPr>
        <w:t xml:space="preserve"> per hour, per second or per independent sample).</w:t>
      </w:r>
    </w:p>
    <w:p w14:paraId="21B3CC88" w14:textId="2E60C4AD"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9BA2EB6" w14:textId="24536A93" w:rsidR="009B5D31" w:rsidRDefault="009B5D31" w:rsidP="009B5D31">
      <w:pPr>
        <w:ind w:left="436"/>
        <w:rPr>
          <w:bCs/>
        </w:rPr>
      </w:pPr>
      <w:r>
        <w:rPr>
          <w:bCs/>
        </w:rPr>
        <w:t>NOTE: When the AL bounds the positioning error in the horizontal plane or on the vertical axis then it is called Horizontal Alert Limit (HAL) or Vertical Alert Limit (VAL)</w:t>
      </w:r>
      <w:r w:rsidR="00DA2640">
        <w:rPr>
          <w:bCs/>
        </w:rPr>
        <w:t>,</w:t>
      </w:r>
      <w:r>
        <w:rPr>
          <w:bCs/>
        </w:rPr>
        <w:t xml:space="preserve">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5165FE6F" w:rsidR="009B5D31" w:rsidRDefault="009B5D31" w:rsidP="009B5D31">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r w:rsidR="000641A7">
        <w:t>i.e.,</w:t>
      </w:r>
      <w:r>
        <w:t xml:space="preserv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50DEBD24" w:rsidR="009B5D31" w:rsidRDefault="009B5D31" w:rsidP="009B5D31">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r w:rsidR="000641A7">
        <w:t>i.e.,</w:t>
      </w:r>
      <w:r>
        <w:t xml:space="preserve"> lower TIR) compared to the nominal events considered in the standard accuracy estimate alone. The lower the TIR, the more feared events that need to be considered. </w:t>
      </w:r>
    </w:p>
    <w:p w14:paraId="7EB3BBD4" w14:textId="0C0AFF99" w:rsidR="009B5D31" w:rsidRDefault="009B5D31" w:rsidP="009B5D31">
      <w:r>
        <w:t>Fault feared events are those which are intrinsic to the positioning system and typically caused by the malfunction of an element of the positioning system (</w:t>
      </w:r>
      <w:r w:rsidR="000641A7">
        <w:t>e.g.,</w:t>
      </w:r>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1CFC4B2E" w:rsidR="009B5D31" w:rsidRDefault="009B5D31" w:rsidP="009B5D31">
      <w:r>
        <w:t xml:space="preserve">The PL is necessary to ensure all potential faults and fault-free events down to the required TIR are considered. It bounds the tails of the distribution with higher certainty (per unit of time) and provides a measure for ensuring only those positions </w:t>
      </w:r>
      <w:r>
        <w:lastRenderedPageBreak/>
        <w:t>whose positioning integrity has been validated within the TIR are included in the final positioning solution. By contrast, the standard accuracy estimate only considers a subset of feared events up to a nominal percentile (</w:t>
      </w:r>
      <w:r w:rsidR="000641A7">
        <w:t>e.g.,</w:t>
      </w:r>
      <w:r>
        <w:t xml:space="preserve">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15DCD8D7" w:rsidR="009B5D31" w:rsidRDefault="009B5D31" w:rsidP="009B5D31">
      <w:r>
        <w:t xml:space="preserve">The TIR is a design constraint for a positioning system and represents the probability that a positioning error exceeds the AL, but the positioning system fails to alert the user within the required </w:t>
      </w:r>
      <w:proofErr w:type="gramStart"/>
      <w:r>
        <w:t>period of time</w:t>
      </w:r>
      <w:proofErr w:type="gramEnd"/>
      <w:r>
        <w:t xml:space="preserve"> (</w:t>
      </w:r>
      <w:r w:rsidR="000641A7">
        <w:t>i.e.,</w:t>
      </w:r>
      <w:r>
        <w:t xml:space="preserve"> TTA). In practice, the TIR is very small. For example, &lt;10</w:t>
      </w:r>
      <w:r>
        <w:rPr>
          <w:vertAlign w:val="superscript"/>
        </w:rPr>
        <w:t>-7</w:t>
      </w:r>
      <w:r>
        <w:t>/hr TIR translates to one failure permitted every 10 million hours (equivalent to 1142 years approximately).</w:t>
      </w:r>
    </w:p>
    <w:p w14:paraId="08A95913" w14:textId="7288C6FF" w:rsidR="009B5D31" w:rsidRDefault="009B5D31" w:rsidP="009B5D31">
      <w:r>
        <w:t>Positioning integrity system failures are known as Integrity Events and integrity event</w:t>
      </w:r>
      <w:ins w:id="8" w:author="Swift Navigation" w:date="2021-01-29T19:04:00Z">
        <w:r w:rsidR="000841A6">
          <w:t>s</w:t>
        </w:r>
      </w:ins>
      <w:r>
        <w:t xml:space="preserve"> occur</w:t>
      </w:r>
      <w:del w:id="9" w:author="Swift Navigation" w:date="2021-01-29T19:04:00Z">
        <w:r w:rsidDel="000841A6">
          <w:delText>s</w:delText>
        </w:r>
      </w:del>
      <w:r>
        <w:t xml:space="preserve"> when the positioning system outputs Hazardous Misleading Information (HMI). HMI occurs when, the positioning being declared available, the actual positioning error exceeds the AL without annunciating an alert within the required TTA. Misleading Information occurs when, the positioning system being declared available, the actual positioning error exceeds the PL. Typically, positioning systems are designed to tolerate some level of MI, provided the system can continue to operate safely within the AL. To properly monitor for integrity in the positioning system, both the fault and fault-free conditions which potentially lead to MI or HMI need to be characterized for the network and the UE. </w:t>
      </w:r>
    </w:p>
    <w:p w14:paraId="63CAD58A" w14:textId="321A93A3" w:rsidR="009B5D31" w:rsidRDefault="009B5D31" w:rsidP="009B5D31">
      <w:r>
        <w:t>Figure 9.1.1.4-A illustrates the concept of MI and HMI with respect to the KPIs, PL and PE.</w:t>
      </w:r>
    </w:p>
    <w:p w14:paraId="776EEC57" w14:textId="409EA058" w:rsidR="009B5D31" w:rsidRDefault="009B5D31" w:rsidP="009B5D31">
      <w:pPr>
        <w:spacing w:before="240" w:after="0"/>
        <w:jc w:val="center"/>
      </w:pPr>
      <w:r>
        <w:t xml:space="preserve"> </w:t>
      </w:r>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p>
    <w:p w14:paraId="756DC44E" w14:textId="7D8DD990"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 MI and HMI [6].</w:t>
      </w:r>
    </w:p>
    <w:p w14:paraId="0F10EA89" w14:textId="77777777" w:rsidR="009B5D31" w:rsidRDefault="009B5D31" w:rsidP="009B5D31">
      <w:pPr>
        <w:spacing w:after="0"/>
      </w:pPr>
    </w:p>
    <w:p w14:paraId="17024989" w14:textId="45E06073" w:rsidR="009B5D31" w:rsidRDefault="009B5D31" w:rsidP="009B5D31">
      <w:r>
        <w:t>A useful representation for interpreting the relationship between the positioning i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32C4BA12">
            <wp:extent cx="2355273" cy="2267232"/>
            <wp:effectExtent l="0" t="0" r="698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59603" cy="2271401"/>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lastRenderedPageBreak/>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4BE0EE6C" w:rsidR="009B5D31" w:rsidRDefault="009B5D31" w:rsidP="009B5D31">
      <w:pPr>
        <w:numPr>
          <w:ilvl w:val="0"/>
          <w:numId w:val="9"/>
        </w:numPr>
        <w:spacing w:after="160"/>
        <w:ind w:left="436"/>
        <w:contextualSpacing/>
      </w:pPr>
      <w:r>
        <w:t xml:space="preserve">The conditions represented below the diagonal line mean the system is not operating as intended. These conditions are what the positioning integrity system is designed to protect against, </w:t>
      </w:r>
      <w:r w:rsidR="000641A7">
        <w:t>i.e.,</w:t>
      </w:r>
      <w:r>
        <w:t xml:space="preserv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7B45566C" w:rsidR="009B5D31" w:rsidRDefault="009B5D31" w:rsidP="009B5D31">
      <w:pPr>
        <w:ind w:left="1156"/>
        <w:contextualSpacing/>
      </w:pPr>
      <w:r>
        <w:t xml:space="preserve">In practice, positioning 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w:t>
      </w:r>
      <w:r w:rsidR="005B5C74">
        <w:t xml:space="preserve"> NR</w:t>
      </w:r>
      <w:r>
        <w:t>, given assistance data can be monitored and sent by the network (</w:t>
      </w:r>
      <w:r w:rsidR="005B5C74">
        <w:t>i.e.,</w:t>
      </w:r>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positioning integrity system design (including 3GPP and non-3GPP elements) and is specified by the positioning system owner (</w:t>
      </w:r>
      <w:r w:rsidR="005B5C74">
        <w:t>e.g.,</w:t>
      </w:r>
      <w:r>
        <w:t xml:space="preserve">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7777777" w:rsidR="009B5D31" w:rsidRDefault="009B5D31" w:rsidP="009B5D31">
      <w:r>
        <w:t xml:space="preserve">RAT-Independent GNSS positioning integrity monitoring has a long operational history in the field of civil aviation [12][13][14][15]. The positioning 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37A95600" w:rsidR="009B5D31" w:rsidRDefault="009B5D31" w:rsidP="009B5D31">
      <w:r>
        <w:t>Positioning integrity is a key input to determining whether a road vehicle is traveling on a highway or a neighbouring access road (</w:t>
      </w:r>
      <w:r w:rsidR="005B5C74">
        <w:t>e.g.,</w:t>
      </w:r>
      <w:r>
        <w:t xml:space="preserve">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positioning integrity which road the vehicle is traveling on, </w:t>
      </w:r>
      <w:proofErr w:type="gramStart"/>
      <w:r>
        <w:t>in order to</w:t>
      </w:r>
      <w:proofErr w:type="gramEnd"/>
      <w:r>
        <w:t xml:space="preserve">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7654FC7D" w:rsidR="009B5D31" w:rsidRDefault="009B5D31" w:rsidP="009B5D31">
      <w:r>
        <w:t>Consider an access road that is within 3 metres of a freeway, with a corresponding AL of 3 metres and TIR of 1 x10</w:t>
      </w:r>
      <w:r>
        <w:rPr>
          <w:vertAlign w:val="superscript"/>
        </w:rPr>
        <w:t>-7</w:t>
      </w:r>
      <w:r>
        <w:t xml:space="preserve">/hr specified by the vehicle manufacturer. The road vehicle connects to </w:t>
      </w:r>
      <w:r w:rsidR="005B5C74">
        <w:t>a</w:t>
      </w:r>
      <w:r>
        <w:t xml:space="preserve"> positioning integrity service provider via the mobile network to request UE-Based positioning integrity assistance data. The assistance data is applied by the UE alongside its local positioning measurements </w:t>
      </w:r>
      <w:proofErr w:type="gramStart"/>
      <w:r>
        <w:t>in order to</w:t>
      </w:r>
      <w:proofErr w:type="gramEnd"/>
      <w: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positioning integrity assistance data, resulting in a larger PL computed by the UE. </w:t>
      </w:r>
    </w:p>
    <w:p w14:paraId="7C7D7BFC" w14:textId="534205AA" w:rsidR="009B5D31" w:rsidRDefault="009B5D31" w:rsidP="009B5D31">
      <w:r>
        <w:t xml:space="preserve">Another important positioning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w:t>
      </w:r>
      <w:r w:rsidR="005B5C74">
        <w:t xml:space="preserve">these types </w:t>
      </w:r>
      <w:r>
        <w:t>of applications</w:t>
      </w:r>
      <w:r w:rsidR="005B5C74">
        <w:t>,</w:t>
      </w:r>
      <w:r>
        <w:t xml:space="preserve"> the driver of the vehicle may be motivated to alter the position of its own vehicle </w:t>
      </w:r>
      <w:proofErr w:type="gramStart"/>
      <w:r>
        <w:t>in order to</w:t>
      </w:r>
      <w:proofErr w:type="gramEnd"/>
      <w:r>
        <w:t xml:space="preserve"> avoid being charged. Hence, the positioning integrity of the vehicle position needs to be 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7C45D665" w:rsidR="009B5D31" w:rsidRDefault="009B5D31" w:rsidP="009B5D31">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w:t>
      </w:r>
      <w:r w:rsidR="005B5C74">
        <w:t>i.e.,</w:t>
      </w:r>
      <w:r>
        <w:t xml:space="preserve"> ‘highly dynamic’ feared events (</w:t>
      </w:r>
      <w:r w:rsidR="005B5C74">
        <w:t>e.g.,</w:t>
      </w:r>
      <w:r>
        <w:t xml:space="preserve">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r w:rsidR="005B5C74">
        <w:t>e.g.,</w:t>
      </w:r>
      <w:r>
        <w:t xml:space="preserve"> 100ms in some cases) compared with an aviation TTA of 6 seconds (or slower) for precision approaches. Hence, the low latency of the 3GPP communications presents a strong synergy for supplying positioning integrity assistance data that is secure and assured.</w:t>
      </w:r>
    </w:p>
    <w:p w14:paraId="6DC212E6" w14:textId="1E3EEB3D"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r w:rsidR="005B5C74">
        <w:t>i.e.,</w:t>
      </w:r>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6ED34804" w:rsidR="009B5D31" w:rsidRDefault="009B5D31" w:rsidP="009B5D31">
      <w:r>
        <w:t>If a feared event occurs at the network or UE, the positioning system should be capable of determining its effect on the PL relative to the AL, within the required TTA, such that the position reported by the UE remains fault-free (</w:t>
      </w:r>
      <w:r w:rsidR="005B5C74">
        <w:t>i.e.,</w:t>
      </w:r>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lastRenderedPageBreak/>
        <w:t>9.2.2</w:t>
      </w:r>
      <w:r>
        <w:tab/>
      </w:r>
      <w:r>
        <w:tab/>
        <w:t>Rail</w:t>
      </w:r>
    </w:p>
    <w:p w14:paraId="16928C30" w14:textId="3A4B7E5D" w:rsidR="009B5D31" w:rsidRPr="00121351" w:rsidRDefault="009B5D31" w:rsidP="00121351">
      <w:pPr>
        <w:pStyle w:val="Heading4"/>
      </w:pPr>
      <w:r w:rsidRPr="00121351">
        <w:t>9.2.2.1 Safety-Critical Applications</w:t>
      </w:r>
    </w:p>
    <w:p w14:paraId="0F18D692" w14:textId="2B6DC0A4" w:rsidR="009B5D31" w:rsidRDefault="009B5D31" w:rsidP="009B5D31">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r w:rsidR="005B5C74">
        <w:t>It consists</w:t>
      </w:r>
      <w:r>
        <w:t xml:space="preserve"> of the safe determination of position, </w:t>
      </w:r>
      <w:proofErr w:type="gramStart"/>
      <w:r>
        <w:t>speed</w:t>
      </w:r>
      <w:proofErr w:type="gramEnd"/>
      <w:r>
        <w:t xml:space="preserve">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p>
    <w:p w14:paraId="46EC5D4E" w14:textId="77777777" w:rsidR="009B5D31" w:rsidRDefault="009B5D31" w:rsidP="009B5D31">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w:t>
      </w:r>
      <w:proofErr w:type="gramStart"/>
      <w:r>
        <w:t>particular stations</w:t>
      </w:r>
      <w:proofErr w:type="gramEnd"/>
      <w:r>
        <w:t>), are also safety-critical applications where positioning integrity will improve the performances and reduce risks.</w:t>
      </w:r>
    </w:p>
    <w:p w14:paraId="74C45100" w14:textId="77777777" w:rsidR="009B5D31" w:rsidRDefault="009B5D31" w:rsidP="009B5D31"/>
    <w:p w14:paraId="2A645AC6" w14:textId="77777777" w:rsidR="009B5D31" w:rsidRDefault="009B5D31" w:rsidP="009B5D31">
      <w:pPr>
        <w:pStyle w:val="Heading4"/>
      </w:pPr>
      <w:r>
        <w:t>9.2.2.1 Liability-Critical Applications</w:t>
      </w:r>
    </w:p>
    <w:p w14:paraId="66FB1573" w14:textId="1D06357C" w:rsidR="009B5D31" w:rsidRDefault="009B5D31" w:rsidP="009B5D31">
      <w:r>
        <w:rPr>
          <w:b/>
        </w:rPr>
        <w:t>Asset Management</w:t>
      </w:r>
      <w:r>
        <w:t>. The accuracy and confidence on the position needed for the location of the assets in some cases can be demanding and requir</w:t>
      </w:r>
      <w:ins w:id="10" w:author="Swift Navigation" w:date="2021-01-29T19:14:00Z">
        <w:r w:rsidR="00B638AF">
          <w:t>e</w:t>
        </w:r>
      </w:ins>
      <w:del w:id="11" w:author="Swift Navigation" w:date="2021-01-29T19:14:00Z">
        <w:r w:rsidDel="00B638AF">
          <w:delText>ing</w:delText>
        </w:r>
      </w:del>
      <w:r>
        <w:t xml:space="preserve">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p>
    <w:p w14:paraId="4972CD78" w14:textId="77777777" w:rsidR="009B5D31" w:rsidRDefault="009B5D31" w:rsidP="009B5D31">
      <w:r>
        <w:rPr>
          <w:b/>
        </w:rPr>
        <w:t>Protection and Emergency Management Systems</w:t>
      </w:r>
      <w:r>
        <w:t xml:space="preserve">. This group includes applications such as trackside personnel protection, management of emergencies and train warning systems. Management of emergencies can be greatly improved if an accurate, </w:t>
      </w:r>
      <w:proofErr w:type="gramStart"/>
      <w:r>
        <w:t>reliable</w:t>
      </w:r>
      <w:proofErr w:type="gramEnd"/>
      <w:r>
        <w:t xml:space="preserv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w:t>
      </w:r>
      <w:proofErr w:type="gramStart"/>
      <w:r>
        <w:t>speed</w:t>
      </w:r>
      <w:proofErr w:type="gramEnd"/>
      <w:r>
        <w:t xml:space="preserve"> and other infrastructure data, and may result in an automatic station announcement via a public service broadcast.</w:t>
      </w:r>
    </w:p>
    <w:p w14:paraId="544155A0" w14:textId="43101BF9" w:rsidR="009B5D31" w:rsidRDefault="009B5D31" w:rsidP="009B5D31">
      <w:r>
        <w:rPr>
          <w:b/>
        </w:rPr>
        <w:t>Traffic Management and Information Systems</w:t>
      </w:r>
      <w:r>
        <w:t>. This group of applications includes traffic management systems (dispatching), but also on-board train monitoring and recording unit</w:t>
      </w:r>
      <w:ins w:id="12" w:author="Swift Navigation" w:date="2021-01-29T19:16:00Z">
        <w:r w:rsidR="00C51996">
          <w:t>s</w:t>
        </w:r>
      </w:ins>
      <w:r>
        <w:t>, hazardous cargo monitoring and infrastructure charging.</w:t>
      </w:r>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13C41028" w:rsidR="009B5D31" w:rsidDel="00DF77A8" w:rsidRDefault="009B5D31" w:rsidP="008954C5">
      <w:pPr>
        <w:pStyle w:val="EditorsNote"/>
        <w:rPr>
          <w:del w:id="13" w:author="Swift Navigation" w:date="2021-01-29T16:59:00Z"/>
        </w:rPr>
      </w:pPr>
      <w:del w:id="14" w:author="Swift Navigation" w:date="2021-01-29T16:59:00Z">
        <w:r w:rsidDel="00DF77A8">
          <w:delText>Editor’s note:</w:delText>
        </w:r>
        <w:r w:rsidDel="00DF77A8">
          <w:tab/>
          <w:delText>Definition of the IIoT use cases is FFS and the examples in this study are limited to those requiring RAT-Independent GNSS positioning.</w:delText>
        </w:r>
      </w:del>
    </w:p>
    <w:p w14:paraId="19E4C3BF" w14:textId="6F403326" w:rsidR="009B5D31" w:rsidRDefault="009B5D31" w:rsidP="009B5D31">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w:t>
      </w:r>
      <w:r w:rsidR="000835AD">
        <w:t>-based positioning</w:t>
      </w:r>
      <w:r>
        <w:t xml:space="preserve"> in various industries that include, but not limited to: Construction, Agriculture/forestry/fishing (smart farming), Oil/Gas industries, and Smart cities (traffic, electric and water systems, waste management, public safety, schools) derived from [1][20]. </w:t>
      </w:r>
      <w:ins w:id="15" w:author="Swift Navigation" w:date="2021-01-29T16:59:00Z">
        <w:r w:rsidR="00DF77A8">
          <w:t xml:space="preserve">The ACIA white paper [22] provides some use cases and requirements on 5G positioning in general. </w:t>
        </w:r>
      </w:ins>
      <w:r>
        <w:t>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116770A3"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w:t>
      </w:r>
      <w:ins w:id="16" w:author="Swift Navigation" w:date="2021-01-29T19:17:00Z">
        <w:r w:rsidR="00DF209D">
          <w:t>.</w:t>
        </w:r>
      </w:ins>
      <w:del w:id="17" w:author="Swift Navigation" w:date="2021-01-29T19:17:00Z">
        <w:r w:rsidDel="00DF209D">
          <w:delText>,</w:delText>
        </w:r>
      </w:del>
      <w:r>
        <w:t xml:space="preserve"> </w:t>
      </w:r>
      <w:del w:id="18" w:author="Swift Navigation" w:date="2021-01-29T19:18:00Z">
        <w:r w:rsidDel="00DF209D">
          <w:delText>a</w:delText>
        </w:r>
      </w:del>
      <w:ins w:id="19" w:author="Swift Navigation" w:date="2021-01-29T19:18:00Z">
        <w:r w:rsidR="00DF209D">
          <w:t>A</w:t>
        </w:r>
      </w:ins>
      <w:r>
        <w:t xml:space="preserve">side from the </w:t>
      </w:r>
      <w:r>
        <w:lastRenderedPageBreak/>
        <w:t xml:space="preserve">demanding positioning accuracy, the trust needs to be assigned for the path and the zone of its movements. AGV not running into anything unexpectedly is something that needs to be assured. This requires that the AGV, which is the UE in this use-case, to determine with a high degree of positioning integrity which path it can travel within its defined work task. One can also consider that an industrial scenario can have several different zones in which different levels of positioning integrity can be defined, and hence depending on demand of the works in each zone the positioning methods and positioning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 Further illustration of AGV, which requires support for positioning for tracking, </w:t>
      </w:r>
      <w:proofErr w:type="gramStart"/>
      <w:r>
        <w:t>routing</w:t>
      </w:r>
      <w:proofErr w:type="gramEnd"/>
      <w:r>
        <w:t xml:space="preserve">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t>9.2.4</w:t>
      </w:r>
      <w:r>
        <w:tab/>
      </w:r>
      <w:r>
        <w:tab/>
        <w:t>Use Case Summary</w:t>
      </w:r>
    </w:p>
    <w:p w14:paraId="0A558429" w14:textId="67483225"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w:t>
      </w:r>
      <w:r w:rsidR="000835AD">
        <w:t xml:space="preserve">provider </w:t>
      </w:r>
      <w:r>
        <w:t>on implementation (</w:t>
      </w:r>
      <w:r w:rsidR="005B5C74">
        <w:t>e.g.,</w:t>
      </w:r>
      <w:r>
        <w:t xml:space="preserve">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121351">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121351">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121351">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121351">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121351">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121351">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121351">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121351">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358F980F"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w:t>
            </w:r>
            <w:r w:rsidR="005B5C74">
              <w:rPr>
                <w:rFonts w:ascii="Arial" w:hAnsi="Arial" w:cs="Arial"/>
                <w:sz w:val="18"/>
                <w:szCs w:val="18"/>
              </w:rPr>
              <w:t>9</w:t>
            </w:r>
            <w:r>
              <w:rPr>
                <w:rFonts w:ascii="Arial" w:hAnsi="Arial" w:cs="Arial"/>
                <w:sz w:val="18"/>
                <w:szCs w:val="18"/>
              </w:rPr>
              <w:t>% or greater</w:t>
            </w:r>
          </w:p>
        </w:tc>
      </w:tr>
      <w:tr w:rsidR="009B5D31" w14:paraId="009576DA" w14:textId="77777777" w:rsidTr="00121351">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121351">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121351">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121351">
        <w:trPr>
          <w:trHeight w:val="284"/>
        </w:trPr>
        <w:tc>
          <w:tcPr>
            <w:tcW w:w="3256" w:type="dxa"/>
            <w:shd w:val="clear" w:color="auto" w:fill="auto"/>
            <w:vAlign w:val="center"/>
          </w:tcPr>
          <w:p w14:paraId="3417D680"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AGV Applications </w:t>
            </w:r>
          </w:p>
          <w:p w14:paraId="118CC13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FDE5212"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6EFF619D"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bound logistics</w:t>
            </w:r>
          </w:p>
        </w:tc>
        <w:tc>
          <w:tcPr>
            <w:tcW w:w="1826" w:type="dxa"/>
            <w:shd w:val="clear" w:color="auto" w:fill="auto"/>
            <w:vAlign w:val="center"/>
          </w:tcPr>
          <w:p w14:paraId="73B607A1"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p>
          <w:p w14:paraId="294FB1E9"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p>
        </w:tc>
        <w:tc>
          <w:tcPr>
            <w:tcW w:w="1737" w:type="dxa"/>
            <w:shd w:val="clear" w:color="auto" w:fill="auto"/>
            <w:vAlign w:val="center"/>
          </w:tcPr>
          <w:p w14:paraId="71690C6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660D1C8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bl>
    <w:p w14:paraId="2E2F0FA5" w14:textId="3BACD4E4" w:rsidR="009B5D31" w:rsidRDefault="009B5D31" w:rsidP="009B5D31">
      <w:pPr>
        <w:rPr>
          <w:lang w:val="en-US"/>
        </w:rPr>
      </w:pPr>
    </w:p>
    <w:p w14:paraId="0E477ADC" w14:textId="77777777" w:rsidR="00B41C5E" w:rsidRDefault="00B41C5E" w:rsidP="00B41C5E">
      <w:pPr>
        <w:pStyle w:val="Heading2"/>
      </w:pPr>
      <w:r>
        <w:t>9.3</w:t>
      </w:r>
      <w:r>
        <w:tab/>
        <w:t>Positioning Integrity Error Categories</w:t>
      </w:r>
    </w:p>
    <w:p w14:paraId="67410E1B" w14:textId="77777777" w:rsidR="00B41C5E" w:rsidRDefault="00B41C5E" w:rsidP="00B41C5E">
      <w:pPr>
        <w:pStyle w:val="Heading3"/>
      </w:pPr>
      <w:r>
        <w:t>9.3.1</w:t>
      </w:r>
      <w:r>
        <w:tab/>
      </w:r>
      <w:r>
        <w:tab/>
        <w:t>RAT-Independent</w:t>
      </w:r>
    </w:p>
    <w:p w14:paraId="45C706E3" w14:textId="77777777" w:rsidR="00B41C5E" w:rsidRDefault="00B41C5E" w:rsidP="00B41C5E">
      <w:pPr>
        <w:pStyle w:val="Heading4"/>
      </w:pPr>
      <w:r>
        <w:t>9.3.1.1</w:t>
      </w:r>
      <w:r>
        <w:tab/>
      </w:r>
      <w:r>
        <w:tab/>
        <w:t>A-GNSS Feared Events</w:t>
      </w:r>
    </w:p>
    <w:p w14:paraId="7F600D93" w14:textId="415CF7C3" w:rsidR="00B41C5E" w:rsidRDefault="00B41C5E" w:rsidP="00B41C5E">
      <w:pPr>
        <w:snapToGrid w:val="0"/>
        <w:spacing w:after="120"/>
        <w:rPr>
          <w:rFonts w:eastAsia="SimSun"/>
          <w:szCs w:val="22"/>
          <w:lang w:eastAsia="zh-CN"/>
        </w:rPr>
      </w:pPr>
      <w:r>
        <w:rPr>
          <w:rFonts w:eastAsia="SimSun"/>
          <w:szCs w:val="22"/>
          <w:lang w:eastAsia="zh-CN"/>
        </w:rPr>
        <w:t>This section describes</w:t>
      </w:r>
      <w:ins w:id="20" w:author="Swift Navigation" w:date="2021-01-29T19:36:00Z">
        <w:r w:rsidR="007A503B">
          <w:rPr>
            <w:rFonts w:eastAsia="SimSun"/>
            <w:szCs w:val="22"/>
            <w:lang w:eastAsia="zh-CN"/>
          </w:rPr>
          <w:t xml:space="preserve"> the types of</w:t>
        </w:r>
      </w:ins>
      <w:r>
        <w:rPr>
          <w:rFonts w:eastAsia="SimSun"/>
          <w:szCs w:val="22"/>
          <w:lang w:eastAsia="zh-CN"/>
        </w:rPr>
        <w:t xml:space="preserve"> feared events to be considered for implementing positioning integrity using A-GNSS. The feared events are further addressed as part of the UE-based and UE-assisted positioning integrity </w:t>
      </w:r>
      <w:ins w:id="21" w:author="Swift Navigation" w:date="2021-01-29T19:36:00Z">
        <w:r w:rsidR="007A503B">
          <w:rPr>
            <w:rFonts w:eastAsia="SimSun"/>
            <w:szCs w:val="22"/>
            <w:lang w:eastAsia="zh-CN"/>
          </w:rPr>
          <w:t xml:space="preserve">mode </w:t>
        </w:r>
      </w:ins>
      <w:r>
        <w:rPr>
          <w:rFonts w:eastAsia="SimSun"/>
          <w:szCs w:val="22"/>
          <w:lang w:eastAsia="zh-CN"/>
        </w:rPr>
        <w:t>considerations in Section 9.4, including the summary of feared events in Table 9.4.1.1.</w:t>
      </w:r>
    </w:p>
    <w:p w14:paraId="22F5BBD0" w14:textId="77777777" w:rsidR="00B41C5E" w:rsidRDefault="00B41C5E" w:rsidP="00B41C5E">
      <w:pPr>
        <w:snapToGrid w:val="0"/>
        <w:spacing w:after="120"/>
        <w:rPr>
          <w:rFonts w:eastAsia="SimSun"/>
          <w:szCs w:val="22"/>
          <w:lang w:eastAsia="zh-CN"/>
        </w:rPr>
      </w:pPr>
    </w:p>
    <w:p w14:paraId="4832D455" w14:textId="7216417B" w:rsidR="00B41C5E" w:rsidRDefault="00B41C5E" w:rsidP="00B41C5E">
      <w:pPr>
        <w:pStyle w:val="Heading5"/>
      </w:pPr>
      <w:r>
        <w:t>9.3.1.1.1</w:t>
      </w:r>
      <w:r>
        <w:tab/>
      </w:r>
      <w:r>
        <w:tab/>
      </w:r>
      <w:bookmarkStart w:id="22" w:name="_Hlk59087611"/>
      <w:r>
        <w:t>Feared events in the GNSS Assistance Data</w:t>
      </w:r>
    </w:p>
    <w:bookmarkEnd w:id="22"/>
    <w:p w14:paraId="61089C71" w14:textId="0CDFD419" w:rsidR="00B41C5E" w:rsidRDefault="00B41C5E" w:rsidP="00B41C5E">
      <w:pPr>
        <w:pStyle w:val="Heading6"/>
        <w:rPr>
          <w:lang w:val="en-US" w:eastAsia="ko-KR"/>
        </w:rPr>
      </w:pPr>
      <w:r>
        <w:rPr>
          <w:lang w:val="en-US" w:eastAsia="ko-KR"/>
        </w:rPr>
        <w:t>a) Incorrect computation of the GNSS Assistance Data</w:t>
      </w:r>
    </w:p>
    <w:p w14:paraId="4F6B62D4" w14:textId="01D87DC1" w:rsidR="00B41C5E" w:rsidRDefault="00B41C5E" w:rsidP="00B41C5E">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r>
        <w:t>If the corrections contain incorrect data, this can lead to incorrect computation of the PL and a potential integrity event.</w:t>
      </w:r>
      <w:del w:id="23" w:author="Swift Navigation" w:date="2021-01-29T19:38:00Z">
        <w:r w:rsidDel="008D1720">
          <w:delText>’</w:delText>
        </w:r>
      </w:del>
      <w:r>
        <w:t xml:space="preserve"> </w:t>
      </w:r>
      <w:r>
        <w:rPr>
          <w:rFonts w:eastAsia="SimSun"/>
          <w:szCs w:val="22"/>
          <w:lang w:eastAsia="zh-CN"/>
        </w:rPr>
        <w:t>All impacted GNSS assistance data are described in section 8.1 of TS 38.305.</w:t>
      </w:r>
    </w:p>
    <w:p w14:paraId="65BB35DB" w14:textId="695D1134" w:rsidR="00B41C5E" w:rsidRDefault="00B41C5E" w:rsidP="00B41C5E">
      <w:pPr>
        <w:snapToGrid w:val="0"/>
        <w:spacing w:after="120"/>
      </w:pPr>
      <w:r>
        <w:t>Different types of events can lead to the incorrect computation of corrections: there can be errors on the implementation of the algorithms employed by the GNSS corrections provider to compute the GNSS assistance data; equipment malfunction may corrupt the measurements employed by the GNSS corrections provider; or the correction data computed by the corrections provider may be corrupted before being sent. In any case these events are handled by the GNSS corrections provider by performing consistency checks on the input data, checking the validity of the corrections before sending them and applying CRCs.</w:t>
      </w:r>
    </w:p>
    <w:p w14:paraId="5A0E0067" w14:textId="77777777" w:rsidR="00B41C5E" w:rsidRDefault="00B41C5E" w:rsidP="00B41C5E">
      <w:pPr>
        <w:snapToGrid w:val="0"/>
        <w:spacing w:after="120"/>
        <w:rPr>
          <w:rFonts w:eastAsia="SimSun"/>
          <w:szCs w:val="22"/>
          <w:lang w:eastAsia="zh-CN"/>
        </w:rPr>
      </w:pPr>
    </w:p>
    <w:p w14:paraId="66325432" w14:textId="3269EBA9" w:rsidR="00B41C5E" w:rsidRDefault="00B41C5E" w:rsidP="00B41C5E">
      <w:pPr>
        <w:pStyle w:val="Heading6"/>
        <w:rPr>
          <w:lang w:val="en-US" w:eastAsia="ko-KR"/>
        </w:rPr>
      </w:pPr>
      <w:r>
        <w:rPr>
          <w:lang w:val="en-US" w:eastAsia="ko-KR"/>
        </w:rPr>
        <w:t xml:space="preserve">b) </w:t>
      </w:r>
      <w:bookmarkStart w:id="24" w:name="_Hlk59087780"/>
      <w:bookmarkStart w:id="25" w:name="_Hlk59088151"/>
      <w:r>
        <w:rPr>
          <w:lang w:val="en-US" w:eastAsia="ko-KR"/>
        </w:rPr>
        <w:t xml:space="preserve">External feared event impacting the </w:t>
      </w:r>
      <w:bookmarkEnd w:id="24"/>
      <w:bookmarkEnd w:id="25"/>
      <w:r>
        <w:rPr>
          <w:lang w:val="en-US" w:eastAsia="ko-KR"/>
        </w:rPr>
        <w:t>GNSS Assistance Data</w:t>
      </w:r>
    </w:p>
    <w:p w14:paraId="09CC2FBC" w14:textId="3AE3DE2A" w:rsidR="00B41C5E" w:rsidRDefault="00B41C5E" w:rsidP="00B41C5E">
      <w:pPr>
        <w:spacing w:after="120"/>
        <w:rPr>
          <w:sz w:val="22"/>
          <w:szCs w:val="24"/>
          <w:lang w:eastAsia="en-GB"/>
        </w:rPr>
      </w:pPr>
      <w:r>
        <w:rPr>
          <w:szCs w:val="22"/>
          <w:lang w:val="en-US"/>
        </w:rPr>
        <w:t xml:space="preserve">The GNSS corrections provider generates the correction data employed to estimate the location of the UE. Any event affecting the quality of the generated data will be considered a feared event impacting the GNSS corrections provider. </w:t>
      </w:r>
    </w:p>
    <w:p w14:paraId="794FF77D" w14:textId="6BEB6878" w:rsidR="00B41C5E" w:rsidRDefault="00B41C5E" w:rsidP="00B41C5E">
      <w:pPr>
        <w:spacing w:after="120"/>
        <w:rPr>
          <w:sz w:val="22"/>
          <w:szCs w:val="24"/>
          <w:lang w:eastAsia="en-GB"/>
        </w:rPr>
      </w:pPr>
      <w:r>
        <w:rPr>
          <w:szCs w:val="22"/>
          <w:lang w:val="en-US"/>
        </w:rPr>
        <w:t>This is different than the incorrect computation of the GNSS assistance data, which is mainly due to wrong implementation of algorithms or corrupted data. These external events comprise situations affecting the estimation process that happens at the GNSS correction provider, such as erroneous data inputs used to compute the corrections (</w:t>
      </w:r>
      <w:proofErr w:type="gramStart"/>
      <w:r>
        <w:rPr>
          <w:szCs w:val="22"/>
          <w:lang w:val="en-US"/>
        </w:rPr>
        <w:t>e.g.</w:t>
      </w:r>
      <w:proofErr w:type="gramEnd"/>
      <w:r>
        <w:rPr>
          <w:szCs w:val="22"/>
          <w:lang w:val="en-US"/>
        </w:rPr>
        <w:t xml:space="preserve"> satellite, atmospheric or local environment feared events impacting the GNSS reference stations in the GNSS correction provider’s network).</w:t>
      </w:r>
    </w:p>
    <w:p w14:paraId="0BD67F75" w14:textId="7E4A17BF" w:rsidR="00B41C5E" w:rsidRDefault="00B41C5E" w:rsidP="00B41C5E">
      <w:pPr>
        <w:spacing w:after="0"/>
        <w:rPr>
          <w:szCs w:val="22"/>
          <w:lang w:val="en-US"/>
        </w:rPr>
      </w:pPr>
      <w:r>
        <w:rPr>
          <w:szCs w:val="22"/>
          <w:lang w:val="en-US"/>
        </w:rPr>
        <w:t>A first approach to handl</w:t>
      </w:r>
      <w:ins w:id="26" w:author="Swift Navigation" w:date="2021-01-29T19:38:00Z">
        <w:r w:rsidR="008D1720">
          <w:rPr>
            <w:szCs w:val="22"/>
            <w:lang w:val="en-US"/>
          </w:rPr>
          <w:t>ing</w:t>
        </w:r>
      </w:ins>
      <w:del w:id="27" w:author="Swift Navigation" w:date="2021-01-29T19:38:00Z">
        <w:r w:rsidDel="008D1720">
          <w:rPr>
            <w:szCs w:val="22"/>
            <w:lang w:val="en-US"/>
          </w:rPr>
          <w:delText>e</w:delText>
        </w:r>
      </w:del>
      <w:r>
        <w:rPr>
          <w:szCs w:val="22"/>
          <w:lang w:val="en-US"/>
        </w:rPr>
        <w:t xml:space="preserve"> these events is to monitor these types of situations at the GNSS corrections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w:t>
      </w:r>
      <w:r>
        <w:rPr>
          <w:szCs w:val="22"/>
          <w:lang w:val="en-US"/>
        </w:rPr>
        <w:lastRenderedPageBreak/>
        <w:t>is for the GNSS corrections provider to indicate the quality of each correction</w:t>
      </w:r>
      <w:ins w:id="28" w:author="Swift Navigation" w:date="2021-01-29T19:39:00Z">
        <w:r w:rsidR="008D1720">
          <w:rPr>
            <w:szCs w:val="22"/>
            <w:lang w:val="en-US"/>
          </w:rPr>
          <w:t>,</w:t>
        </w:r>
      </w:ins>
      <w:r>
        <w:rPr>
          <w:szCs w:val="22"/>
          <w:lang w:val="en-US"/>
        </w:rPr>
        <w:t xml:space="preserve"> thus allowing the location function to decide whether it uses the satellite or not and to have a better estimation of the location errors.</w:t>
      </w:r>
    </w:p>
    <w:p w14:paraId="3EE46786" w14:textId="77777777" w:rsidR="00B41C5E" w:rsidRDefault="00B41C5E" w:rsidP="00B41C5E">
      <w:pPr>
        <w:spacing w:before="240" w:after="0"/>
        <w:rPr>
          <w:szCs w:val="22"/>
          <w:lang w:val="en-US"/>
        </w:rPr>
      </w:pPr>
    </w:p>
    <w:p w14:paraId="5B64461C" w14:textId="4113B56A" w:rsidR="00B41C5E" w:rsidRDefault="00B41C5E" w:rsidP="00B41C5E">
      <w:pPr>
        <w:pStyle w:val="Heading5"/>
      </w:pPr>
      <w:r>
        <w:t>9.3.1.1.2</w:t>
      </w:r>
      <w:r>
        <w:tab/>
      </w:r>
      <w:r>
        <w:tab/>
        <w:t xml:space="preserve">Feared events during positioning data transmission </w:t>
      </w:r>
    </w:p>
    <w:p w14:paraId="30E2967C" w14:textId="77777777" w:rsidR="00B41C5E" w:rsidRDefault="00B41C5E" w:rsidP="00B41C5E">
      <w:pPr>
        <w:pStyle w:val="Heading6"/>
        <w:rPr>
          <w:rFonts w:eastAsiaTheme="minorEastAsia"/>
          <w:lang w:val="en-US" w:eastAsia="ko-KR"/>
        </w:rPr>
      </w:pPr>
      <w:r>
        <w:rPr>
          <w:lang w:val="en-US" w:eastAsia="ko-KR"/>
        </w:rPr>
        <w:t>a) Data integrity faults</w:t>
      </w:r>
    </w:p>
    <w:p w14:paraId="7FB3E59D" w14:textId="77777777" w:rsidR="00B41C5E" w:rsidRDefault="00B41C5E" w:rsidP="00B41C5E">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337CBEAF" w14:textId="77777777" w:rsidR="00B41C5E" w:rsidRDefault="00B41C5E" w:rsidP="00B41C5E">
      <w:pPr>
        <w:snapToGrid w:val="0"/>
        <w:spacing w:after="80"/>
        <w:rPr>
          <w:rFonts w:eastAsia="SimSun"/>
          <w:szCs w:val="22"/>
          <w:lang w:eastAsia="zh-CN"/>
        </w:rPr>
      </w:pPr>
    </w:p>
    <w:p w14:paraId="53AC02C9" w14:textId="2C236A9E" w:rsidR="00B41C5E" w:rsidRDefault="00B41C5E" w:rsidP="00B41C5E">
      <w:pPr>
        <w:pStyle w:val="Heading5"/>
      </w:pPr>
      <w:r>
        <w:t>9.3.1.1.3</w:t>
      </w:r>
      <w:r>
        <w:tab/>
      </w:r>
      <w:r>
        <w:tab/>
        <w:t xml:space="preserve">GNSS feared </w:t>
      </w:r>
      <w:proofErr w:type="gramStart"/>
      <w:r>
        <w:t>events</w:t>
      </w:r>
      <w:proofErr w:type="gramEnd"/>
    </w:p>
    <w:p w14:paraId="08F3B03D" w14:textId="77777777" w:rsidR="00B41C5E" w:rsidRDefault="00B41C5E" w:rsidP="001E62C2">
      <w:pPr>
        <w:pStyle w:val="EditorsNote"/>
        <w:rPr>
          <w:b/>
          <w:bCs/>
          <w:lang w:eastAsia="ko-KR"/>
        </w:rPr>
      </w:pPr>
      <w:r w:rsidRPr="00C27DCD">
        <w:rPr>
          <w:lang w:eastAsia="ko-KR"/>
        </w:rPr>
        <w:t>Editor’s Note:</w:t>
      </w:r>
      <w:r>
        <w:rPr>
          <w:b/>
          <w:bCs/>
          <w:lang w:eastAsia="ko-KR"/>
        </w:rPr>
        <w:t xml:space="preserve"> </w:t>
      </w:r>
      <w:r w:rsidRPr="00B1605D">
        <w:rPr>
          <w:lang w:eastAsia="ko-KR"/>
        </w:rPr>
        <w:t>GNSS feared events are those which occur external to the UE and potentially impact the quality and availability of the GNSS signals</w:t>
      </w:r>
      <w:r>
        <w:rPr>
          <w:lang w:eastAsia="ko-KR"/>
        </w:rPr>
        <w:t>.</w:t>
      </w:r>
    </w:p>
    <w:p w14:paraId="07BCD820" w14:textId="77777777" w:rsidR="00B41C5E" w:rsidRDefault="00B41C5E" w:rsidP="00B41C5E">
      <w:pPr>
        <w:pStyle w:val="Heading6"/>
      </w:pPr>
      <w:r>
        <w:rPr>
          <w:lang w:val="en-US" w:eastAsia="ko-KR"/>
        </w:rPr>
        <w:t>a) Satellite feared events</w:t>
      </w:r>
    </w:p>
    <w:p w14:paraId="72BBED6F" w14:textId="10C72781" w:rsidR="00B41C5E" w:rsidRDefault="00B41C5E" w:rsidP="00B41C5E">
      <w:pPr>
        <w:rPr>
          <w:rFonts w:eastAsia="SimSun"/>
          <w:szCs w:val="22"/>
          <w:lang w:eastAsia="zh-CN"/>
        </w:rPr>
      </w:pPr>
      <w:r>
        <w:rPr>
          <w:rFonts w:eastAsia="SimSun"/>
        </w:rPr>
        <w:t xml:space="preserve">Satellites can suffer HW failures and potentially output an incorrect signal for </w:t>
      </w:r>
      <w:proofErr w:type="gramStart"/>
      <w:r>
        <w:rPr>
          <w:rFonts w:eastAsia="SimSun"/>
        </w:rPr>
        <w:t>a period of time</w:t>
      </w:r>
      <w:proofErr w:type="gramEnd"/>
      <w:r>
        <w:rPr>
          <w:rFonts w:eastAsia="SimSun"/>
        </w:rPr>
        <w:t xml:space="preserv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4343374F" w14:textId="77777777" w:rsidR="00584D6A" w:rsidRDefault="00584D6A" w:rsidP="00584D6A">
      <w:pPr>
        <w:spacing w:after="0"/>
        <w:rPr>
          <w:rFonts w:eastAsia="SimSun"/>
          <w:szCs w:val="22"/>
          <w:lang w:eastAsia="zh-CN"/>
        </w:rPr>
      </w:pPr>
    </w:p>
    <w:p w14:paraId="2E90A2CD" w14:textId="77777777" w:rsidR="00B41C5E" w:rsidRDefault="00B41C5E" w:rsidP="00B41C5E">
      <w:pPr>
        <w:pStyle w:val="Heading6"/>
      </w:pPr>
      <w:r>
        <w:rPr>
          <w:lang w:val="en-US" w:eastAsia="ko-KR"/>
        </w:rPr>
        <w:t>b) Atmospheric feared events</w:t>
      </w:r>
    </w:p>
    <w:p w14:paraId="7DC26677" w14:textId="39A77EB6" w:rsidR="00B41C5E" w:rsidRDefault="00B41C5E" w:rsidP="00B41C5E">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w:t>
      </w:r>
      <w:del w:id="29" w:author="Swift Navigation" w:date="2021-01-29T19:49:00Z">
        <w:r w:rsidDel="0039320B">
          <w:rPr>
            <w:rFonts w:eastAsia="SimSun"/>
            <w:szCs w:val="22"/>
            <w:lang w:eastAsia="zh-CN"/>
          </w:rPr>
          <w:delText>S</w:delText>
        </w:r>
      </w:del>
      <w:ins w:id="30" w:author="Swift Navigation" w:date="2021-01-29T19:49:00Z">
        <w:r w:rsidR="0039320B">
          <w:rPr>
            <w:rFonts w:eastAsia="SimSun"/>
            <w:szCs w:val="22"/>
            <w:lang w:eastAsia="zh-CN"/>
          </w:rPr>
          <w:t>s</w:t>
        </w:r>
      </w:ins>
      <w:r>
        <w:rPr>
          <w:rFonts w:eastAsia="SimSun"/>
          <w:szCs w:val="22"/>
          <w:lang w:eastAsia="zh-CN"/>
        </w:rPr>
        <w:t>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25E1D4D3" w14:textId="150CEEEC" w:rsidR="00B41C5E" w:rsidRDefault="00B41C5E" w:rsidP="00B41C5E">
      <w:pPr>
        <w:snapToGrid w:val="0"/>
        <w:spacing w:after="80"/>
        <w:rPr>
          <w:rFonts w:eastAsia="SimSun"/>
          <w:szCs w:val="22"/>
          <w:lang w:eastAsia="zh-CN"/>
        </w:rPr>
      </w:pPr>
      <w:r>
        <w:rPr>
          <w:rFonts w:eastAsia="SimSun"/>
          <w:szCs w:val="22"/>
          <w:lang w:eastAsia="zh-CN"/>
        </w:rPr>
        <w:t>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w:t>
      </w:r>
      <w:del w:id="31" w:author="Swift Navigation" w:date="2021-01-29T19:42:00Z">
        <w:r w:rsidDel="00A914C7">
          <w:rPr>
            <w:rFonts w:eastAsia="SimSun"/>
            <w:szCs w:val="22"/>
            <w:lang w:eastAsia="zh-CN"/>
          </w:rPr>
          <w:delText>y</w:delText>
        </w:r>
      </w:del>
      <w:r>
        <w:rPr>
          <w:rFonts w:eastAsia="SimSun"/>
          <w:szCs w:val="22"/>
          <w:lang w:eastAsia="zh-CN"/>
        </w:rPr>
        <w:t xml:space="preserve"> to predict due to uncertainties in the atmospheric distribution. </w:t>
      </w:r>
    </w:p>
    <w:p w14:paraId="63AE6436" w14:textId="56C2F011" w:rsidR="00B41C5E" w:rsidRDefault="00B41C5E" w:rsidP="00B41C5E">
      <w:pPr>
        <w:snapToGrid w:val="0"/>
        <w:spacing w:after="120"/>
        <w:rPr>
          <w:rFonts w:eastAsia="SimSun"/>
          <w:szCs w:val="22"/>
          <w:lang w:eastAsia="zh-CN"/>
        </w:rPr>
      </w:pPr>
      <w:r>
        <w:rPr>
          <w:rFonts w:eastAsia="SimSun"/>
          <w:szCs w:val="22"/>
          <w:lang w:eastAsia="zh-CN"/>
        </w:rPr>
        <w:t>LPP already includes an IE for these correction data</w:t>
      </w:r>
      <w:ins w:id="32" w:author="Swift Navigation" w:date="2021-01-29T19:42:00Z">
        <w:r w:rsidR="00A914C7">
          <w:rPr>
            <w:rFonts w:eastAsia="SimSun"/>
            <w:szCs w:val="22"/>
            <w:lang w:eastAsia="zh-CN"/>
          </w:rPr>
          <w:t>,</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w:t>
      </w:r>
      <w:del w:id="33" w:author="Swift Navigation" w:date="2021-01-29T19:43:00Z">
        <w:r w:rsidDel="00A914C7">
          <w:rPr>
            <w:rFonts w:eastAsia="SimSun"/>
            <w:szCs w:val="22"/>
            <w:lang w:eastAsia="zh-CN"/>
          </w:rPr>
          <w:delText>alert limit</w:delText>
        </w:r>
      </w:del>
      <w:ins w:id="34" w:author="Swift Navigation" w:date="2021-01-29T19:43:00Z">
        <w:r w:rsidR="00A914C7">
          <w:rPr>
            <w:rFonts w:eastAsia="SimSun"/>
            <w:szCs w:val="22"/>
            <w:lang w:eastAsia="zh-CN"/>
          </w:rPr>
          <w:t>AL</w:t>
        </w:r>
      </w:ins>
      <w:r>
        <w:rPr>
          <w:rFonts w:eastAsia="SimSun"/>
          <w:szCs w:val="22"/>
          <w:lang w:eastAsia="zh-CN"/>
        </w:rPr>
        <w:t xml:space="preserve">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34476959" w14:textId="77777777" w:rsidR="00B41C5E" w:rsidRDefault="00B41C5E" w:rsidP="00B41C5E">
      <w:pPr>
        <w:snapToGrid w:val="0"/>
        <w:spacing w:after="120"/>
        <w:rPr>
          <w:rFonts w:eastAsia="SimSun"/>
          <w:szCs w:val="22"/>
          <w:lang w:eastAsia="zh-CN"/>
        </w:rPr>
      </w:pPr>
    </w:p>
    <w:p w14:paraId="32A14D3B" w14:textId="77777777" w:rsidR="00B41C5E" w:rsidRDefault="00B41C5E" w:rsidP="00B41C5E">
      <w:pPr>
        <w:pStyle w:val="Heading6"/>
      </w:pPr>
      <w:r>
        <w:lastRenderedPageBreak/>
        <w:t>c) Local Environment feared events</w:t>
      </w:r>
    </w:p>
    <w:p w14:paraId="711C985D" w14:textId="77777777" w:rsidR="00B41C5E" w:rsidRDefault="00B41C5E" w:rsidP="00B41C5E">
      <w:pPr>
        <w:pStyle w:val="Heading7"/>
        <w:rPr>
          <w:lang w:val="en-US" w:eastAsia="ko-KR"/>
        </w:rPr>
      </w:pPr>
      <w:r>
        <w:rPr>
          <w:lang w:val="en-US" w:eastAsia="ko-KR"/>
        </w:rPr>
        <w:t>Multipath</w:t>
      </w:r>
    </w:p>
    <w:p w14:paraId="710E1002" w14:textId="78B414A8" w:rsidR="00B41C5E" w:rsidRDefault="00B41C5E" w:rsidP="00B41C5E">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w:t>
      </w:r>
      <w:ins w:id="35" w:author="Swift Navigation" w:date="2021-01-29T19:44:00Z">
        <w:r w:rsidR="0039320B">
          <w:rPr>
            <w:szCs w:val="22"/>
            <w:lang w:eastAsia="en-GB"/>
          </w:rPr>
          <w:t xml:space="preserve">in which </w:t>
        </w:r>
      </w:ins>
      <w:r>
        <w:rPr>
          <w:szCs w:val="22"/>
          <w:lang w:eastAsia="en-GB"/>
        </w:rPr>
        <w:t xml:space="preserve">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4389100B" w14:textId="77777777" w:rsidR="00B41C5E" w:rsidRDefault="00B41C5E" w:rsidP="00B41C5E">
      <w:pPr>
        <w:snapToGrid w:val="0"/>
        <w:spacing w:after="80"/>
        <w:rPr>
          <w:rFonts w:eastAsia="SimSun"/>
          <w:szCs w:val="22"/>
          <w:lang w:eastAsia="zh-CN"/>
        </w:rPr>
      </w:pPr>
    </w:p>
    <w:p w14:paraId="7C393E73" w14:textId="77777777" w:rsidR="00B41C5E" w:rsidRDefault="00B41C5E" w:rsidP="00B41C5E">
      <w:pPr>
        <w:snapToGrid w:val="0"/>
        <w:spacing w:after="80"/>
        <w:rPr>
          <w:rFonts w:eastAsia="SimSun"/>
          <w:szCs w:val="22"/>
          <w:lang w:eastAsia="zh-CN"/>
        </w:rPr>
      </w:pPr>
      <w:r>
        <w:rPr>
          <w:rFonts w:eastAsia="SimSun"/>
          <w:szCs w:val="22"/>
          <w:lang w:eastAsia="zh-CN"/>
        </w:rPr>
        <w:t>There are two multipath scenarios:</w:t>
      </w:r>
    </w:p>
    <w:p w14:paraId="3B1DB46B" w14:textId="77777777" w:rsidR="00B41C5E" w:rsidRDefault="00B41C5E" w:rsidP="00B41C5E">
      <w:pPr>
        <w:pStyle w:val="ListParagraph"/>
        <w:numPr>
          <w:ilvl w:val="0"/>
          <w:numId w:val="21"/>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7D9F4369" w14:textId="2F8975E1" w:rsidR="00B41C5E" w:rsidRDefault="00B41C5E" w:rsidP="00B41C5E">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w:t>
      </w:r>
      <w:ins w:id="36" w:author="Swift Navigation" w:date="2021-01-29T19:44:00Z">
        <w:r w:rsidR="0039320B">
          <w:rPr>
            <w:rFonts w:eastAsia="SimSun"/>
            <w:szCs w:val="22"/>
            <w:lang w:eastAsia="zh-CN"/>
          </w:rPr>
          <w:t>,</w:t>
        </w:r>
      </w:ins>
      <w:r>
        <w:rPr>
          <w:rFonts w:eastAsia="SimSun"/>
          <w:szCs w:val="22"/>
          <w:lang w:eastAsia="zh-CN"/>
        </w:rPr>
        <w:t xml:space="preserv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w:t>
      </w:r>
      <w:proofErr w:type="gramStart"/>
      <w:r>
        <w:rPr>
          <w:rFonts w:eastAsia="SimSun"/>
          <w:szCs w:val="22"/>
          <w:lang w:eastAsia="zh-CN"/>
        </w:rPr>
        <w:t>and also</w:t>
      </w:r>
      <w:proofErr w:type="gramEnd"/>
      <w:r>
        <w:rPr>
          <w:rFonts w:eastAsia="SimSun"/>
          <w:szCs w:val="22"/>
          <w:lang w:eastAsia="zh-CN"/>
        </w:rPr>
        <w:t xml:space="preserve">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1EA0B7A" w14:textId="77777777" w:rsidR="00B41C5E" w:rsidRDefault="00B41C5E" w:rsidP="00B41C5E">
      <w:pPr>
        <w:snapToGrid w:val="0"/>
        <w:spacing w:after="80"/>
        <w:rPr>
          <w:rFonts w:eastAsia="SimSun"/>
          <w:szCs w:val="22"/>
          <w:lang w:eastAsia="zh-CN"/>
        </w:rPr>
      </w:pPr>
    </w:p>
    <w:p w14:paraId="6AC73CBB"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871C3F9" w14:textId="77777777" w:rsidR="00B41C5E" w:rsidRDefault="00B41C5E" w:rsidP="00B41C5E">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w:t>
      </w:r>
      <w:proofErr w:type="gramStart"/>
      <w:r>
        <w:rPr>
          <w:rFonts w:eastAsia="SimSun"/>
          <w:szCs w:val="22"/>
          <w:lang w:eastAsia="zh-CN"/>
        </w:rPr>
        <w:t>and also</w:t>
      </w:r>
      <w:proofErr w:type="gramEnd"/>
      <w:r>
        <w:rPr>
          <w:rFonts w:eastAsia="SimSun"/>
          <w:szCs w:val="22"/>
          <w:lang w:eastAsia="zh-CN"/>
        </w:rPr>
        <w:t xml:space="preserve">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3F7812FB" w14:textId="77777777" w:rsidR="00B41C5E" w:rsidRDefault="00B41C5E" w:rsidP="00B41C5E">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7C7CF3D5" w14:textId="77777777" w:rsidR="00B41C5E" w:rsidRDefault="00B41C5E" w:rsidP="00B41C5E">
      <w:pPr>
        <w:snapToGrid w:val="0"/>
        <w:spacing w:after="80"/>
        <w:rPr>
          <w:rFonts w:eastAsia="SimSun"/>
          <w:szCs w:val="22"/>
          <w:lang w:eastAsia="zh-CN"/>
        </w:rPr>
      </w:pPr>
    </w:p>
    <w:p w14:paraId="60A32B9C" w14:textId="77777777" w:rsidR="00B41C5E" w:rsidRDefault="00B41C5E" w:rsidP="00B41C5E">
      <w:pPr>
        <w:pStyle w:val="Heading7"/>
        <w:rPr>
          <w:lang w:val="en-US" w:eastAsia="ko-KR"/>
        </w:rPr>
      </w:pPr>
      <w:r>
        <w:rPr>
          <w:lang w:val="en-US" w:eastAsia="ko-KR"/>
        </w:rPr>
        <w:t>Interference</w:t>
      </w:r>
    </w:p>
    <w:p w14:paraId="6ECCFBFA" w14:textId="77777777" w:rsidR="00B41C5E" w:rsidRDefault="00B41C5E" w:rsidP="00B41C5E">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48EB8CC6" w14:textId="77777777" w:rsidR="00B41C5E" w:rsidRDefault="00B41C5E" w:rsidP="00B41C5E">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F845196" w14:textId="274A211C"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r>
        <w:t xml:space="preserve">which impacts </w:t>
      </w:r>
      <w:r>
        <w:rPr>
          <w:rFonts w:eastAsia="SimSun"/>
        </w:rPr>
        <w:t>the GNSS signals.</w:t>
      </w:r>
    </w:p>
    <w:p w14:paraId="623AB02C"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0085692C" w14:textId="77777777" w:rsidR="00B41C5E" w:rsidRDefault="00B41C5E" w:rsidP="00B41C5E">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192060A7" w14:textId="709A9698" w:rsidR="00B41C5E" w:rsidRDefault="00B41C5E" w:rsidP="00B41C5E">
      <w:pPr>
        <w:shd w:val="clear" w:color="auto" w:fill="FFFFFF"/>
        <w:spacing w:before="120" w:after="120"/>
        <w:rPr>
          <w:rFonts w:eastAsia="SimSun"/>
          <w:szCs w:val="22"/>
          <w:lang w:eastAsia="zh-CN"/>
        </w:rPr>
      </w:pPr>
      <w:r>
        <w:rPr>
          <w:rFonts w:eastAsia="SimSun"/>
          <w:szCs w:val="22"/>
          <w:lang w:eastAsia="zh-CN"/>
        </w:rPr>
        <w:t>Simple jamming is a very easy attack to launch but is also very easily detected, readily localized, and often relatively easily mitigated. GNSS system</w:t>
      </w:r>
      <w:del w:id="37" w:author="Swift Navigation" w:date="2021-01-29T19:48:00Z">
        <w:r w:rsidDel="0039320B">
          <w:rPr>
            <w:rFonts w:eastAsia="SimSun"/>
            <w:szCs w:val="22"/>
            <w:lang w:eastAsia="zh-CN"/>
          </w:rPr>
          <w:delText>s</w:delText>
        </w:r>
      </w:del>
      <w:r>
        <w:rPr>
          <w:rFonts w:eastAsia="SimSun"/>
          <w:szCs w:val="22"/>
          <w:lang w:eastAsia="zh-CN"/>
        </w:rPr>
        <w:t xml:space="preserve"> providers offer protection against jamming by</w:t>
      </w:r>
      <w:ins w:id="38" w:author="Swift Navigation" w:date="2021-01-29T19:48:00Z">
        <w:r w:rsidR="0039320B">
          <w:rPr>
            <w:rFonts w:eastAsia="SimSun"/>
            <w:szCs w:val="22"/>
            <w:lang w:eastAsia="zh-CN"/>
          </w:rPr>
          <w:t xml:space="preserve"> us</w:t>
        </w:r>
      </w:ins>
      <w:ins w:id="39" w:author="Swift Navigation" w:date="2021-01-29T19:49:00Z">
        <w:r w:rsidR="0039320B">
          <w:rPr>
            <w:rFonts w:eastAsia="SimSun"/>
            <w:szCs w:val="22"/>
            <w:lang w:eastAsia="zh-CN"/>
          </w:rPr>
          <w:t>ing</w:t>
        </w:r>
      </w:ins>
      <w:r>
        <w:rPr>
          <w:rFonts w:eastAsia="SimSun"/>
          <w:szCs w:val="22"/>
          <w:lang w:eastAsia="zh-CN"/>
        </w:rPr>
        <w:t xml:space="preserve"> stronger signals, broadcast on more frequencies, and using more constellations simultaneously. </w:t>
      </w:r>
    </w:p>
    <w:p w14:paraId="0A28ABD5" w14:textId="77777777" w:rsidR="00B41C5E" w:rsidRDefault="00B41C5E" w:rsidP="00B41C5E">
      <w:pPr>
        <w:shd w:val="clear" w:color="auto" w:fill="FFFFFF"/>
        <w:spacing w:before="120" w:after="120"/>
        <w:rPr>
          <w:rFonts w:eastAsia="SimSun"/>
          <w:szCs w:val="22"/>
          <w:lang w:eastAsia="zh-CN"/>
        </w:rPr>
      </w:pPr>
    </w:p>
    <w:p w14:paraId="5554BC18" w14:textId="77777777" w:rsidR="00B41C5E" w:rsidRDefault="00B41C5E" w:rsidP="00B41C5E">
      <w:pPr>
        <w:pStyle w:val="Heading7"/>
        <w:rPr>
          <w:lang w:val="en-US" w:eastAsia="ko-KR"/>
        </w:rPr>
      </w:pPr>
      <w:r>
        <w:rPr>
          <w:lang w:val="en-US" w:eastAsia="ko-KR"/>
        </w:rPr>
        <w:lastRenderedPageBreak/>
        <w:t>Spoofing</w:t>
      </w:r>
    </w:p>
    <w:p w14:paraId="2EC0BF45" w14:textId="77777777" w:rsidR="00B41C5E" w:rsidRDefault="00B41C5E" w:rsidP="00B41C5E">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3376946E" w14:textId="77777777" w:rsidR="00B41C5E" w:rsidRDefault="00B41C5E" w:rsidP="00B41C5E">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67291C0C" w14:textId="77777777" w:rsidR="00B41C5E" w:rsidRDefault="00B41C5E" w:rsidP="00B41C5E">
      <w:pPr>
        <w:pStyle w:val="ListParagraph"/>
        <w:numPr>
          <w:ilvl w:val="0"/>
          <w:numId w:val="23"/>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2F25DB44" w14:textId="30F4582C" w:rsidR="00B41C5E" w:rsidRDefault="00B41C5E" w:rsidP="00B41C5E">
      <w:pPr>
        <w:pStyle w:val="ListParagraph"/>
        <w:numPr>
          <w:ilvl w:val="0"/>
          <w:numId w:val="23"/>
        </w:numPr>
        <w:spacing w:after="120" w:line="240" w:lineRule="atLeast"/>
        <w:ind w:left="714" w:hanging="357"/>
        <w:contextualSpacing w:val="0"/>
      </w:pPr>
      <w:r>
        <w:t>Data Channel Authentication data: the navigation data and their signatures.</w:t>
      </w:r>
    </w:p>
    <w:p w14:paraId="28E76747" w14:textId="77777777" w:rsidR="00C7452D" w:rsidRDefault="00C7452D" w:rsidP="00C7452D">
      <w:pPr>
        <w:spacing w:after="120" w:line="240" w:lineRule="atLeast"/>
        <w:ind w:left="357"/>
      </w:pPr>
    </w:p>
    <w:p w14:paraId="5A59908D" w14:textId="50282B1D" w:rsidR="00B41C5E" w:rsidRDefault="00B41C5E" w:rsidP="00B41C5E">
      <w:pPr>
        <w:snapToGrid w:val="0"/>
        <w:spacing w:after="120"/>
      </w:pPr>
      <w:r>
        <w:rPr>
          <w:rFonts w:eastAsiaTheme="minorHAnsi"/>
        </w:rPr>
        <w:t>The i</w:t>
      </w:r>
      <w:r>
        <w:rPr>
          <w:rFonts w:eastAsia="SimSun"/>
          <w:lang w:eastAsia="zh-CN"/>
        </w:rPr>
        <w:t xml:space="preserve">ntroduction of A-GNSS has partly solved the need for GNSS Data Authentication for UEs which can retrieve </w:t>
      </w:r>
      <w:ins w:id="40" w:author="Swift Navigation" w:date="2021-01-29T19:50:00Z">
        <w:r w:rsidR="004A5B59">
          <w:rPr>
            <w:rFonts w:eastAsia="SimSun"/>
            <w:lang w:eastAsia="zh-CN"/>
          </w:rPr>
          <w:t xml:space="preserve">the </w:t>
        </w:r>
      </w:ins>
      <w:r>
        <w:rPr>
          <w:rFonts w:eastAsia="SimSun"/>
          <w:lang w:eastAsia="zh-CN"/>
        </w:rPr>
        <w:t xml:space="preserve">GNSS Navigation Message from 5GS through an LPP transaction instead </w:t>
      </w:r>
      <w:del w:id="41" w:author="Swift Navigation" w:date="2021-01-29T19:50:00Z">
        <w:r w:rsidDel="004A5B59">
          <w:rPr>
            <w:rFonts w:eastAsia="SimSun"/>
            <w:lang w:eastAsia="zh-CN"/>
          </w:rPr>
          <w:delText xml:space="preserve">from </w:delText>
        </w:r>
      </w:del>
      <w:ins w:id="42" w:author="Swift Navigation" w:date="2021-01-29T19:50:00Z">
        <w:r w:rsidR="004A5B59">
          <w:rPr>
            <w:rFonts w:eastAsia="SimSun"/>
            <w:lang w:eastAsia="zh-CN"/>
          </w:rPr>
          <w:t xml:space="preserve">of the </w:t>
        </w:r>
      </w:ins>
      <w:r>
        <w:rPr>
          <w:rFonts w:eastAsia="SimSun"/>
          <w:lang w:eastAsia="zh-CN"/>
        </w:rPr>
        <w:t>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90B4AB0" w14:textId="46B42AE6" w:rsidR="00B41C5E" w:rsidRDefault="00B41C5E" w:rsidP="00B41C5E">
      <w:pPr>
        <w:rPr>
          <w:rFonts w:eastAsiaTheme="minorHAnsi"/>
        </w:rPr>
      </w:pPr>
      <w:r>
        <w:t xml:space="preserve">RAT-dependent positioning techniques could be used as independent means to cross-check the authenticity of </w:t>
      </w:r>
      <w:ins w:id="43" w:author="Swift Navigation" w:date="2021-01-29T19:51:00Z">
        <w:r w:rsidR="004A5B59">
          <w:t xml:space="preserve">the </w:t>
        </w:r>
      </w:ins>
      <w:r>
        <w:t xml:space="preserve">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 xml:space="preserve">In this scenario </w:t>
      </w:r>
      <w:ins w:id="44" w:author="Swift Navigation" w:date="2021-01-29T19:51:00Z">
        <w:r w:rsidR="004A5B59">
          <w:rPr>
            <w:rFonts w:eastAsiaTheme="minorHAnsi"/>
          </w:rPr>
          <w:t xml:space="preserve">the </w:t>
        </w:r>
      </w:ins>
      <w:r>
        <w:rPr>
          <w:rFonts w:eastAsiaTheme="minorHAnsi"/>
        </w:rPr>
        <w:t>UE could instantaneously verify that the received signal and data came from the correct source i.e., a GNSS constellation and avoid spending energy to retrieve the data from the GNSS signal.</w:t>
      </w:r>
    </w:p>
    <w:p w14:paraId="013D1723" w14:textId="77777777" w:rsidR="00B41C5E" w:rsidRDefault="00B41C5E" w:rsidP="00B41C5E">
      <w:pPr>
        <w:spacing w:after="0"/>
        <w:rPr>
          <w:rFonts w:eastAsiaTheme="minorHAnsi"/>
        </w:rPr>
      </w:pPr>
    </w:p>
    <w:p w14:paraId="1FAD3AFC" w14:textId="77777777" w:rsidR="00B41C5E" w:rsidRDefault="00B41C5E" w:rsidP="00B41C5E">
      <w:pPr>
        <w:pStyle w:val="Heading5"/>
      </w:pPr>
      <w:r>
        <w:t>9.3.1.1.4</w:t>
      </w:r>
      <w:r>
        <w:tab/>
      </w:r>
      <w:r>
        <w:tab/>
        <w:t xml:space="preserve">UE feared </w:t>
      </w:r>
      <w:proofErr w:type="gramStart"/>
      <w:r>
        <w:t>events</w:t>
      </w:r>
      <w:proofErr w:type="gramEnd"/>
    </w:p>
    <w:p w14:paraId="53BCA1E6" w14:textId="77777777" w:rsidR="00B41C5E" w:rsidRDefault="00B41C5E" w:rsidP="00B41C5E">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069BDD6C" w14:textId="77777777" w:rsidR="00B41C5E" w:rsidRDefault="00B41C5E" w:rsidP="00B41C5E">
      <w:pPr>
        <w:pStyle w:val="Heading6"/>
      </w:pPr>
      <w:r>
        <w:t>a) GNSS receiver measurement error</w:t>
      </w:r>
    </w:p>
    <w:p w14:paraId="248A2066" w14:textId="02404209" w:rsidR="00B41C5E" w:rsidRDefault="00B41C5E" w:rsidP="00B41C5E">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 xml:space="preserve">Typical values for the noise and resolution error in the case of </w:t>
      </w:r>
      <w:del w:id="45" w:author="Swift Navigation" w:date="2021-01-29T19:52:00Z">
        <w:r w:rsidDel="004A5B59">
          <w:rPr>
            <w:rFonts w:eastAsia="SimSun"/>
            <w:szCs w:val="22"/>
            <w:lang w:eastAsia="zh-CN"/>
          </w:rPr>
          <w:delText xml:space="preserve">GNSS </w:delText>
        </w:r>
      </w:del>
      <w:r>
        <w:rPr>
          <w:rFonts w:eastAsia="SimSun"/>
          <w:szCs w:val="22"/>
          <w:lang w:eastAsia="zh-CN"/>
        </w:rPr>
        <w:t xml:space="preserve">modern </w:t>
      </w:r>
      <w:ins w:id="46" w:author="Swift Navigation" w:date="2021-01-29T19:52:00Z">
        <w:r w:rsidR="004A5B59">
          <w:rPr>
            <w:rFonts w:eastAsia="SimSun"/>
            <w:szCs w:val="22"/>
            <w:lang w:eastAsia="zh-CN"/>
          </w:rPr>
          <w:t xml:space="preserve">GNSS </w:t>
        </w:r>
      </w:ins>
      <w:r>
        <w:rPr>
          <w:rFonts w:eastAsia="SimSun"/>
          <w:szCs w:val="22"/>
          <w:lang w:eastAsia="zh-CN"/>
        </w:rPr>
        <w:t>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631F56F" w14:textId="77777777" w:rsidR="004A5B59" w:rsidRDefault="004A5B59" w:rsidP="004A5B59">
      <w:pPr>
        <w:snapToGrid w:val="0"/>
        <w:spacing w:after="0"/>
        <w:rPr>
          <w:rFonts w:eastAsia="SimSun"/>
          <w:szCs w:val="22"/>
          <w:lang w:eastAsia="zh-CN"/>
        </w:rPr>
      </w:pPr>
    </w:p>
    <w:p w14:paraId="6209AA51" w14:textId="77777777" w:rsidR="00B41C5E" w:rsidRDefault="00B41C5E" w:rsidP="00B41C5E">
      <w:pPr>
        <w:pStyle w:val="Heading6"/>
      </w:pPr>
      <w:r>
        <w:t>b) Hardware faults</w:t>
      </w:r>
    </w:p>
    <w:p w14:paraId="27D7C749" w14:textId="45E9559E" w:rsidR="00B41C5E" w:rsidRDefault="00B41C5E" w:rsidP="001E62C2">
      <w:pPr>
        <w:pStyle w:val="EditorsNote"/>
        <w:rPr>
          <w:rFonts w:eastAsiaTheme="minorEastAsia"/>
          <w:lang w:eastAsia="zh-CN"/>
        </w:rPr>
      </w:pPr>
      <w:r>
        <w:rPr>
          <w:lang w:eastAsia="zh-CN"/>
        </w:rPr>
        <w:t>Editor’s Note: FFS</w:t>
      </w:r>
    </w:p>
    <w:p w14:paraId="238677D3" w14:textId="77777777" w:rsidR="004A5B59" w:rsidRPr="004A5B59" w:rsidRDefault="004A5B59" w:rsidP="004A5B59">
      <w:pPr>
        <w:pStyle w:val="EditorsNote"/>
        <w:spacing w:after="0"/>
        <w:rPr>
          <w:rFonts w:eastAsiaTheme="minorEastAsia"/>
          <w:lang w:eastAsia="zh-CN"/>
        </w:rPr>
      </w:pPr>
    </w:p>
    <w:p w14:paraId="1C04F78A" w14:textId="77777777" w:rsidR="00B41C5E" w:rsidRDefault="00B41C5E" w:rsidP="00B41C5E">
      <w:pPr>
        <w:pStyle w:val="Heading6"/>
        <w:rPr>
          <w:lang w:val="en-AU"/>
        </w:rPr>
      </w:pPr>
      <w:r>
        <w:rPr>
          <w:lang w:val="en-AU"/>
        </w:rPr>
        <w:t>c) Software faults</w:t>
      </w:r>
    </w:p>
    <w:p w14:paraId="05992F92" w14:textId="77777777" w:rsidR="00B41C5E" w:rsidRDefault="00B41C5E" w:rsidP="001E62C2">
      <w:pPr>
        <w:pStyle w:val="EditorsNote"/>
        <w:rPr>
          <w:lang w:eastAsia="zh-CN"/>
        </w:rPr>
      </w:pPr>
      <w:r>
        <w:rPr>
          <w:lang w:eastAsia="zh-CN"/>
        </w:rPr>
        <w:t>Editor’s Note: FFS</w:t>
      </w:r>
    </w:p>
    <w:p w14:paraId="60C29D9F" w14:textId="77777777" w:rsidR="00B41C5E" w:rsidRDefault="00B41C5E" w:rsidP="00B41C5E">
      <w:pPr>
        <w:rPr>
          <w:lang w:val="en-AU"/>
        </w:rPr>
      </w:pPr>
    </w:p>
    <w:p w14:paraId="2525D5B3" w14:textId="77777777" w:rsidR="00B41C5E" w:rsidRDefault="00B41C5E" w:rsidP="00B41C5E">
      <w:pPr>
        <w:pStyle w:val="Heading5"/>
        <w:rPr>
          <w:lang w:eastAsia="zh-CN"/>
        </w:rPr>
      </w:pPr>
      <w:r>
        <w:rPr>
          <w:lang w:eastAsia="zh-CN"/>
        </w:rPr>
        <w:t>9.3.1.1.5</w:t>
      </w:r>
      <w:r>
        <w:rPr>
          <w:lang w:eastAsia="zh-CN"/>
        </w:rPr>
        <w:tab/>
        <w:t xml:space="preserve">LMF Feared Events </w:t>
      </w:r>
    </w:p>
    <w:p w14:paraId="3783EDF3" w14:textId="77777777" w:rsidR="00B41C5E" w:rsidRDefault="00B41C5E" w:rsidP="001E62C2">
      <w:pPr>
        <w:pStyle w:val="EditorsNote"/>
        <w:rPr>
          <w:lang w:eastAsia="zh-CN"/>
        </w:rPr>
      </w:pPr>
      <w:r>
        <w:rPr>
          <w:lang w:eastAsia="zh-CN"/>
        </w:rPr>
        <w:t>Editor’s Note: FFS</w:t>
      </w:r>
    </w:p>
    <w:p w14:paraId="5B4C4669" w14:textId="77777777" w:rsidR="00B41C5E" w:rsidRDefault="00B41C5E" w:rsidP="00B41C5E">
      <w:pPr>
        <w:pStyle w:val="Heading6"/>
        <w:rPr>
          <w:lang w:eastAsia="zh-CN"/>
        </w:rPr>
      </w:pPr>
      <w:r>
        <w:rPr>
          <w:lang w:eastAsia="zh-CN"/>
        </w:rPr>
        <w:lastRenderedPageBreak/>
        <w:t>a) Hardware Faults</w:t>
      </w:r>
    </w:p>
    <w:p w14:paraId="183620C2" w14:textId="77777777" w:rsidR="00B41C5E" w:rsidRDefault="00B41C5E" w:rsidP="00B41C5E">
      <w:pPr>
        <w:pStyle w:val="Heading6"/>
        <w:rPr>
          <w:lang w:eastAsia="zh-CN"/>
        </w:rPr>
      </w:pPr>
      <w:r>
        <w:rPr>
          <w:lang w:eastAsia="zh-CN"/>
        </w:rPr>
        <w:t>b) Software Faults</w:t>
      </w:r>
    </w:p>
    <w:p w14:paraId="2B3D7B44" w14:textId="77777777" w:rsidR="00B41C5E" w:rsidRDefault="00B41C5E" w:rsidP="00B41C5E">
      <w:pPr>
        <w:rPr>
          <w:lang w:val="en-US"/>
        </w:rPr>
      </w:pPr>
    </w:p>
    <w:p w14:paraId="429FB5AD" w14:textId="77777777" w:rsidR="00836774" w:rsidRDefault="00836774" w:rsidP="00836774">
      <w:pPr>
        <w:pStyle w:val="Heading2"/>
        <w:rPr>
          <w:lang w:val="en" w:eastAsia="en-AU"/>
        </w:rPr>
      </w:pPr>
      <w:r>
        <w:rPr>
          <w:lang w:val="en" w:eastAsia="en-AU"/>
        </w:rPr>
        <w:t xml:space="preserve">9.4 </w:t>
      </w:r>
      <w:r>
        <w:rPr>
          <w:lang w:val="en" w:eastAsia="en-AU"/>
        </w:rPr>
        <w:tab/>
        <w:t>Positioning Integrity Methods</w:t>
      </w:r>
    </w:p>
    <w:p w14:paraId="040984C5" w14:textId="77777777" w:rsidR="00836774" w:rsidRDefault="00836774" w:rsidP="00836774">
      <w:pPr>
        <w:pStyle w:val="Heading3"/>
        <w:rPr>
          <w:lang w:val="en" w:eastAsia="en-AU"/>
        </w:rPr>
      </w:pPr>
      <w:r>
        <w:rPr>
          <w:lang w:val="en" w:eastAsia="en-AU"/>
        </w:rPr>
        <w:t>9.4.1</w:t>
      </w:r>
      <w:r>
        <w:rPr>
          <w:lang w:val="en" w:eastAsia="en-AU"/>
        </w:rPr>
        <w:tab/>
      </w:r>
      <w:r>
        <w:rPr>
          <w:lang w:val="en" w:eastAsia="en-AU"/>
        </w:rPr>
        <w:tab/>
        <w:t>RAT-Independent</w:t>
      </w:r>
    </w:p>
    <w:p w14:paraId="7C3721A6" w14:textId="325847F1" w:rsidR="00836774" w:rsidRDefault="00836774" w:rsidP="00836774">
      <w:pPr>
        <w:spacing w:after="0" w:line="276" w:lineRule="auto"/>
        <w:rPr>
          <w:lang w:val="en" w:eastAsia="en-AU"/>
        </w:rPr>
      </w:pPr>
      <w:r>
        <w:rPr>
          <w:lang w:val="en" w:eastAsia="en-AU"/>
        </w:rPr>
        <w:t>The scope of this study is limited to examining positioning integrity considerations for A-GNSS positioning.</w:t>
      </w:r>
    </w:p>
    <w:p w14:paraId="6A12E453" w14:textId="77777777" w:rsidR="00836774" w:rsidRDefault="00836774" w:rsidP="00836774">
      <w:pPr>
        <w:keepLines/>
        <w:spacing w:before="120"/>
        <w:ind w:left="1134" w:hanging="1134"/>
        <w:rPr>
          <w:rFonts w:ascii="Arial" w:eastAsia="Arial" w:hAnsi="Arial" w:cs="Arial"/>
          <w:sz w:val="28"/>
          <w:szCs w:val="28"/>
          <w:lang w:val="en" w:eastAsia="en-AU"/>
        </w:rPr>
      </w:pPr>
    </w:p>
    <w:p w14:paraId="71CE2A47" w14:textId="7FCCB247" w:rsidR="00836774" w:rsidRDefault="00836774" w:rsidP="00836774">
      <w:pPr>
        <w:pStyle w:val="Heading4"/>
        <w:rPr>
          <w:lang w:val="en" w:eastAsia="en-AU"/>
        </w:rPr>
      </w:pPr>
      <w:r>
        <w:rPr>
          <w:lang w:val="en" w:eastAsia="en-AU"/>
        </w:rPr>
        <w:t>9.4.1.1</w:t>
      </w:r>
      <w:r>
        <w:rPr>
          <w:lang w:val="en" w:eastAsia="en-AU"/>
        </w:rPr>
        <w:tab/>
      </w:r>
      <w:r>
        <w:rPr>
          <w:lang w:val="en" w:eastAsia="en-AU"/>
        </w:rPr>
        <w:tab/>
        <w:t>A-GNSS Positioning Integrity Methods</w:t>
      </w:r>
    </w:p>
    <w:p w14:paraId="0D38D5BD" w14:textId="002B313A" w:rsidR="00836774" w:rsidRDefault="00836774" w:rsidP="00836774">
      <w:pPr>
        <w:pStyle w:val="3GPPText"/>
        <w:rPr>
          <w:rFonts w:eastAsia="Malgun Gothic"/>
          <w:sz w:val="20"/>
          <w:lang w:val="en-GB"/>
        </w:rPr>
      </w:pPr>
      <w:r>
        <w:rPr>
          <w:rFonts w:eastAsia="Malgun Gothic"/>
          <w:sz w:val="20"/>
          <w:lang w:val="en-GB"/>
        </w:rPr>
        <w:t xml:space="preserve">The 3GPP specifications can be extended to support the determination of positioning integrity, by defining information elements and </w:t>
      </w:r>
      <w:del w:id="47" w:author="Swift Navigation" w:date="2021-01-29T17:02:00Z">
        <w:r w:rsidDel="007B789D">
          <w:rPr>
            <w:rFonts w:eastAsia="Malgun Gothic"/>
            <w:sz w:val="20"/>
            <w:lang w:val="en-GB"/>
          </w:rPr>
          <w:delText>signaling</w:delText>
        </w:r>
      </w:del>
      <w:ins w:id="48" w:author="Swift Navigation" w:date="2021-01-29T17:02:00Z">
        <w:r w:rsidR="007B789D">
          <w:rPr>
            <w:rFonts w:eastAsia="Malgun Gothic"/>
            <w:sz w:val="20"/>
            <w:lang w:val="en-GB"/>
          </w:rPr>
          <w:t>signalling</w:t>
        </w:r>
      </w:ins>
      <w:r>
        <w:rPr>
          <w:rFonts w:eastAsia="Malgun Gothic"/>
          <w:sz w:val="20"/>
          <w:lang w:val="en-GB"/>
        </w:rPr>
        <w:t xml:space="preserve"> procedures to transport assistance information to mitigate feared events. A summary of the feared events studied in Section 9.3 is provided in Table 9.4.1.1 below, including examples of the types of assistance information to be considered for inclusion in </w:t>
      </w:r>
      <w:proofErr w:type="gramStart"/>
      <w:r>
        <w:rPr>
          <w:rFonts w:eastAsia="Malgun Gothic"/>
          <w:sz w:val="20"/>
          <w:lang w:val="en-GB"/>
        </w:rPr>
        <w:t>LPP</w:t>
      </w:r>
      <w:proofErr w:type="gramEnd"/>
    </w:p>
    <w:p w14:paraId="586C7585" w14:textId="77777777" w:rsidR="00836774" w:rsidRDefault="00836774" w:rsidP="001E62C2">
      <w:pPr>
        <w:pStyle w:val="EditorsNote"/>
      </w:pPr>
      <w:r>
        <w:t>Editor’s Note: The LPP IEs and procedures for positioning integrity will be defined in the WI.</w:t>
      </w:r>
    </w:p>
    <w:p w14:paraId="53E5628E" w14:textId="77777777" w:rsidR="00836774" w:rsidRDefault="00836774" w:rsidP="00836774">
      <w:pPr>
        <w:spacing w:before="60" w:after="0"/>
        <w:jc w:val="center"/>
        <w:rPr>
          <w:rFonts w:ascii="Arial" w:eastAsia="SimSun" w:hAnsi="Arial" w:cs="Arial"/>
          <w:b/>
          <w:bCs/>
          <w:sz w:val="18"/>
          <w:lang w:eastAsia="zh-CN"/>
        </w:rPr>
      </w:pPr>
    </w:p>
    <w:p w14:paraId="2202C95D" w14:textId="389612F9" w:rsidR="00836774" w:rsidRDefault="00836774" w:rsidP="00836774">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 Summary of A-GNSS feared events and integrity assistance information considerations (FFS).</w:t>
      </w:r>
    </w:p>
    <w:p w14:paraId="5FF3BE37" w14:textId="5E3CCA1D" w:rsidR="00836774" w:rsidRDefault="00836774" w:rsidP="00836774">
      <w:pPr>
        <w:spacing w:before="60" w:after="0"/>
        <w:jc w:val="center"/>
        <w:rPr>
          <w:rFonts w:ascii="Arial" w:hAnsi="Arial" w:cs="Arial"/>
          <w:sz w:val="18"/>
          <w:szCs w:val="18"/>
        </w:rPr>
      </w:pPr>
      <w:r>
        <w:rPr>
          <w:rFonts w:ascii="Arial" w:hAnsi="Arial" w:cs="Arial"/>
          <w:sz w:val="18"/>
          <w:szCs w:val="18"/>
        </w:rPr>
        <w:t xml:space="preserve">NOTE: The positioning integrity assistance information IEs are FFS as part of the WI. </w:t>
      </w:r>
    </w:p>
    <w:p w14:paraId="24D51E1F" w14:textId="139D4A12" w:rsidR="00836774" w:rsidRDefault="00836774" w:rsidP="00836774">
      <w:pPr>
        <w:spacing w:before="60" w:after="0"/>
        <w:jc w:val="center"/>
        <w:rPr>
          <w:rFonts w:ascii="Arial" w:hAnsi="Arial" w:cs="Arial"/>
          <w:sz w:val="18"/>
          <w:szCs w:val="18"/>
        </w:rPr>
      </w:pPr>
      <w:r>
        <w:rPr>
          <w:rFonts w:ascii="Arial" w:hAnsi="Arial" w:cs="Arial"/>
          <w:b/>
          <w:sz w:val="18"/>
          <w:szCs w:val="18"/>
        </w:rPr>
        <w:t>*</w:t>
      </w:r>
      <w:r>
        <w:rPr>
          <w:rFonts w:ascii="Arial" w:hAnsi="Arial" w:cs="Arial"/>
          <w:bCs/>
          <w:sz w:val="18"/>
          <w:szCs w:val="18"/>
        </w:rPr>
        <w:t xml:space="preserve">NOTE: </w:t>
      </w:r>
      <w:r>
        <w:rPr>
          <w:rFonts w:ascii="Arial" w:hAnsi="Arial" w:cs="Arial"/>
          <w:sz w:val="18"/>
          <w:szCs w:val="18"/>
        </w:rPr>
        <w:t>The UE or LMF are responsible for mitigating these feared events locally, outside the scope of the specifications.</w:t>
      </w:r>
    </w:p>
    <w:p w14:paraId="1EF15272" w14:textId="77777777" w:rsidR="00836774" w:rsidRDefault="00836774" w:rsidP="0083677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36774" w14:paraId="30E3D40C" w14:textId="77777777" w:rsidTr="000A6AB9">
        <w:trPr>
          <w:trHeight w:val="327"/>
        </w:trPr>
        <w:tc>
          <w:tcPr>
            <w:tcW w:w="1396" w:type="pct"/>
            <w:shd w:val="clear" w:color="auto" w:fill="D9D9D9"/>
          </w:tcPr>
          <w:p w14:paraId="2AF4A852" w14:textId="142F3F2D"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06EA2184" w14:textId="73976262"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w:t>
            </w:r>
          </w:p>
        </w:tc>
        <w:tc>
          <w:tcPr>
            <w:tcW w:w="1470" w:type="pct"/>
            <w:shd w:val="clear" w:color="auto" w:fill="D9D9D9"/>
          </w:tcPr>
          <w:p w14:paraId="5F14829E" w14:textId="11A63CEB" w:rsidR="00836774" w:rsidRDefault="00836774" w:rsidP="000A6AB9">
            <w:pPr>
              <w:spacing w:after="0"/>
              <w:jc w:val="left"/>
              <w:rPr>
                <w:rFonts w:ascii="Arial" w:hAnsi="Arial" w:cs="Arial"/>
                <w:b/>
                <w:sz w:val="18"/>
                <w:szCs w:val="18"/>
              </w:rPr>
            </w:pPr>
            <w:r>
              <w:rPr>
                <w:rFonts w:ascii="Arial" w:hAnsi="Arial" w:cs="Arial"/>
                <w:b/>
                <w:sz w:val="18"/>
                <w:szCs w:val="18"/>
              </w:rPr>
              <w:t xml:space="preserve">Examples of positioning integrity assistance information (FFS) </w:t>
            </w:r>
          </w:p>
        </w:tc>
      </w:tr>
      <w:tr w:rsidR="00836774" w14:paraId="2AD7C61E" w14:textId="77777777" w:rsidTr="000A6AB9">
        <w:trPr>
          <w:trHeight w:val="20"/>
        </w:trPr>
        <w:tc>
          <w:tcPr>
            <w:tcW w:w="1396" w:type="pct"/>
            <w:vMerge w:val="restart"/>
          </w:tcPr>
          <w:p w14:paraId="2F4A925F" w14:textId="17488E15" w:rsidR="00836774" w:rsidRDefault="00836774" w:rsidP="000A6AB9">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ADE2153" w14:textId="557F7985" w:rsidR="00836774" w:rsidRDefault="00836774" w:rsidP="000A6AB9">
            <w:pPr>
              <w:spacing w:after="0"/>
              <w:jc w:val="left"/>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16B14CB0" w14:textId="77777777" w:rsidR="00836774" w:rsidRDefault="00836774" w:rsidP="000A6AB9">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836774" w14:paraId="4C9D130B" w14:textId="77777777" w:rsidTr="000A6AB9">
        <w:trPr>
          <w:trHeight w:val="1100"/>
        </w:trPr>
        <w:tc>
          <w:tcPr>
            <w:tcW w:w="1396" w:type="pct"/>
            <w:vMerge/>
            <w:tcBorders>
              <w:bottom w:val="single" w:sz="4" w:space="0" w:color="000000"/>
            </w:tcBorders>
          </w:tcPr>
          <w:p w14:paraId="32D83FFF" w14:textId="77777777" w:rsidR="00836774" w:rsidRDefault="00836774" w:rsidP="000A6AB9">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2D1BDDF9" w14:textId="20D6275B" w:rsidR="00836774" w:rsidRDefault="00836774" w:rsidP="000A6AB9">
            <w:pPr>
              <w:spacing w:after="0"/>
              <w:jc w:val="left"/>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w:t>
            </w:r>
            <w:r w:rsidRPr="00B14208">
              <w:rPr>
                <w:rFonts w:ascii="Arial" w:hAnsi="Arial" w:cs="Arial"/>
                <w:sz w:val="18"/>
                <w:szCs w:val="18"/>
              </w:rPr>
              <w:t>satellite, atmospheric or local environment feared events</w:t>
            </w:r>
            <w:r>
              <w:rPr>
                <w:rFonts w:ascii="Arial" w:hAnsi="Arial" w:cs="Arial"/>
                <w:sz w:val="18"/>
                <w:szCs w:val="18"/>
              </w:rPr>
              <w:t xml:space="preserve"> (Category 3)</w:t>
            </w:r>
            <w:r w:rsidRPr="00B14208">
              <w:rPr>
                <w:rFonts w:ascii="Arial" w:hAnsi="Arial" w:cs="Arial"/>
                <w:sz w:val="18"/>
                <w:szCs w:val="18"/>
              </w:rPr>
              <w:t xml:space="preserve"> impacting the GNSS reference stations in the GNSS correction provider’s network</w:t>
            </w:r>
            <w:r>
              <w:rPr>
                <w:rFonts w:ascii="Arial" w:hAnsi="Arial" w:cs="Arial"/>
                <w:sz w:val="18"/>
                <w:szCs w:val="18"/>
              </w:rPr>
              <w:t>.</w:t>
            </w:r>
          </w:p>
        </w:tc>
        <w:tc>
          <w:tcPr>
            <w:tcW w:w="1470" w:type="pct"/>
            <w:vMerge/>
            <w:tcBorders>
              <w:bottom w:val="single" w:sz="4" w:space="0" w:color="000000"/>
            </w:tcBorders>
          </w:tcPr>
          <w:p w14:paraId="211F661C" w14:textId="77777777" w:rsidR="00836774" w:rsidRDefault="00836774" w:rsidP="000A6AB9">
            <w:pPr>
              <w:spacing w:after="0"/>
              <w:jc w:val="left"/>
              <w:rPr>
                <w:rFonts w:ascii="Arial" w:hAnsi="Arial" w:cs="Arial"/>
                <w:sz w:val="18"/>
                <w:szCs w:val="18"/>
              </w:rPr>
            </w:pPr>
          </w:p>
        </w:tc>
      </w:tr>
      <w:tr w:rsidR="00836774" w14:paraId="037F82D6" w14:textId="77777777" w:rsidTr="000A6AB9">
        <w:trPr>
          <w:trHeight w:val="20"/>
        </w:trPr>
        <w:tc>
          <w:tcPr>
            <w:tcW w:w="1396" w:type="pct"/>
            <w:vMerge w:val="restart"/>
          </w:tcPr>
          <w:p w14:paraId="40F062CA" w14:textId="52B083EE" w:rsidR="00836774" w:rsidRDefault="00836774" w:rsidP="000A6AB9">
            <w:pPr>
              <w:spacing w:after="0"/>
              <w:jc w:val="left"/>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610AB865" w14:textId="77777777" w:rsidR="00836774" w:rsidRDefault="00836774" w:rsidP="000A6AB9">
            <w:pPr>
              <w:spacing w:after="0"/>
              <w:jc w:val="left"/>
              <w:rPr>
                <w:rFonts w:ascii="Arial" w:hAnsi="Arial" w:cs="Arial"/>
                <w:sz w:val="18"/>
                <w:szCs w:val="18"/>
              </w:rPr>
            </w:pPr>
            <w:r>
              <w:rPr>
                <w:rFonts w:ascii="Arial" w:hAnsi="Arial" w:cs="Arial"/>
                <w:sz w:val="18"/>
                <w:szCs w:val="18"/>
              </w:rPr>
              <w:t>Data integrity faults</w:t>
            </w:r>
          </w:p>
        </w:tc>
        <w:tc>
          <w:tcPr>
            <w:tcW w:w="1470" w:type="pct"/>
          </w:tcPr>
          <w:p w14:paraId="7350F2CC"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836774" w14:paraId="3FAECD98" w14:textId="77777777" w:rsidTr="000A6AB9">
        <w:trPr>
          <w:trHeight w:val="20"/>
        </w:trPr>
        <w:tc>
          <w:tcPr>
            <w:tcW w:w="1396" w:type="pct"/>
            <w:vMerge/>
          </w:tcPr>
          <w:p w14:paraId="4DCAEFA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7D57F3E9" w14:textId="77777777" w:rsidR="00836774" w:rsidRDefault="00836774" w:rsidP="000A6AB9">
            <w:pPr>
              <w:spacing w:after="0"/>
              <w:jc w:val="left"/>
              <w:rPr>
                <w:rFonts w:ascii="Arial" w:hAnsi="Arial" w:cs="Arial"/>
                <w:sz w:val="18"/>
                <w:szCs w:val="18"/>
              </w:rPr>
            </w:pPr>
          </w:p>
        </w:tc>
        <w:tc>
          <w:tcPr>
            <w:tcW w:w="1470" w:type="pct"/>
          </w:tcPr>
          <w:p w14:paraId="32353E96" w14:textId="77777777" w:rsidR="00836774" w:rsidRDefault="00836774" w:rsidP="000A6AB9">
            <w:pPr>
              <w:spacing w:after="0"/>
              <w:jc w:val="left"/>
              <w:rPr>
                <w:rFonts w:ascii="Arial" w:hAnsi="Arial" w:cs="Arial"/>
                <w:sz w:val="18"/>
                <w:szCs w:val="18"/>
              </w:rPr>
            </w:pPr>
            <w:r>
              <w:rPr>
                <w:rFonts w:ascii="Arial" w:hAnsi="Arial" w:cs="Arial"/>
                <w:sz w:val="18"/>
                <w:szCs w:val="18"/>
              </w:rPr>
              <w:t>Data Authentication / Signature</w:t>
            </w:r>
          </w:p>
        </w:tc>
      </w:tr>
      <w:tr w:rsidR="00836774" w14:paraId="63AFB03B" w14:textId="77777777" w:rsidTr="000A6AB9">
        <w:trPr>
          <w:trHeight w:val="621"/>
        </w:trPr>
        <w:tc>
          <w:tcPr>
            <w:tcW w:w="1396" w:type="pct"/>
            <w:vMerge w:val="restart"/>
          </w:tcPr>
          <w:p w14:paraId="3012168A" w14:textId="45A5924A" w:rsidR="00836774" w:rsidRDefault="00836774" w:rsidP="000A6AB9">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40F76933" w14:textId="77777777" w:rsidR="00836774" w:rsidRDefault="00836774" w:rsidP="000A6AB9">
            <w:pPr>
              <w:spacing w:after="0"/>
              <w:jc w:val="left"/>
              <w:rPr>
                <w:rFonts w:ascii="Arial" w:hAnsi="Arial" w:cs="Arial"/>
                <w:sz w:val="18"/>
                <w:szCs w:val="18"/>
              </w:rPr>
            </w:pPr>
            <w:r>
              <w:rPr>
                <w:rFonts w:ascii="Arial" w:hAnsi="Arial" w:cs="Arial"/>
                <w:sz w:val="18"/>
                <w:szCs w:val="18"/>
              </w:rPr>
              <w:t>Satellite feared events</w:t>
            </w:r>
          </w:p>
          <w:p w14:paraId="6E8BA4CA" w14:textId="77777777" w:rsidR="00836774" w:rsidRDefault="00836774" w:rsidP="000A6AB9">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0" w:type="pct"/>
          </w:tcPr>
          <w:p w14:paraId="217013AE" w14:textId="073C4C47" w:rsidR="00836774" w:rsidRDefault="00836774" w:rsidP="000A6AB9">
            <w:pPr>
              <w:spacing w:after="0"/>
              <w:jc w:val="left"/>
              <w:rPr>
                <w:rFonts w:ascii="Arial" w:hAnsi="Arial" w:cs="Arial"/>
                <w:sz w:val="18"/>
                <w:szCs w:val="18"/>
              </w:rPr>
            </w:pPr>
            <w:r>
              <w:rPr>
                <w:rFonts w:ascii="Arial" w:hAnsi="Arial" w:cs="Arial"/>
                <w:sz w:val="18"/>
                <w:szCs w:val="18"/>
              </w:rPr>
              <w:t>Satellite health or quality flags</w:t>
            </w:r>
          </w:p>
        </w:tc>
      </w:tr>
      <w:tr w:rsidR="00836774" w14:paraId="20FF8615" w14:textId="77777777" w:rsidTr="000A6AB9">
        <w:trPr>
          <w:trHeight w:val="20"/>
        </w:trPr>
        <w:tc>
          <w:tcPr>
            <w:tcW w:w="1396" w:type="pct"/>
            <w:vMerge/>
          </w:tcPr>
          <w:p w14:paraId="6608C636" w14:textId="77777777" w:rsidR="00836774" w:rsidRDefault="00836774" w:rsidP="000A6AB9">
            <w:pPr>
              <w:widowControl w:val="0"/>
              <w:spacing w:after="0" w:line="276" w:lineRule="auto"/>
              <w:jc w:val="left"/>
              <w:rPr>
                <w:rFonts w:ascii="Arial" w:hAnsi="Arial" w:cs="Arial"/>
                <w:sz w:val="18"/>
                <w:szCs w:val="18"/>
              </w:rPr>
            </w:pPr>
          </w:p>
        </w:tc>
        <w:tc>
          <w:tcPr>
            <w:tcW w:w="2134" w:type="pct"/>
            <w:vMerge w:val="restart"/>
          </w:tcPr>
          <w:p w14:paraId="79A8EC57" w14:textId="77777777" w:rsidR="00836774" w:rsidRDefault="00836774" w:rsidP="000A6AB9">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607FC6EE" w14:textId="77777777" w:rsidR="00836774" w:rsidRDefault="00836774" w:rsidP="000A6AB9">
            <w:pPr>
              <w:spacing w:after="0"/>
              <w:jc w:val="left"/>
              <w:rPr>
                <w:rFonts w:ascii="Arial" w:hAnsi="Arial" w:cs="Arial"/>
                <w:sz w:val="18"/>
                <w:szCs w:val="18"/>
              </w:rPr>
            </w:pPr>
            <w:r>
              <w:rPr>
                <w:rFonts w:ascii="Arial" w:hAnsi="Arial" w:cs="Arial"/>
                <w:sz w:val="18"/>
                <w:szCs w:val="18"/>
              </w:rPr>
              <w:t>Ionospheric indicator</w:t>
            </w:r>
          </w:p>
        </w:tc>
      </w:tr>
      <w:tr w:rsidR="00836774" w14:paraId="55DBB3FA" w14:textId="77777777" w:rsidTr="000A6AB9">
        <w:trPr>
          <w:trHeight w:val="20"/>
        </w:trPr>
        <w:tc>
          <w:tcPr>
            <w:tcW w:w="1396" w:type="pct"/>
            <w:vMerge/>
          </w:tcPr>
          <w:p w14:paraId="05C7A38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56D85777" w14:textId="77777777" w:rsidR="00836774" w:rsidRDefault="00836774" w:rsidP="000A6AB9">
            <w:pPr>
              <w:widowControl w:val="0"/>
              <w:spacing w:after="0" w:line="276" w:lineRule="auto"/>
              <w:jc w:val="left"/>
              <w:rPr>
                <w:rFonts w:ascii="Arial" w:hAnsi="Arial" w:cs="Arial"/>
                <w:sz w:val="18"/>
                <w:szCs w:val="18"/>
              </w:rPr>
            </w:pPr>
          </w:p>
        </w:tc>
        <w:tc>
          <w:tcPr>
            <w:tcW w:w="1470" w:type="pct"/>
          </w:tcPr>
          <w:p w14:paraId="44A054A2" w14:textId="77777777" w:rsidR="00836774" w:rsidRDefault="00836774" w:rsidP="000A6AB9">
            <w:pPr>
              <w:spacing w:after="0"/>
              <w:jc w:val="left"/>
              <w:rPr>
                <w:rFonts w:ascii="Arial" w:hAnsi="Arial" w:cs="Arial"/>
                <w:sz w:val="18"/>
                <w:szCs w:val="18"/>
              </w:rPr>
            </w:pPr>
            <w:r>
              <w:rPr>
                <w:rFonts w:ascii="Arial" w:hAnsi="Arial" w:cs="Arial"/>
                <w:sz w:val="18"/>
                <w:szCs w:val="18"/>
              </w:rPr>
              <w:t>Tropospheric indicator</w:t>
            </w:r>
          </w:p>
        </w:tc>
      </w:tr>
      <w:tr w:rsidR="00836774" w14:paraId="66B4997A" w14:textId="77777777" w:rsidTr="000A6AB9">
        <w:trPr>
          <w:trHeight w:val="1181"/>
        </w:trPr>
        <w:tc>
          <w:tcPr>
            <w:tcW w:w="1396" w:type="pct"/>
            <w:vMerge/>
          </w:tcPr>
          <w:p w14:paraId="6894519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D0AEA8B"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46D4A46C" w14:textId="4AE52BB0" w:rsidR="00836774" w:rsidRDefault="00907DB6" w:rsidP="000A6AB9">
            <w:pPr>
              <w:spacing w:after="0"/>
              <w:jc w:val="left"/>
              <w:rPr>
                <w:rFonts w:ascii="Arial" w:hAnsi="Arial" w:cs="Arial"/>
                <w:sz w:val="18"/>
                <w:szCs w:val="18"/>
              </w:rPr>
            </w:pPr>
            <w:ins w:id="49" w:author="Swift Navigation" w:date="2021-01-29T17:10:00Z">
              <w:r w:rsidRPr="00907DB6">
                <w:rPr>
                  <w:rFonts w:ascii="Arial" w:hAnsi="Arial" w:cs="Arial"/>
                  <w:sz w:val="18"/>
                  <w:szCs w:val="18"/>
                </w:rPr>
                <w:t>Assistance information: Trustable time reference, Data Authentication / Signature</w:t>
              </w:r>
            </w:ins>
            <w:del w:id="50" w:author="Swift Navigation" w:date="2021-01-29T17:10:00Z">
              <w:r w:rsidR="00836774" w:rsidDel="00907DB6">
                <w:rPr>
                  <w:rFonts w:ascii="Arial" w:hAnsi="Arial" w:cs="Arial"/>
                  <w:sz w:val="18"/>
                  <w:szCs w:val="18"/>
                </w:rPr>
                <w:delText>FFS</w:delText>
              </w:r>
            </w:del>
            <w:ins w:id="51" w:author="Swift Navigation" w:date="2021-01-29T17:10:00Z">
              <w:r w:rsidR="00CD0895">
                <w:rPr>
                  <w:rFonts w:ascii="Arial" w:hAnsi="Arial" w:cs="Arial"/>
                  <w:sz w:val="18"/>
                  <w:szCs w:val="18"/>
                </w:rPr>
                <w:t xml:space="preserve">, </w:t>
              </w:r>
              <w:r w:rsidR="00CD0895" w:rsidRPr="00CD0895">
                <w:rPr>
                  <w:rFonts w:ascii="Arial" w:hAnsi="Arial" w:cs="Arial"/>
                  <w:sz w:val="18"/>
                  <w:szCs w:val="18"/>
                </w:rPr>
                <w:t>Regionalized indicator of multipath, interference, jamming, spoofing, etc</w:t>
              </w:r>
            </w:ins>
          </w:p>
        </w:tc>
      </w:tr>
      <w:tr w:rsidR="00836774" w14:paraId="5AB2CE7F" w14:textId="77777777" w:rsidTr="000A6AB9">
        <w:trPr>
          <w:trHeight w:val="20"/>
        </w:trPr>
        <w:tc>
          <w:tcPr>
            <w:tcW w:w="1396" w:type="pct"/>
            <w:vMerge w:val="restart"/>
          </w:tcPr>
          <w:p w14:paraId="3970B9C8" w14:textId="77777777" w:rsidR="00836774" w:rsidRDefault="00836774" w:rsidP="000A6AB9">
            <w:pPr>
              <w:spacing w:after="0"/>
              <w:jc w:val="left"/>
              <w:rPr>
                <w:rFonts w:ascii="Arial" w:hAnsi="Arial" w:cs="Arial"/>
                <w:sz w:val="18"/>
                <w:szCs w:val="18"/>
              </w:rPr>
            </w:pPr>
            <w:r>
              <w:rPr>
                <w:rFonts w:ascii="Arial" w:hAnsi="Arial" w:cs="Arial"/>
                <w:sz w:val="18"/>
                <w:szCs w:val="18"/>
              </w:rPr>
              <w:t>4. UE feared events</w:t>
            </w:r>
          </w:p>
        </w:tc>
        <w:tc>
          <w:tcPr>
            <w:tcW w:w="2134" w:type="pct"/>
          </w:tcPr>
          <w:p w14:paraId="34940D0A" w14:textId="77777777" w:rsidR="00836774" w:rsidRDefault="00836774" w:rsidP="000A6AB9">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EC51B3D" w14:textId="40E11270" w:rsidR="00836774" w:rsidRPr="00186FBD" w:rsidRDefault="00186FBD" w:rsidP="000A6AB9">
            <w:pPr>
              <w:spacing w:after="0"/>
              <w:jc w:val="left"/>
              <w:rPr>
                <w:rFonts w:ascii="Arial" w:hAnsi="Arial" w:cs="Arial"/>
                <w:i/>
                <w:iCs/>
                <w:sz w:val="18"/>
                <w:szCs w:val="18"/>
              </w:rPr>
            </w:pPr>
            <w:ins w:id="52" w:author="Swift Navigation" w:date="2021-01-29T17:12:00Z">
              <w:r>
                <w:rPr>
                  <w:rFonts w:ascii="Arial" w:hAnsi="Arial" w:cs="Arial"/>
                  <w:i/>
                  <w:iCs/>
                  <w:sz w:val="18"/>
                  <w:szCs w:val="18"/>
                </w:rPr>
                <w:t xml:space="preserve">e.g., </w:t>
              </w:r>
              <w:r w:rsidRPr="00186FBD">
                <w:rPr>
                  <w:rFonts w:ascii="Arial" w:hAnsi="Arial" w:cs="Arial"/>
                  <w:i/>
                  <w:iCs/>
                  <w:sz w:val="18"/>
                  <w:szCs w:val="18"/>
                </w:rPr>
                <w:t>GNSS-</w:t>
              </w:r>
              <w:proofErr w:type="spellStart"/>
              <w:r w:rsidRPr="00186FBD">
                <w:rPr>
                  <w:rFonts w:ascii="Arial" w:hAnsi="Arial" w:cs="Arial"/>
                  <w:i/>
                  <w:iCs/>
                  <w:sz w:val="18"/>
                  <w:szCs w:val="18"/>
                </w:rPr>
                <w:t>MeasurementList</w:t>
              </w:r>
            </w:ins>
            <w:proofErr w:type="spellEnd"/>
            <w:del w:id="53" w:author="Swift Navigation" w:date="2021-01-29T17:12:00Z">
              <w:r w:rsidR="00836774" w:rsidRPr="00186FBD" w:rsidDel="00186FBD">
                <w:rPr>
                  <w:rFonts w:ascii="Arial" w:hAnsi="Arial" w:cs="Arial"/>
                  <w:i/>
                  <w:iCs/>
                  <w:sz w:val="18"/>
                  <w:szCs w:val="18"/>
                </w:rPr>
                <w:delText>FFS</w:delText>
              </w:r>
            </w:del>
          </w:p>
        </w:tc>
      </w:tr>
      <w:tr w:rsidR="00836774" w14:paraId="41597F14" w14:textId="77777777" w:rsidTr="000A6AB9">
        <w:trPr>
          <w:trHeight w:val="20"/>
        </w:trPr>
        <w:tc>
          <w:tcPr>
            <w:tcW w:w="1396" w:type="pct"/>
            <w:vMerge/>
          </w:tcPr>
          <w:p w14:paraId="18A8C81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E10C7B1"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04C980A9" w14:textId="4EDB7C2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01B7A563" w14:textId="77777777" w:rsidTr="000A6AB9">
        <w:trPr>
          <w:trHeight w:val="20"/>
        </w:trPr>
        <w:tc>
          <w:tcPr>
            <w:tcW w:w="1396" w:type="pct"/>
            <w:vMerge/>
          </w:tcPr>
          <w:p w14:paraId="216CF823"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6C781055"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551780DE" w14:textId="5536C98C"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1360DBFF" w14:textId="77777777" w:rsidTr="000A6AB9">
        <w:trPr>
          <w:trHeight w:val="20"/>
        </w:trPr>
        <w:tc>
          <w:tcPr>
            <w:tcW w:w="1396" w:type="pct"/>
            <w:vMerge w:val="restart"/>
          </w:tcPr>
          <w:p w14:paraId="7D50672E" w14:textId="77777777" w:rsidR="00836774" w:rsidRDefault="00836774" w:rsidP="000A6AB9">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2134" w:type="pct"/>
          </w:tcPr>
          <w:p w14:paraId="109353F7"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7F08E5B2"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47515B1F" w14:textId="77777777" w:rsidTr="000A6AB9">
        <w:trPr>
          <w:trHeight w:val="20"/>
        </w:trPr>
        <w:tc>
          <w:tcPr>
            <w:tcW w:w="1396" w:type="pct"/>
            <w:vMerge/>
          </w:tcPr>
          <w:p w14:paraId="05E482B5"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2A770EA8"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3479FFA6"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bl>
    <w:p w14:paraId="1721899C" w14:textId="70954E99" w:rsidR="00836774" w:rsidRDefault="00836774" w:rsidP="00836774"/>
    <w:p w14:paraId="2AF53699" w14:textId="1C3C5E88" w:rsidR="006C4CCC" w:rsidRDefault="006C4CCC" w:rsidP="00836774"/>
    <w:p w14:paraId="53033DCE" w14:textId="77777777" w:rsidR="006C4CCC" w:rsidRDefault="006C4CCC" w:rsidP="00836774"/>
    <w:p w14:paraId="7CA8D4E0" w14:textId="24C4D19F" w:rsidR="00836774" w:rsidRDefault="00836774" w:rsidP="00836774">
      <w:pPr>
        <w:jc w:val="center"/>
        <w:rPr>
          <w:b/>
        </w:rPr>
      </w:pPr>
      <w:r>
        <w:rPr>
          <w:b/>
        </w:rPr>
        <w:lastRenderedPageBreak/>
        <w:t>Figure 9.4.1.1: Simplified relationship between the positioning integrity feared event categories and the 3GPP positioning architecture. Refer to [21] for a detailed description of the UE positioning architecture.</w:t>
      </w:r>
    </w:p>
    <w:p w14:paraId="73FB7FD8" w14:textId="77777777" w:rsidR="00836774" w:rsidRDefault="00836774" w:rsidP="00836774">
      <w:pPr>
        <w:jc w:val="center"/>
      </w:pPr>
      <w:r>
        <w:rPr>
          <w:noProof/>
          <w:lang w:eastAsia="en-GB"/>
        </w:rPr>
        <w:drawing>
          <wp:inline distT="0" distB="0" distL="0" distR="0" wp14:anchorId="7DE626C2" wp14:editId="0169CB2E">
            <wp:extent cx="4078860" cy="218901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8283" cy="2199442"/>
                    </a:xfrm>
                    <a:prstGeom prst="rect">
                      <a:avLst/>
                    </a:prstGeom>
                  </pic:spPr>
                </pic:pic>
              </a:graphicData>
            </a:graphic>
          </wp:inline>
        </w:drawing>
      </w:r>
    </w:p>
    <w:p w14:paraId="12648605" w14:textId="77777777" w:rsidR="00836774" w:rsidRDefault="00836774" w:rsidP="00836774"/>
    <w:p w14:paraId="35762DBB" w14:textId="1BC61CB0" w:rsidR="00836774" w:rsidRPr="003850DD" w:rsidRDefault="00836774" w:rsidP="00836774">
      <w:pPr>
        <w:pStyle w:val="Heading5"/>
      </w:pPr>
      <w:r w:rsidRPr="003850DD">
        <w:t xml:space="preserve">9.4.1.1.1 </w:t>
      </w:r>
      <w:del w:id="54" w:author="Swift Navigation" w:date="2021-01-29T17:02:00Z">
        <w:r w:rsidRPr="003850DD" w:rsidDel="007B789D">
          <w:delText>Signaling</w:delText>
        </w:r>
      </w:del>
      <w:ins w:id="55" w:author="Swift Navigation" w:date="2021-01-29T17:02:00Z">
        <w:r w:rsidR="007B789D">
          <w:t>Signalling</w:t>
        </w:r>
      </w:ins>
      <w:r w:rsidRPr="003850DD">
        <w:t xml:space="preserve"> considerations</w:t>
      </w:r>
    </w:p>
    <w:p w14:paraId="11C53674" w14:textId="1A4758BE" w:rsidR="00836774" w:rsidRDefault="00836774" w:rsidP="00836774">
      <w:r>
        <w:t xml:space="preserve">The following LPP </w:t>
      </w:r>
      <w:del w:id="56" w:author="Swift Navigation" w:date="2021-01-29T17:02:00Z">
        <w:r w:rsidDel="007B789D">
          <w:delText>signaling</w:delText>
        </w:r>
      </w:del>
      <w:ins w:id="57" w:author="Swift Navigation" w:date="2021-01-29T17:02:00Z">
        <w:r w:rsidR="007B789D">
          <w:t>signalling</w:t>
        </w:r>
      </w:ins>
      <w:r>
        <w:t xml:space="preserve"> was identified in the study, for consideration in the WI:</w:t>
      </w:r>
    </w:p>
    <w:p w14:paraId="55C6B99C" w14:textId="3E242B78" w:rsidR="00836774" w:rsidRDefault="00836774" w:rsidP="00836774">
      <w:pPr>
        <w:pStyle w:val="ListParagraph"/>
        <w:numPr>
          <w:ilvl w:val="0"/>
          <w:numId w:val="24"/>
        </w:numPr>
        <w:spacing w:after="160" w:line="256" w:lineRule="auto"/>
        <w:jc w:val="left"/>
      </w:pPr>
      <w:del w:id="58" w:author="Swift Navigation" w:date="2021-01-29T17:02:00Z">
        <w:r w:rsidDel="007B789D">
          <w:delText>Signaling</w:delText>
        </w:r>
      </w:del>
      <w:ins w:id="59" w:author="Swift Navigation" w:date="2021-01-29T17:02:00Z">
        <w:r w:rsidR="007B789D">
          <w:t>Signalling</w:t>
        </w:r>
      </w:ins>
      <w:r>
        <w:t xml:space="preserve"> to determine the positioning integrity </w:t>
      </w:r>
      <w:proofErr w:type="gramStart"/>
      <w:r>
        <w:t>capability</w:t>
      </w:r>
      <w:proofErr w:type="gramEnd"/>
    </w:p>
    <w:p w14:paraId="43CB7BB9" w14:textId="0CA46826" w:rsidR="00836774" w:rsidRDefault="00836774" w:rsidP="00836774">
      <w:pPr>
        <w:pStyle w:val="ListParagraph"/>
        <w:numPr>
          <w:ilvl w:val="0"/>
          <w:numId w:val="24"/>
        </w:numPr>
        <w:spacing w:after="160" w:line="256" w:lineRule="auto"/>
        <w:jc w:val="left"/>
      </w:pPr>
      <w:del w:id="60" w:author="Swift Navigation" w:date="2021-01-29T17:02:00Z">
        <w:r w:rsidDel="007B789D">
          <w:delText>Signaling</w:delText>
        </w:r>
      </w:del>
      <w:ins w:id="61" w:author="Swift Navigation" w:date="2021-01-29T17:02:00Z">
        <w:r w:rsidR="007B789D">
          <w:t>Signalling</w:t>
        </w:r>
      </w:ins>
      <w:r>
        <w:t xml:space="preserve"> to </w:t>
      </w:r>
      <w:del w:id="62" w:author="Swift Navigation" w:date="2021-01-29T16:09:00Z">
        <w:r w:rsidDel="005647EE">
          <w:delText xml:space="preserve">the </w:delText>
        </w:r>
      </w:del>
      <w:r>
        <w:t xml:space="preserve">deliver the KPIs and integrity </w:t>
      </w:r>
      <w:proofErr w:type="gramStart"/>
      <w:r>
        <w:t>results</w:t>
      </w:r>
      <w:proofErr w:type="gramEnd"/>
    </w:p>
    <w:p w14:paraId="7056512E" w14:textId="1A3C2D35" w:rsidR="00836774" w:rsidRDefault="00836774" w:rsidP="00836774">
      <w:pPr>
        <w:pStyle w:val="ListParagraph"/>
        <w:numPr>
          <w:ilvl w:val="0"/>
          <w:numId w:val="24"/>
        </w:numPr>
        <w:spacing w:after="160" w:line="256" w:lineRule="auto"/>
        <w:jc w:val="left"/>
      </w:pPr>
      <w:del w:id="63" w:author="Swift Navigation" w:date="2021-01-29T17:02:00Z">
        <w:r w:rsidDel="007B789D">
          <w:delText>Signaling</w:delText>
        </w:r>
      </w:del>
      <w:ins w:id="64" w:author="Swift Navigation" w:date="2021-01-29T17:02:00Z">
        <w:r w:rsidR="007B789D">
          <w:t>Signalling</w:t>
        </w:r>
      </w:ins>
      <w:r>
        <w:t xml:space="preserve"> to deliver the integrity assistance information to the </w:t>
      </w:r>
      <w:proofErr w:type="gramStart"/>
      <w:r>
        <w:t>UE</w:t>
      </w:r>
      <w:proofErr w:type="gramEnd"/>
      <w:r>
        <w:t xml:space="preserve"> </w:t>
      </w:r>
    </w:p>
    <w:p w14:paraId="3A753DE8" w14:textId="119F14F6" w:rsidR="00836774" w:rsidRDefault="00836774" w:rsidP="00836774">
      <w:pPr>
        <w:pStyle w:val="ListParagraph"/>
        <w:numPr>
          <w:ilvl w:val="0"/>
          <w:numId w:val="24"/>
        </w:numPr>
        <w:spacing w:after="0" w:line="256" w:lineRule="auto"/>
        <w:jc w:val="left"/>
      </w:pPr>
      <w:del w:id="65" w:author="Swift Navigation" w:date="2021-01-29T17:02:00Z">
        <w:r w:rsidDel="007B789D">
          <w:delText>Signaling</w:delText>
        </w:r>
      </w:del>
      <w:ins w:id="66" w:author="Swift Navigation" w:date="2021-01-29T17:02:00Z">
        <w:r w:rsidR="007B789D">
          <w:t>Signalling</w:t>
        </w:r>
      </w:ins>
      <w:r>
        <w:t xml:space="preserve"> to deliver the integrity information related to the GNSS positioning measurements from the UE to the </w:t>
      </w:r>
      <w:proofErr w:type="gramStart"/>
      <w:r>
        <w:t>LMF</w:t>
      </w:r>
      <w:proofErr w:type="gramEnd"/>
      <w:r>
        <w:t xml:space="preserve"> </w:t>
      </w:r>
    </w:p>
    <w:p w14:paraId="05912ECC" w14:textId="77777777" w:rsidR="00836774" w:rsidRDefault="00836774" w:rsidP="005779E2">
      <w:pPr>
        <w:spacing w:after="0" w:line="256" w:lineRule="auto"/>
        <w:jc w:val="left"/>
      </w:pPr>
    </w:p>
    <w:p w14:paraId="2DBCFF09" w14:textId="1EF3D884" w:rsidR="00836774" w:rsidRDefault="00836774" w:rsidP="00836774">
      <w:r>
        <w:t xml:space="preserve">Table 9.4.1.1.1 summarizes the UE-based and UE-assisted considerations for supporting positioning integrity in the 3GPP specifications, with respect to the feared events identified in Table 9.4.1.1 and the </w:t>
      </w:r>
      <w:del w:id="67" w:author="Swift Navigation" w:date="2021-01-29T17:02:00Z">
        <w:r w:rsidDel="007B789D">
          <w:delText>signaling</w:delText>
        </w:r>
      </w:del>
      <w:ins w:id="68" w:author="Swift Navigation" w:date="2021-01-29T17:02:00Z">
        <w:r w:rsidR="007B789D">
          <w:t>signalling</w:t>
        </w:r>
      </w:ins>
      <w:r>
        <w:t xml:space="preserve"> considerations above.</w:t>
      </w:r>
    </w:p>
    <w:p w14:paraId="31554AF0" w14:textId="5CD77A4B" w:rsidR="005647EE" w:rsidRDefault="005647EE" w:rsidP="00836774">
      <w:pPr>
        <w:spacing w:after="0" w:line="276" w:lineRule="auto"/>
      </w:pPr>
      <w:ins w:id="69" w:author="Swift Navigation" w:date="2021-01-29T16:09:00Z">
        <w:r>
          <w:t>Two modes o</w:t>
        </w:r>
      </w:ins>
      <w:ins w:id="70" w:author="Swift Navigation" w:date="2021-01-29T16:10:00Z">
        <w:r>
          <w:t>f integrity result reporting are also identified below for consideration in the WI</w:t>
        </w:r>
      </w:ins>
      <w:r w:rsidR="001F1D3C">
        <w:t>:</w:t>
      </w:r>
    </w:p>
    <w:p w14:paraId="517B6D21" w14:textId="07167BAF" w:rsidR="001F1D3C" w:rsidRDefault="001F1D3C" w:rsidP="00836774">
      <w:pPr>
        <w:spacing w:after="0" w:line="276" w:lineRule="auto"/>
      </w:pPr>
    </w:p>
    <w:p w14:paraId="5B9033CE" w14:textId="77777777" w:rsidR="005647EE" w:rsidRDefault="005647EE" w:rsidP="005647EE">
      <w:pPr>
        <w:pStyle w:val="ListParagraph"/>
        <w:numPr>
          <w:ilvl w:val="0"/>
          <w:numId w:val="26"/>
        </w:numPr>
        <w:spacing w:line="240" w:lineRule="auto"/>
        <w:rPr>
          <w:ins w:id="71" w:author="Swift Navigation" w:date="2021-01-29T16:11:00Z"/>
          <w:b/>
          <w:bCs/>
        </w:rPr>
      </w:pPr>
      <w:ins w:id="72" w:author="Swift Navigation" w:date="2021-01-29T16:11:00Z">
        <w:r w:rsidRPr="52B577B3">
          <w:rPr>
            <w:b/>
            <w:bCs/>
          </w:rPr>
          <w:t xml:space="preserve">Mode 1 of Integrity Result Reporting : </w:t>
        </w:r>
        <w:r w:rsidRPr="001C716B">
          <w:rPr>
            <w:b/>
            <w:bCs/>
            <w:u w:val="single"/>
          </w:rPr>
          <w:t>PL Reporting</w:t>
        </w:r>
      </w:ins>
    </w:p>
    <w:p w14:paraId="46204D9D" w14:textId="77777777" w:rsidR="005647EE" w:rsidRDefault="005647EE" w:rsidP="005647EE">
      <w:pPr>
        <w:pStyle w:val="ListParagraph"/>
        <w:rPr>
          <w:ins w:id="73" w:author="Swift Navigation" w:date="2021-01-29T16:11:00Z"/>
        </w:rPr>
      </w:pPr>
      <w:ins w:id="74" w:author="Swift Navigation" w:date="2021-01-29T16:11:00Z">
        <w:r>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ins>
    </w:p>
    <w:p w14:paraId="604E4977" w14:textId="77777777" w:rsidR="005647EE" w:rsidRPr="00AF1539" w:rsidRDefault="005647EE" w:rsidP="005647EE">
      <w:pPr>
        <w:pStyle w:val="ListParagraph"/>
        <w:rPr>
          <w:ins w:id="75" w:author="Swift Navigation" w:date="2021-01-29T16:11:00Z"/>
        </w:rPr>
      </w:pPr>
    </w:p>
    <w:p w14:paraId="3665345F" w14:textId="77777777" w:rsidR="005647EE" w:rsidRDefault="005647EE" w:rsidP="005647EE">
      <w:pPr>
        <w:pStyle w:val="ListParagraph"/>
        <w:numPr>
          <w:ilvl w:val="0"/>
          <w:numId w:val="26"/>
        </w:numPr>
        <w:spacing w:line="240" w:lineRule="auto"/>
        <w:rPr>
          <w:ins w:id="76" w:author="Swift Navigation" w:date="2021-01-29T16:11:00Z"/>
          <w:b/>
          <w:bCs/>
        </w:rPr>
      </w:pPr>
      <w:ins w:id="77" w:author="Swift Navigation" w:date="2021-01-29T16:11:00Z">
        <w:r w:rsidRPr="52B577B3">
          <w:rPr>
            <w:b/>
            <w:bCs/>
          </w:rPr>
          <w:t xml:space="preserve">Mode 2 of Integrity Result Reporting : </w:t>
        </w:r>
        <w:r w:rsidRPr="001C716B">
          <w:rPr>
            <w:b/>
            <w:bCs/>
            <w:u w:val="single"/>
          </w:rPr>
          <w:t>Integrity Event Flagging</w:t>
        </w:r>
      </w:ins>
    </w:p>
    <w:p w14:paraId="2F9C2642" w14:textId="2EEA63FB" w:rsidR="005647EE" w:rsidRDefault="005647EE" w:rsidP="005647EE">
      <w:pPr>
        <w:pStyle w:val="ListParagraph"/>
      </w:pPr>
      <w:ins w:id="78" w:author="Swift Navigation" w:date="2021-01-29T16:11:00Z">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ins>
    </w:p>
    <w:p w14:paraId="05856CD6" w14:textId="77777777" w:rsidR="005647EE" w:rsidRDefault="005647EE" w:rsidP="00836774">
      <w:pPr>
        <w:spacing w:after="0" w:line="276" w:lineRule="auto"/>
        <w:rPr>
          <w:lang w:val="en" w:eastAsia="en-AU"/>
        </w:rPr>
      </w:pPr>
    </w:p>
    <w:p w14:paraId="16670C92" w14:textId="0E5D80FE" w:rsidR="00836774" w:rsidRDefault="00836774" w:rsidP="00836774">
      <w:pPr>
        <w:spacing w:before="60" w:after="0"/>
        <w:jc w:val="center"/>
        <w:rPr>
          <w:rFonts w:ascii="Arial" w:hAnsi="Arial" w:cs="Arial"/>
          <w:b/>
          <w:bCs/>
          <w:sz w:val="18"/>
          <w:szCs w:val="18"/>
        </w:rPr>
      </w:pPr>
      <w:r>
        <w:rPr>
          <w:rFonts w:ascii="Arial" w:hAnsi="Arial" w:cs="Arial"/>
          <w:b/>
          <w:bCs/>
          <w:sz w:val="18"/>
          <w:szCs w:val="18"/>
        </w:rPr>
        <w:t>Table 9.4.1.1.1: Summary of network-assisted (UE-Based) and UE-assisted (LMF-Based)</w:t>
      </w:r>
      <w:ins w:id="79" w:author="Swift Navigation" w:date="2021-01-29T16:54:00Z">
        <w:r w:rsidR="00D0461A">
          <w:rPr>
            <w:rFonts w:ascii="Arial" w:hAnsi="Arial" w:cs="Arial"/>
            <w:b/>
            <w:bCs/>
            <w:sz w:val="18"/>
            <w:szCs w:val="18"/>
          </w:rPr>
          <w:t xml:space="preserve"> positioning integrity mode</w:t>
        </w:r>
      </w:ins>
      <w:r>
        <w:rPr>
          <w:rFonts w:ascii="Arial" w:hAnsi="Arial" w:cs="Arial"/>
          <w:b/>
          <w:bCs/>
          <w:sz w:val="18"/>
          <w:szCs w:val="18"/>
        </w:rPr>
        <w:t xml:space="preserve"> considerations</w:t>
      </w:r>
      <w:del w:id="80" w:author="Swift Navigation" w:date="2021-01-29T16:54:00Z">
        <w:r w:rsidDel="00D0461A">
          <w:rPr>
            <w:rFonts w:ascii="Arial" w:hAnsi="Arial" w:cs="Arial"/>
            <w:b/>
            <w:bCs/>
            <w:sz w:val="18"/>
            <w:szCs w:val="18"/>
          </w:rPr>
          <w:delText xml:space="preserve"> for supporting positioning integrity in 3GPP</w:delText>
        </w:r>
      </w:del>
      <w:r>
        <w:rPr>
          <w:rFonts w:ascii="Arial" w:hAnsi="Arial" w:cs="Arial"/>
          <w:b/>
          <w:bCs/>
          <w:sz w:val="18"/>
          <w:szCs w:val="18"/>
        </w:rPr>
        <w:t xml:space="preserve">. </w:t>
      </w:r>
    </w:p>
    <w:p w14:paraId="0A5A0101" w14:textId="5BD23094" w:rsidR="00836774" w:rsidRDefault="00836774" w:rsidP="00836774">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39E52D2D" w14:textId="3E8E22C8" w:rsidR="00836774" w:rsidRDefault="00836774" w:rsidP="00836774">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w:t>
      </w:r>
      <w:r w:rsidR="008D4EEF">
        <w:rPr>
          <w:rFonts w:ascii="Arial" w:hAnsi="Arial" w:cs="Arial"/>
          <w:sz w:val="18"/>
          <w:szCs w:val="18"/>
        </w:rPr>
        <w:t xml:space="preserve"> and</w:t>
      </w:r>
      <w:r>
        <w:rPr>
          <w:rFonts w:ascii="Arial" w:hAnsi="Arial" w:cs="Arial"/>
          <w:sz w:val="18"/>
          <w:szCs w:val="18"/>
        </w:rPr>
        <w:t xml:space="preserve"> Integrity Availability.</w:t>
      </w:r>
    </w:p>
    <w:p w14:paraId="1036FACA" w14:textId="77777777" w:rsidR="00836774" w:rsidRDefault="00836774" w:rsidP="00836774">
      <w:pPr>
        <w:spacing w:before="60" w:after="0"/>
        <w:jc w:val="center"/>
        <w:rPr>
          <w:rFonts w:ascii="Arial" w:hAnsi="Arial" w:cs="Arial"/>
          <w:sz w:val="18"/>
          <w:szCs w:val="18"/>
        </w:rPr>
      </w:pPr>
      <w:r>
        <w:rPr>
          <w:rFonts w:ascii="Arial" w:hAnsi="Arial" w:cs="Arial"/>
          <w:sz w:val="18"/>
          <w:szCs w:val="18"/>
        </w:rPr>
        <w:t>**NOTE: From LMF to UE does not mean the integrity assistance information is generated by the LMF.</w:t>
      </w:r>
    </w:p>
    <w:p w14:paraId="283FDBA5" w14:textId="77777777" w:rsidR="00836774" w:rsidRDefault="00836774" w:rsidP="00836774">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836774" w14:paraId="2E7D043B" w14:textId="77777777" w:rsidTr="000A6AB9">
        <w:trPr>
          <w:trHeight w:val="695"/>
        </w:trPr>
        <w:tc>
          <w:tcPr>
            <w:tcW w:w="959" w:type="pct"/>
          </w:tcPr>
          <w:p w14:paraId="34DA0EA0" w14:textId="6EFD7F13" w:rsidR="00836774" w:rsidRDefault="00836774" w:rsidP="000A6AB9">
            <w:pPr>
              <w:jc w:val="center"/>
              <w:rPr>
                <w:rFonts w:ascii="Arial" w:hAnsi="Arial" w:cs="Arial"/>
                <w:b/>
                <w:bCs/>
                <w:sz w:val="18"/>
                <w:szCs w:val="18"/>
              </w:rPr>
            </w:pPr>
            <w:r>
              <w:rPr>
                <w:rFonts w:ascii="Arial" w:hAnsi="Arial" w:cs="Arial"/>
                <w:b/>
                <w:bCs/>
                <w:sz w:val="18"/>
                <w:szCs w:val="18"/>
              </w:rPr>
              <w:lastRenderedPageBreak/>
              <w:t xml:space="preserve">Positioning </w:t>
            </w:r>
            <w:ins w:id="81" w:author="Swift Navigation" w:date="2021-01-29T16:54:00Z">
              <w:r w:rsidR="00D0461A">
                <w:rPr>
                  <w:rFonts w:ascii="Arial" w:hAnsi="Arial" w:cs="Arial"/>
                  <w:b/>
                  <w:bCs/>
                  <w:sz w:val="18"/>
                  <w:szCs w:val="18"/>
                </w:rPr>
                <w:t>Inte</w:t>
              </w:r>
            </w:ins>
            <w:ins w:id="82" w:author="Swift Navigation" w:date="2021-01-29T16:55:00Z">
              <w:r w:rsidR="00D0461A">
                <w:rPr>
                  <w:rFonts w:ascii="Arial" w:hAnsi="Arial" w:cs="Arial"/>
                  <w:b/>
                  <w:bCs/>
                  <w:sz w:val="18"/>
                  <w:szCs w:val="18"/>
                </w:rPr>
                <w:t xml:space="preserve">grity </w:t>
              </w:r>
            </w:ins>
            <w:r>
              <w:rPr>
                <w:rFonts w:ascii="Arial" w:hAnsi="Arial" w:cs="Arial"/>
                <w:b/>
                <w:bCs/>
                <w:sz w:val="18"/>
                <w:szCs w:val="18"/>
              </w:rPr>
              <w:t>Mode</w:t>
            </w:r>
          </w:p>
        </w:tc>
        <w:tc>
          <w:tcPr>
            <w:tcW w:w="502" w:type="pct"/>
          </w:tcPr>
          <w:p w14:paraId="2C6FE71E" w14:textId="77777777" w:rsidR="00836774" w:rsidRDefault="00836774" w:rsidP="000A6AB9">
            <w:pPr>
              <w:jc w:val="center"/>
              <w:rPr>
                <w:rFonts w:ascii="Arial" w:hAnsi="Arial" w:cs="Arial"/>
                <w:b/>
                <w:bCs/>
                <w:sz w:val="18"/>
                <w:szCs w:val="18"/>
              </w:rPr>
            </w:pPr>
            <w:r>
              <w:rPr>
                <w:rFonts w:ascii="Arial" w:hAnsi="Arial" w:cs="Arial"/>
                <w:b/>
                <w:bCs/>
                <w:sz w:val="18"/>
                <w:szCs w:val="18"/>
              </w:rPr>
              <w:t>Location service type</w:t>
            </w:r>
          </w:p>
        </w:tc>
        <w:tc>
          <w:tcPr>
            <w:tcW w:w="772" w:type="pct"/>
          </w:tcPr>
          <w:p w14:paraId="5C023F51" w14:textId="40567BDC" w:rsidR="00836774" w:rsidRDefault="00836774" w:rsidP="000A6AB9">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5D43E2F6" w14:textId="50DA772B" w:rsidR="00836774" w:rsidRDefault="00836774" w:rsidP="000A6AB9">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1066DDB9" w14:textId="681A9B10"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5554BA54" w14:textId="5FBBAAF9"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836774" w14:paraId="39E936EA" w14:textId="77777777" w:rsidTr="000A6AB9">
        <w:tc>
          <w:tcPr>
            <w:tcW w:w="959" w:type="pct"/>
            <w:vMerge w:val="restart"/>
          </w:tcPr>
          <w:p w14:paraId="0D180B80" w14:textId="029CE983" w:rsidR="00836774" w:rsidRDefault="00836774" w:rsidP="000A6AB9">
            <w:pPr>
              <w:jc w:val="left"/>
              <w:rPr>
                <w:rFonts w:ascii="Arial" w:hAnsi="Arial" w:cs="Arial"/>
                <w:sz w:val="18"/>
                <w:szCs w:val="18"/>
              </w:rPr>
            </w:pPr>
            <w:r>
              <w:rPr>
                <w:rFonts w:ascii="Arial" w:hAnsi="Arial" w:cs="Arial"/>
                <w:sz w:val="18"/>
                <w:szCs w:val="18"/>
              </w:rPr>
              <w:t xml:space="preserve">Network assisted (UE-based): Positioning integrity result is derived by the </w:t>
            </w:r>
            <w:proofErr w:type="gramStart"/>
            <w:r>
              <w:rPr>
                <w:rFonts w:ascii="Arial" w:hAnsi="Arial" w:cs="Arial"/>
                <w:sz w:val="18"/>
                <w:szCs w:val="18"/>
              </w:rPr>
              <w:t>UE</w:t>
            </w:r>
            <w:proofErr w:type="gramEnd"/>
          </w:p>
          <w:p w14:paraId="6E7DEC96" w14:textId="77777777" w:rsidR="00836774" w:rsidRDefault="00836774" w:rsidP="000A6AB9">
            <w:pPr>
              <w:jc w:val="left"/>
              <w:rPr>
                <w:rFonts w:ascii="Arial" w:hAnsi="Arial" w:cs="Arial"/>
                <w:sz w:val="18"/>
                <w:szCs w:val="18"/>
              </w:rPr>
            </w:pPr>
          </w:p>
        </w:tc>
        <w:tc>
          <w:tcPr>
            <w:tcW w:w="502" w:type="pct"/>
          </w:tcPr>
          <w:p w14:paraId="6FEA347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7BAB5FDB" w14:textId="32FF4BB9" w:rsidR="00836774" w:rsidRDefault="00836774" w:rsidP="000A6AB9">
            <w:pPr>
              <w:jc w:val="left"/>
              <w:rPr>
                <w:rFonts w:ascii="Arial" w:hAnsi="Arial" w:cs="Arial"/>
                <w:sz w:val="18"/>
                <w:szCs w:val="18"/>
              </w:rPr>
            </w:pPr>
            <w:r>
              <w:rPr>
                <w:rFonts w:ascii="Arial" w:hAnsi="Arial" w:cs="Arial"/>
                <w:sz w:val="18"/>
                <w:szCs w:val="18"/>
              </w:rPr>
              <w:t>UE internal implementation</w:t>
            </w:r>
          </w:p>
        </w:tc>
        <w:tc>
          <w:tcPr>
            <w:tcW w:w="746" w:type="pct"/>
          </w:tcPr>
          <w:p w14:paraId="788940C0" w14:textId="0708D7BF" w:rsidR="00836774" w:rsidRDefault="00836774" w:rsidP="000A6AB9">
            <w:pPr>
              <w:jc w:val="left"/>
              <w:rPr>
                <w:rFonts w:ascii="Arial" w:hAnsi="Arial" w:cs="Arial"/>
                <w:sz w:val="18"/>
                <w:szCs w:val="18"/>
              </w:rPr>
            </w:pPr>
            <w:r>
              <w:rPr>
                <w:rFonts w:ascii="Arial" w:hAnsi="Arial" w:cs="Arial"/>
                <w:sz w:val="18"/>
                <w:szCs w:val="18"/>
              </w:rPr>
              <w:t xml:space="preserve">UE internal implementation </w:t>
            </w:r>
          </w:p>
        </w:tc>
        <w:tc>
          <w:tcPr>
            <w:tcW w:w="993" w:type="pct"/>
          </w:tcPr>
          <w:p w14:paraId="4486110B"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6648A03F" w14:textId="0EAFC3FD"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0B387525"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FF2C145" w14:textId="07FE8553"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6EED29B6"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assistance information from LMF to </w:t>
            </w:r>
            <w:proofErr w:type="gramStart"/>
            <w:r>
              <w:rPr>
                <w:rFonts w:ascii="Arial" w:hAnsi="Arial" w:cs="Arial"/>
                <w:sz w:val="18"/>
                <w:szCs w:val="18"/>
              </w:rPr>
              <w:t>UE</w:t>
            </w:r>
            <w:proofErr w:type="gramEnd"/>
          </w:p>
          <w:p w14:paraId="1B662D6C" w14:textId="77777777" w:rsidR="00836774" w:rsidRDefault="00836774" w:rsidP="000A6AB9">
            <w:pPr>
              <w:jc w:val="left"/>
              <w:rPr>
                <w:rFonts w:ascii="Arial" w:hAnsi="Arial" w:cs="Arial"/>
                <w:sz w:val="18"/>
                <w:szCs w:val="18"/>
              </w:rPr>
            </w:pPr>
          </w:p>
        </w:tc>
      </w:tr>
      <w:tr w:rsidR="00836774" w14:paraId="05361ABA" w14:textId="77777777" w:rsidTr="000A6AB9">
        <w:tc>
          <w:tcPr>
            <w:tcW w:w="959" w:type="pct"/>
            <w:vMerge/>
          </w:tcPr>
          <w:p w14:paraId="42EC8F11" w14:textId="77777777" w:rsidR="00836774" w:rsidRDefault="00836774" w:rsidP="000A6AB9">
            <w:pPr>
              <w:jc w:val="left"/>
              <w:rPr>
                <w:rFonts w:ascii="Arial" w:hAnsi="Arial" w:cs="Arial"/>
                <w:sz w:val="18"/>
                <w:szCs w:val="18"/>
              </w:rPr>
            </w:pPr>
          </w:p>
        </w:tc>
        <w:tc>
          <w:tcPr>
            <w:tcW w:w="502" w:type="pct"/>
          </w:tcPr>
          <w:p w14:paraId="083953C6"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1A4F892E" w14:textId="77777777" w:rsidR="00836774" w:rsidRDefault="00836774" w:rsidP="000A6AB9">
            <w:pPr>
              <w:jc w:val="left"/>
              <w:rPr>
                <w:rFonts w:ascii="Arial" w:hAnsi="Arial" w:cs="Arial"/>
                <w:sz w:val="18"/>
                <w:szCs w:val="18"/>
              </w:rPr>
            </w:pPr>
            <w:r>
              <w:rPr>
                <w:rFonts w:ascii="Arial" w:hAnsi="Arial" w:cs="Arial"/>
                <w:sz w:val="18"/>
                <w:szCs w:val="18"/>
              </w:rPr>
              <w:t xml:space="preserve">From LMF </w:t>
            </w:r>
          </w:p>
          <w:p w14:paraId="784E70AA" w14:textId="77777777" w:rsidR="00836774" w:rsidRDefault="00836774" w:rsidP="000A6AB9">
            <w:pPr>
              <w:jc w:val="left"/>
              <w:rPr>
                <w:rFonts w:ascii="Arial" w:hAnsi="Arial" w:cs="Arial"/>
                <w:sz w:val="18"/>
                <w:szCs w:val="18"/>
              </w:rPr>
            </w:pPr>
          </w:p>
        </w:tc>
        <w:tc>
          <w:tcPr>
            <w:tcW w:w="746" w:type="pct"/>
          </w:tcPr>
          <w:p w14:paraId="74452A7B"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993" w:type="pct"/>
          </w:tcPr>
          <w:p w14:paraId="1C7BB349"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5099C213" w14:textId="179180E6"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35B7227A"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4DB2786A" w14:textId="440AA75C"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52C24908"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LMF to UE</w:t>
            </w:r>
          </w:p>
          <w:p w14:paraId="02789F89"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UE to </w:t>
            </w:r>
            <w:proofErr w:type="gramStart"/>
            <w:r>
              <w:rPr>
                <w:rFonts w:ascii="Arial" w:hAnsi="Arial" w:cs="Arial"/>
                <w:sz w:val="18"/>
                <w:szCs w:val="18"/>
              </w:rPr>
              <w:t>LMF</w:t>
            </w:r>
            <w:proofErr w:type="gramEnd"/>
            <w:r>
              <w:rPr>
                <w:rFonts w:ascii="Arial" w:hAnsi="Arial" w:cs="Arial"/>
                <w:sz w:val="18"/>
                <w:szCs w:val="18"/>
              </w:rPr>
              <w:t xml:space="preserve"> </w:t>
            </w:r>
          </w:p>
          <w:p w14:paraId="688D0643" w14:textId="77777777" w:rsidR="00836774" w:rsidRDefault="00836774" w:rsidP="000A6AB9">
            <w:pPr>
              <w:jc w:val="left"/>
              <w:rPr>
                <w:rFonts w:ascii="Arial" w:hAnsi="Arial" w:cs="Arial"/>
                <w:sz w:val="18"/>
                <w:szCs w:val="18"/>
              </w:rPr>
            </w:pPr>
          </w:p>
        </w:tc>
      </w:tr>
      <w:tr w:rsidR="00836774" w14:paraId="4DF3B406" w14:textId="77777777" w:rsidTr="000A6AB9">
        <w:tc>
          <w:tcPr>
            <w:tcW w:w="959" w:type="pct"/>
            <w:vMerge w:val="restart"/>
          </w:tcPr>
          <w:p w14:paraId="07AC08A5" w14:textId="49F77983" w:rsidR="00836774" w:rsidRDefault="00836774" w:rsidP="000A6AB9">
            <w:pPr>
              <w:jc w:val="left"/>
              <w:rPr>
                <w:rFonts w:ascii="Arial" w:hAnsi="Arial" w:cs="Arial"/>
                <w:sz w:val="18"/>
                <w:szCs w:val="18"/>
              </w:rPr>
            </w:pPr>
            <w:r>
              <w:rPr>
                <w:rFonts w:ascii="Arial" w:hAnsi="Arial" w:cs="Arial"/>
                <w:sz w:val="18"/>
                <w:szCs w:val="18"/>
              </w:rPr>
              <w:t>UE assisted (LMF-based): Positioning integrity result is derived by the LMF</w:t>
            </w:r>
          </w:p>
        </w:tc>
        <w:tc>
          <w:tcPr>
            <w:tcW w:w="502" w:type="pct"/>
          </w:tcPr>
          <w:p w14:paraId="6DD468D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08C63A0D"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746" w:type="pct"/>
          </w:tcPr>
          <w:p w14:paraId="37ADBEA5" w14:textId="77777777" w:rsidR="00836774" w:rsidRDefault="00836774" w:rsidP="000A6AB9">
            <w:pPr>
              <w:jc w:val="left"/>
              <w:rPr>
                <w:rFonts w:ascii="Arial" w:hAnsi="Arial" w:cs="Arial"/>
                <w:sz w:val="18"/>
                <w:szCs w:val="18"/>
              </w:rPr>
            </w:pPr>
            <w:r>
              <w:rPr>
                <w:rFonts w:ascii="Arial" w:hAnsi="Arial" w:cs="Arial"/>
                <w:sz w:val="18"/>
                <w:szCs w:val="18"/>
              </w:rPr>
              <w:t>From LMF</w:t>
            </w:r>
          </w:p>
        </w:tc>
        <w:tc>
          <w:tcPr>
            <w:tcW w:w="993" w:type="pct"/>
          </w:tcPr>
          <w:p w14:paraId="1F778314" w14:textId="35FD78D2"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46EC6684" w14:textId="1CB35CFF"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76259E08"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1C2C8F12" w14:textId="28037476" w:rsidR="00836774" w:rsidRDefault="00836774" w:rsidP="000A6AB9">
            <w:pPr>
              <w:jc w:val="left"/>
              <w:rPr>
                <w:rFonts w:ascii="Arial" w:hAnsi="Arial" w:cs="Arial"/>
                <w:sz w:val="18"/>
                <w:szCs w:val="18"/>
              </w:rPr>
            </w:pPr>
            <w:r>
              <w:rPr>
                <w:rFonts w:ascii="Arial" w:hAnsi="Arial" w:cs="Arial"/>
                <w:sz w:val="18"/>
                <w:szCs w:val="18"/>
              </w:rPr>
              <w:t>- GNSS feared events</w:t>
            </w:r>
          </w:p>
          <w:p w14:paraId="74796A3F"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70EDE261" w14:textId="77777777" w:rsidR="00836774" w:rsidRDefault="00836774" w:rsidP="000A6AB9">
            <w:pPr>
              <w:jc w:val="left"/>
              <w:rPr>
                <w:rFonts w:ascii="Arial" w:hAnsi="Arial" w:cs="Arial"/>
                <w:sz w:val="18"/>
                <w:szCs w:val="18"/>
                <w:lang w:val="fr-FR"/>
              </w:rPr>
            </w:pPr>
            <w:r>
              <w:rPr>
                <w:rFonts w:ascii="Arial" w:hAnsi="Arial" w:cs="Arial"/>
                <w:sz w:val="18"/>
                <w:szCs w:val="18"/>
              </w:rPr>
              <w:t>- UE feared events</w:t>
            </w:r>
          </w:p>
        </w:tc>
        <w:tc>
          <w:tcPr>
            <w:tcW w:w="1028" w:type="pct"/>
          </w:tcPr>
          <w:p w14:paraId="711287DD"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UE to LMF</w:t>
            </w:r>
          </w:p>
          <w:p w14:paraId="6EF32763"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LMF to </w:t>
            </w:r>
            <w:proofErr w:type="gramStart"/>
            <w:r>
              <w:rPr>
                <w:rFonts w:ascii="Arial" w:hAnsi="Arial" w:cs="Arial"/>
                <w:sz w:val="18"/>
                <w:szCs w:val="18"/>
              </w:rPr>
              <w:t>UE</w:t>
            </w:r>
            <w:proofErr w:type="gramEnd"/>
            <w:r>
              <w:rPr>
                <w:rFonts w:ascii="Arial" w:hAnsi="Arial" w:cs="Arial"/>
                <w:sz w:val="18"/>
                <w:szCs w:val="18"/>
              </w:rPr>
              <w:t xml:space="preserve"> </w:t>
            </w:r>
          </w:p>
          <w:p w14:paraId="013AF5C8" w14:textId="77777777" w:rsidR="00836774" w:rsidRDefault="00836774" w:rsidP="000A6AB9">
            <w:pPr>
              <w:jc w:val="left"/>
              <w:rPr>
                <w:rFonts w:ascii="Arial" w:hAnsi="Arial" w:cs="Arial"/>
                <w:sz w:val="18"/>
                <w:szCs w:val="18"/>
              </w:rPr>
            </w:pPr>
          </w:p>
        </w:tc>
      </w:tr>
      <w:tr w:rsidR="00836774" w14:paraId="0921B10A" w14:textId="77777777" w:rsidTr="000A6AB9">
        <w:tc>
          <w:tcPr>
            <w:tcW w:w="959" w:type="pct"/>
            <w:vMerge/>
          </w:tcPr>
          <w:p w14:paraId="194E3721" w14:textId="77777777" w:rsidR="00836774" w:rsidRDefault="00836774" w:rsidP="000A6AB9">
            <w:pPr>
              <w:jc w:val="left"/>
              <w:rPr>
                <w:rFonts w:ascii="Arial" w:hAnsi="Arial" w:cs="Arial"/>
                <w:sz w:val="18"/>
                <w:szCs w:val="18"/>
              </w:rPr>
            </w:pPr>
          </w:p>
        </w:tc>
        <w:tc>
          <w:tcPr>
            <w:tcW w:w="502" w:type="pct"/>
          </w:tcPr>
          <w:p w14:paraId="68A5AFF9"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375CCC22" w14:textId="279793D5" w:rsidR="00836774" w:rsidRDefault="00836774" w:rsidP="000A6AB9">
            <w:pPr>
              <w:jc w:val="left"/>
              <w:rPr>
                <w:rFonts w:ascii="Arial" w:hAnsi="Arial" w:cs="Arial"/>
                <w:sz w:val="18"/>
                <w:szCs w:val="18"/>
              </w:rPr>
            </w:pPr>
            <w:r>
              <w:rPr>
                <w:rFonts w:ascii="Arial" w:hAnsi="Arial" w:cs="Arial"/>
                <w:sz w:val="18"/>
                <w:szCs w:val="18"/>
              </w:rPr>
              <w:t>LMF implementation</w:t>
            </w:r>
          </w:p>
          <w:p w14:paraId="7E1004AC" w14:textId="77777777" w:rsidR="00836774" w:rsidRDefault="00836774" w:rsidP="000A6AB9">
            <w:pPr>
              <w:jc w:val="left"/>
              <w:rPr>
                <w:rFonts w:ascii="Arial" w:hAnsi="Arial" w:cs="Arial"/>
                <w:sz w:val="18"/>
                <w:szCs w:val="18"/>
              </w:rPr>
            </w:pPr>
          </w:p>
        </w:tc>
        <w:tc>
          <w:tcPr>
            <w:tcW w:w="746" w:type="pct"/>
          </w:tcPr>
          <w:p w14:paraId="47902FE6" w14:textId="77777777" w:rsidR="00836774" w:rsidRDefault="00836774" w:rsidP="000A6AB9">
            <w:pPr>
              <w:jc w:val="left"/>
              <w:rPr>
                <w:rFonts w:ascii="Arial" w:hAnsi="Arial" w:cs="Arial"/>
                <w:sz w:val="18"/>
                <w:szCs w:val="18"/>
              </w:rPr>
            </w:pPr>
            <w:r>
              <w:rPr>
                <w:rFonts w:ascii="Arial" w:hAnsi="Arial" w:cs="Arial"/>
                <w:sz w:val="18"/>
                <w:szCs w:val="18"/>
              </w:rPr>
              <w:t>LMF internal implementation</w:t>
            </w:r>
          </w:p>
        </w:tc>
        <w:tc>
          <w:tcPr>
            <w:tcW w:w="993" w:type="pct"/>
          </w:tcPr>
          <w:p w14:paraId="018A5650" w14:textId="7D0F185C"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331DE0AD" w14:textId="2947FFE5"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1C412DBC"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B843EF5" w14:textId="4A30B2D5" w:rsidR="00836774" w:rsidRDefault="00836774" w:rsidP="000A6AB9">
            <w:pPr>
              <w:jc w:val="left"/>
              <w:rPr>
                <w:rFonts w:ascii="Arial" w:hAnsi="Arial" w:cs="Arial"/>
                <w:sz w:val="18"/>
                <w:szCs w:val="18"/>
              </w:rPr>
            </w:pPr>
            <w:r>
              <w:rPr>
                <w:rFonts w:ascii="Arial" w:hAnsi="Arial" w:cs="Arial"/>
                <w:sz w:val="18"/>
                <w:szCs w:val="18"/>
              </w:rPr>
              <w:t>- GNSS feared events</w:t>
            </w:r>
          </w:p>
          <w:p w14:paraId="6B6FFAEE"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41FA6E51" w14:textId="77777777" w:rsidR="00836774" w:rsidRDefault="00836774" w:rsidP="000A6AB9">
            <w:pPr>
              <w:jc w:val="left"/>
              <w:rPr>
                <w:rFonts w:ascii="Arial" w:hAnsi="Arial" w:cs="Arial"/>
                <w:sz w:val="18"/>
                <w:szCs w:val="18"/>
              </w:rPr>
            </w:pPr>
            <w:r>
              <w:rPr>
                <w:rFonts w:ascii="Arial" w:hAnsi="Arial" w:cs="Arial"/>
                <w:sz w:val="18"/>
                <w:szCs w:val="18"/>
              </w:rPr>
              <w:t>- UE feared events</w:t>
            </w:r>
          </w:p>
        </w:tc>
        <w:tc>
          <w:tcPr>
            <w:tcW w:w="1028" w:type="pct"/>
          </w:tcPr>
          <w:p w14:paraId="3F66E03C" w14:textId="77777777" w:rsidR="00836774" w:rsidRDefault="00836774" w:rsidP="000A6AB9">
            <w:pPr>
              <w:jc w:val="left"/>
              <w:rPr>
                <w:rFonts w:ascii="Arial" w:eastAsiaTheme="minorEastAsia" w:hAnsi="Arial" w:cs="Arial"/>
                <w:sz w:val="18"/>
                <w:szCs w:val="18"/>
                <w:lang w:eastAsia="zh-CN"/>
              </w:rPr>
            </w:pPr>
            <w:r>
              <w:rPr>
                <w:rFonts w:ascii="Arial" w:hAnsi="Arial" w:cs="Arial"/>
                <w:sz w:val="18"/>
                <w:szCs w:val="18"/>
              </w:rPr>
              <w:t xml:space="preserve">Procedure to transfer Integrity assistance information from UE to </w:t>
            </w:r>
            <w:proofErr w:type="gramStart"/>
            <w:r>
              <w:rPr>
                <w:rFonts w:ascii="Arial" w:hAnsi="Arial" w:cs="Arial"/>
                <w:sz w:val="18"/>
                <w:szCs w:val="18"/>
              </w:rPr>
              <w:t>LMF</w:t>
            </w:r>
            <w:proofErr w:type="gramEnd"/>
            <w:r>
              <w:rPr>
                <w:rFonts w:ascii="Arial" w:eastAsiaTheme="minorEastAsia" w:hAnsi="Arial" w:cs="Arial"/>
                <w:sz w:val="18"/>
                <w:szCs w:val="18"/>
                <w:lang w:eastAsia="zh-CN"/>
              </w:rPr>
              <w:t xml:space="preserve"> </w:t>
            </w:r>
          </w:p>
          <w:p w14:paraId="68B52A39" w14:textId="77777777" w:rsidR="00836774" w:rsidRDefault="00836774" w:rsidP="000A6AB9">
            <w:pPr>
              <w:jc w:val="left"/>
              <w:rPr>
                <w:rFonts w:ascii="Arial" w:hAnsi="Arial" w:cs="Arial"/>
                <w:sz w:val="18"/>
                <w:szCs w:val="18"/>
              </w:rPr>
            </w:pPr>
          </w:p>
        </w:tc>
      </w:tr>
    </w:tbl>
    <w:p w14:paraId="4367415F" w14:textId="77777777" w:rsidR="00836774" w:rsidRDefault="00836774" w:rsidP="005779E2">
      <w:pPr>
        <w:spacing w:before="240"/>
        <w:rPr>
          <w:lang w:val="en-US"/>
        </w:rPr>
      </w:pPr>
    </w:p>
    <w:p w14:paraId="6B43C1E2" w14:textId="77777777" w:rsidR="00836774" w:rsidRPr="003850DD" w:rsidRDefault="00836774" w:rsidP="00836774">
      <w:pPr>
        <w:pStyle w:val="Heading5"/>
      </w:pPr>
      <w:r w:rsidRPr="003850DD">
        <w:t>9.4.1.1.2 Summary of A-GNSS Positioning Integrity Methods</w:t>
      </w:r>
    </w:p>
    <w:p w14:paraId="2171FC48" w14:textId="7330397D" w:rsidR="00836774" w:rsidRDefault="00836774" w:rsidP="00836774">
      <w:pPr>
        <w:rPr>
          <w:lang w:val="en-US"/>
        </w:rPr>
      </w:pPr>
      <w:r>
        <w:rPr>
          <w:lang w:val="en" w:eastAsia="en-AU"/>
        </w:rPr>
        <w:t xml:space="preserve">The detection of feared events is necessary to support the implementation of positioning integrity. Assistance information and associated IEs can be optionally sent between the LMF and the UE to mitigate the feared events. </w:t>
      </w:r>
      <w:r>
        <w:rPr>
          <w:lang w:val="en-US"/>
        </w:rPr>
        <w:t xml:space="preserve">LPP </w:t>
      </w:r>
      <w:del w:id="83" w:author="Swift Navigation" w:date="2021-01-29T17:02:00Z">
        <w:r w:rsidDel="007B789D">
          <w:rPr>
            <w:lang w:val="en-US"/>
          </w:rPr>
          <w:delText>signaling</w:delText>
        </w:r>
      </w:del>
      <w:proofErr w:type="spellStart"/>
      <w:ins w:id="84" w:author="Swift Navigation" w:date="2021-01-29T17:02:00Z">
        <w:r w:rsidR="007B789D">
          <w:rPr>
            <w:lang w:val="en-US"/>
          </w:rPr>
          <w:t>signalling</w:t>
        </w:r>
      </w:ins>
      <w:proofErr w:type="spellEnd"/>
      <w:r>
        <w:rPr>
          <w:lang w:val="en-US"/>
        </w:rPr>
        <w:t xml:space="preserve"> </w:t>
      </w:r>
      <w:r>
        <w:rPr>
          <w:lang w:val="en-US"/>
        </w:rPr>
        <w:lastRenderedPageBreak/>
        <w:t>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w:t>
      </w:r>
      <w:r w:rsidR="000A1684">
        <w:rPr>
          <w:lang w:val="en-US"/>
        </w:rPr>
        <w:t xml:space="preserve"> for automotive</w:t>
      </w:r>
      <w:r>
        <w:rPr>
          <w:lang w:val="en-US"/>
        </w:rPr>
        <w:t>. Integrity validation is considered outside the scope of the 3GPP specification</w:t>
      </w:r>
      <w:r w:rsidR="005779E2">
        <w:rPr>
          <w:lang w:val="en-US"/>
        </w:rPr>
        <w:t>s</w:t>
      </w:r>
      <w:r>
        <w:rPr>
          <w:lang w:val="en-US"/>
        </w:rPr>
        <w:t xml:space="preserve"> as it concerns a specific integrity system implementation.</w:t>
      </w:r>
    </w:p>
    <w:p w14:paraId="6429B891" w14:textId="77777777" w:rsidR="007B5C45" w:rsidRDefault="007B5C45" w:rsidP="007B5C45">
      <w:pPr>
        <w:pStyle w:val="EX"/>
        <w:ind w:left="1134"/>
      </w:pPr>
    </w:p>
    <w:p w14:paraId="2F9A894A" w14:textId="77777777" w:rsidR="007B5C45" w:rsidRDefault="007B5C45" w:rsidP="007B5C4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AF0A853" w14:textId="77777777" w:rsidR="007B5C45" w:rsidRDefault="007B5C45" w:rsidP="007B5C45">
      <w:pPr>
        <w:pStyle w:val="Heading2"/>
        <w:rPr>
          <w:ins w:id="85" w:author="Swift Navigation" w:date="2021-01-29T14:19:00Z"/>
          <w:rFonts w:eastAsia="SimSun"/>
          <w:lang w:val="en-US"/>
        </w:rPr>
      </w:pPr>
      <w:ins w:id="86" w:author="Swift Navigation" w:date="2021-01-29T14:19:00Z">
        <w:r>
          <w:rPr>
            <w:rFonts w:eastAsia="SimSun"/>
          </w:rPr>
          <w:t>10.10</w:t>
        </w:r>
        <w:r>
          <w:rPr>
            <w:rFonts w:eastAsia="SimSun"/>
          </w:rPr>
          <w:tab/>
          <w:t xml:space="preserve">Enhancements of signalling and procedures for positioning integrity </w:t>
        </w:r>
      </w:ins>
    </w:p>
    <w:p w14:paraId="7D767E45" w14:textId="77777777" w:rsidR="007B5C45" w:rsidRDefault="007B5C45" w:rsidP="00232E89">
      <w:pPr>
        <w:rPr>
          <w:ins w:id="87" w:author="Swift Navigation" w:date="2021-01-29T14:19:00Z"/>
        </w:rPr>
      </w:pPr>
      <w:ins w:id="88" w:author="Swift Navigation" w:date="2021-01-29T14:19:00Z">
        <w:r>
          <w:t>The following enhancements of signalling and procedures to support positioning integrity determination are recommended</w:t>
        </w:r>
        <w:r w:rsidRPr="00C4335A">
          <w:t>, includ</w:t>
        </w:r>
        <w:r>
          <w:t>ing</w:t>
        </w:r>
        <w:r w:rsidRPr="00C4335A">
          <w:t xml:space="preserve"> the following aspects:</w:t>
        </w:r>
      </w:ins>
    </w:p>
    <w:p w14:paraId="45D722AA" w14:textId="77777777" w:rsidR="007B5C45" w:rsidRDefault="007B5C45" w:rsidP="00232E89">
      <w:pPr>
        <w:numPr>
          <w:ilvl w:val="1"/>
          <w:numId w:val="27"/>
        </w:numPr>
        <w:spacing w:after="0" w:line="276" w:lineRule="auto"/>
        <w:rPr>
          <w:ins w:id="89" w:author="Swift Navigation" w:date="2021-01-29T14:19:00Z"/>
        </w:rPr>
      </w:pPr>
      <w:ins w:id="90" w:author="Swift Navigation" w:date="2021-01-29T14:19:00Z">
        <w:r>
          <w:t xml:space="preserve">Define the specific list of </w:t>
        </w:r>
      </w:ins>
      <w:ins w:id="91" w:author="Swift Navigation" w:date="2021-01-29T14:20:00Z">
        <w:r>
          <w:t>A-</w:t>
        </w:r>
      </w:ins>
      <w:ins w:id="92" w:author="Swift Navigation" w:date="2021-01-29T14:19:00Z">
        <w:r>
          <w:t>GNSS positioning integrity feared events to be addressed in the 3GPP specifications.</w:t>
        </w:r>
      </w:ins>
    </w:p>
    <w:p w14:paraId="6959A880" w14:textId="77777777" w:rsidR="007B5C45" w:rsidRDefault="007B5C45" w:rsidP="00232E89">
      <w:pPr>
        <w:numPr>
          <w:ilvl w:val="1"/>
          <w:numId w:val="27"/>
        </w:numPr>
        <w:spacing w:after="0" w:line="276" w:lineRule="auto"/>
        <w:rPr>
          <w:ins w:id="93" w:author="Swift Navigation" w:date="2021-01-29T14:19:00Z"/>
        </w:rPr>
      </w:pPr>
      <w:ins w:id="94" w:author="Swift Navigation" w:date="2021-01-29T14:19:00Z">
        <w:r>
          <w:t>Signalling and procedures to support positioning integrity determination:</w:t>
        </w:r>
      </w:ins>
    </w:p>
    <w:p w14:paraId="2FA2210D" w14:textId="77777777" w:rsidR="007B5C45" w:rsidRDefault="007B5C45" w:rsidP="00232E89">
      <w:pPr>
        <w:numPr>
          <w:ilvl w:val="2"/>
          <w:numId w:val="27"/>
        </w:numPr>
        <w:spacing w:after="0" w:line="276" w:lineRule="auto"/>
        <w:rPr>
          <w:ins w:id="95" w:author="Swift Navigation" w:date="2021-01-29T14:19:00Z"/>
        </w:rPr>
      </w:pPr>
      <w:ins w:id="96" w:author="Swift Navigation" w:date="2021-01-29T14:19:00Z">
        <w:r>
          <w:t xml:space="preserve">The assistance information IEs that will be used to mitigate the feared </w:t>
        </w:r>
        <w:proofErr w:type="gramStart"/>
        <w:r>
          <w:t>events;</w:t>
        </w:r>
        <w:proofErr w:type="gramEnd"/>
      </w:ins>
    </w:p>
    <w:p w14:paraId="79DAAE6F" w14:textId="77777777" w:rsidR="007B5C45" w:rsidRDefault="007B5C45" w:rsidP="00232E89">
      <w:pPr>
        <w:numPr>
          <w:ilvl w:val="2"/>
          <w:numId w:val="27"/>
        </w:numPr>
        <w:spacing w:after="0" w:line="276" w:lineRule="auto"/>
        <w:rPr>
          <w:ins w:id="97" w:author="Swift Navigation" w:date="2021-01-29T14:19:00Z"/>
        </w:rPr>
      </w:pPr>
      <w:ins w:id="98" w:author="Swift Navigation" w:date="2021-01-29T14:19:00Z">
        <w:r>
          <w:t>The details of the LPP signalling to transport the positioning integrity assistance information.</w:t>
        </w:r>
      </w:ins>
    </w:p>
    <w:p w14:paraId="5562D9CD" w14:textId="77777777" w:rsidR="007B5C45" w:rsidRDefault="007B5C45" w:rsidP="00232E89">
      <w:pPr>
        <w:numPr>
          <w:ilvl w:val="2"/>
          <w:numId w:val="27"/>
        </w:numPr>
        <w:spacing w:after="0" w:line="276" w:lineRule="auto"/>
        <w:rPr>
          <w:ins w:id="99" w:author="Swift Navigation" w:date="2021-01-29T14:19:00Z"/>
        </w:rPr>
      </w:pPr>
      <w:ins w:id="100" w:author="Swift Navigation" w:date="2021-01-29T14:19:00Z">
        <w:r>
          <w:t xml:space="preserve">The details of the LPP signalling to transport the positioning </w:t>
        </w:r>
      </w:ins>
      <w:ins w:id="101" w:author="Swift Navigation" w:date="2021-01-29T14:21:00Z">
        <w:r>
          <w:t xml:space="preserve">integrity KPIs and </w:t>
        </w:r>
      </w:ins>
      <w:ins w:id="102" w:author="Swift Navigation" w:date="2021-01-29T14:19:00Z">
        <w:r>
          <w:t>integrity result</w:t>
        </w:r>
      </w:ins>
      <w:ins w:id="103" w:author="Swift Navigation" w:date="2021-01-29T15:20:00Z">
        <w:r>
          <w:t>s</w:t>
        </w:r>
      </w:ins>
      <w:ins w:id="104" w:author="Swift Navigation" w:date="2021-01-29T14:19:00Z">
        <w:r>
          <w:t>.</w:t>
        </w:r>
      </w:ins>
    </w:p>
    <w:p w14:paraId="4C4A6284" w14:textId="77777777" w:rsidR="007B5C45" w:rsidRDefault="007B5C45" w:rsidP="00232E89">
      <w:pPr>
        <w:numPr>
          <w:ilvl w:val="1"/>
          <w:numId w:val="27"/>
        </w:numPr>
        <w:spacing w:after="0" w:line="276" w:lineRule="auto"/>
        <w:rPr>
          <w:ins w:id="105" w:author="Swift Navigation" w:date="2021-01-29T14:19:00Z"/>
        </w:rPr>
      </w:pPr>
      <w:ins w:id="106" w:author="Swift Navigation" w:date="2021-01-29T14:19:00Z">
        <w:r>
          <w:t xml:space="preserve">Support of integrity for UE-Based and UE-Assisted </w:t>
        </w:r>
      </w:ins>
      <w:ins w:id="107" w:author="Swift Navigation" w:date="2021-01-29T14:21:00Z">
        <w:r>
          <w:t>A-</w:t>
        </w:r>
      </w:ins>
      <w:ins w:id="108" w:author="Swift Navigation" w:date="2021-01-29T14:19:00Z">
        <w:r>
          <w:t>GNSS positioning.</w:t>
        </w:r>
      </w:ins>
    </w:p>
    <w:p w14:paraId="2CE80F54" w14:textId="77777777" w:rsidR="00836774" w:rsidRDefault="00836774" w:rsidP="00836774">
      <w:pPr>
        <w:rPr>
          <w:lang w:val="en-US"/>
        </w:rPr>
      </w:pPr>
    </w:p>
    <w:p w14:paraId="5DA0D3B1" w14:textId="77777777" w:rsidR="00836774" w:rsidRDefault="00836774" w:rsidP="0083677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bookmarkEnd w:id="0"/>
      <w:bookmarkEnd w:id="1"/>
    </w:p>
    <w:sectPr w:rsidR="00836774">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wift Navigation" w:date="2021-01-29T18:54:00Z" w:initials="SN">
    <w:p w14:paraId="3B0A9C82" w14:textId="368DF25D" w:rsidR="0094491A" w:rsidRDefault="0094491A">
      <w:pPr>
        <w:pStyle w:val="CommentText"/>
      </w:pPr>
      <w:r>
        <w:rPr>
          <w:rStyle w:val="CommentReference"/>
        </w:rPr>
        <w:annotationRef/>
      </w:r>
      <w:r>
        <w:t>References to be cross-checked and updated once integrated with TR 38.85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A9C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D851" w16cex:dateUtc="2021-01-29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A9C82" w16cid:durableId="23BED8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119A4" w14:textId="77777777" w:rsidR="00556FC8" w:rsidRDefault="00556FC8">
      <w:pPr>
        <w:spacing w:after="0" w:line="240" w:lineRule="auto"/>
      </w:pPr>
      <w:r>
        <w:separator/>
      </w:r>
    </w:p>
  </w:endnote>
  <w:endnote w:type="continuationSeparator" w:id="0">
    <w:p w14:paraId="64F038C1" w14:textId="77777777" w:rsidR="00556FC8" w:rsidRDefault="00556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74AF91F2" w:rsidR="00B663F2" w:rsidRDefault="00B663F2">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B663F2" w:rsidRDefault="00B66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BFB91" w14:textId="77777777" w:rsidR="00556FC8" w:rsidRDefault="00556FC8">
      <w:pPr>
        <w:spacing w:after="0" w:line="240" w:lineRule="auto"/>
      </w:pPr>
      <w:r>
        <w:separator/>
      </w:r>
    </w:p>
  </w:footnote>
  <w:footnote w:type="continuationSeparator" w:id="0">
    <w:p w14:paraId="14FF25E9" w14:textId="77777777" w:rsidR="00556FC8" w:rsidRDefault="00556FC8">
      <w:pPr>
        <w:spacing w:after="0" w:line="240" w:lineRule="auto"/>
      </w:pPr>
      <w:r>
        <w:continuationSeparator/>
      </w:r>
    </w:p>
  </w:footnote>
  <w:footnote w:id="1">
    <w:p w14:paraId="5E85DCCD" w14:textId="090442E6" w:rsidR="00B663F2" w:rsidRPr="0094491A" w:rsidRDefault="00B663F2" w:rsidP="0094491A">
      <w:pPr>
        <w:pStyle w:val="FootnoteText"/>
      </w:pPr>
      <w:r w:rsidRPr="0094491A">
        <w:rPr>
          <w:rStyle w:val="FootnoteReference"/>
          <w:b w:val="0"/>
          <w:position w:val="0"/>
        </w:rPr>
        <w:footnoteRef/>
      </w:r>
      <w:r w:rsidRPr="0094491A">
        <w:t xml:space="preserve"> A monitor is used to detect the feared events that occur more frequently than is acceptable to meet the TIR, i.e., the monitor’s purpose is to reduce the likelihood that feared events go undetected.</w:t>
      </w:r>
    </w:p>
  </w:footnote>
  <w:footnote w:id="2">
    <w:p w14:paraId="50749DC8" w14:textId="3842748B" w:rsidR="00B663F2" w:rsidRPr="00592226" w:rsidRDefault="00B663F2" w:rsidP="00592226">
      <w:pPr>
        <w:pStyle w:val="FootnoteText"/>
      </w:pPr>
      <w:r w:rsidRPr="00592226">
        <w:rPr>
          <w:rStyle w:val="FootnoteReference"/>
          <w:b w:val="0"/>
          <w:position w:val="0"/>
        </w:rPr>
        <w:footnoteRef/>
      </w:r>
      <w:r w:rsidRPr="00592226">
        <w:t xml:space="preserve"> NOTE: If the lane-level requirement was simply specified by the accuracy estimate (e.g., &lt;1.5m at the 95th percentile), 5% of the estimated positions may still be impacted by feared events which far exceed</w:t>
      </w:r>
      <w:r w:rsidR="00592226">
        <w:t>s</w:t>
      </w:r>
      <w:r w:rsidRPr="00592226">
        <w:t xml:space="preserve"> the required AL, potentially leading to an integrity event. Positioning integrity KPIs are instead used to define probabilities of failure over a given </w:t>
      </w:r>
      <w:r w:rsidRPr="00592226">
        <w:t>period of time rather than relying on the combined statistical distribution of the estimated positions (which are potentially contaminated by fault and fault-free events that go undetected). The positioning integrity methodologies allow an positioning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6"/>
  </w:num>
  <w:num w:numId="4">
    <w:abstractNumId w:val="11"/>
  </w:num>
  <w:num w:numId="5">
    <w:abstractNumId w:val="25"/>
  </w:num>
  <w:num w:numId="6">
    <w:abstractNumId w:val="8"/>
  </w:num>
  <w:num w:numId="7">
    <w:abstractNumId w:val="19"/>
  </w:num>
  <w:num w:numId="8">
    <w:abstractNumId w:val="18"/>
  </w:num>
  <w:num w:numId="9">
    <w:abstractNumId w:val="20"/>
  </w:num>
  <w:num w:numId="10">
    <w:abstractNumId w:val="24"/>
  </w:num>
  <w:num w:numId="11">
    <w:abstractNumId w:val="23"/>
  </w:num>
  <w:num w:numId="12">
    <w:abstractNumId w:val="21"/>
  </w:num>
  <w:num w:numId="13">
    <w:abstractNumId w:val="7"/>
  </w:num>
  <w:num w:numId="14">
    <w:abstractNumId w:val="19"/>
  </w:num>
  <w:num w:numId="15">
    <w:abstractNumId w:val="13"/>
  </w:num>
  <w:num w:numId="16">
    <w:abstractNumId w:val="22"/>
  </w:num>
  <w:num w:numId="17">
    <w:abstractNumId w:val="3"/>
  </w:num>
  <w:num w:numId="18">
    <w:abstractNumId w:val="5"/>
  </w:num>
  <w:num w:numId="19">
    <w:abstractNumId w:val="10"/>
  </w:num>
  <w:num w:numId="20">
    <w:abstractNumId w:val="2"/>
  </w:num>
  <w:num w:numId="21">
    <w:abstractNumId w:val="0"/>
  </w:num>
  <w:num w:numId="22">
    <w:abstractNumId w:val="4"/>
  </w:num>
  <w:num w:numId="23">
    <w:abstractNumId w:val="12"/>
  </w:num>
  <w:num w:numId="24">
    <w:abstractNumId w:val="17"/>
  </w:num>
  <w:num w:numId="25">
    <w:abstractNumId w:val="1"/>
  </w:num>
  <w:num w:numId="26">
    <w:abstractNumId w:val="15"/>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1A6"/>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49A"/>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6FBD"/>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D3C"/>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89"/>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A6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20B"/>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35"/>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550"/>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71"/>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3D23"/>
    <w:rsid w:val="004A471B"/>
    <w:rsid w:val="004A4A2E"/>
    <w:rsid w:val="004A5282"/>
    <w:rsid w:val="004A56BB"/>
    <w:rsid w:val="004A5B59"/>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426"/>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6FC8"/>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7EE"/>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9E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4D6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6"/>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8B8"/>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2A"/>
    <w:rsid w:val="006C3151"/>
    <w:rsid w:val="006C335A"/>
    <w:rsid w:val="006C3377"/>
    <w:rsid w:val="006C3722"/>
    <w:rsid w:val="006C4361"/>
    <w:rsid w:val="006C492D"/>
    <w:rsid w:val="006C4A55"/>
    <w:rsid w:val="006C4B05"/>
    <w:rsid w:val="006C4CCC"/>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CB7"/>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03B"/>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45"/>
    <w:rsid w:val="007B5CC6"/>
    <w:rsid w:val="007B5E5B"/>
    <w:rsid w:val="007B5F88"/>
    <w:rsid w:val="007B6C8B"/>
    <w:rsid w:val="007B6E3C"/>
    <w:rsid w:val="007B75A6"/>
    <w:rsid w:val="007B77CA"/>
    <w:rsid w:val="007B7805"/>
    <w:rsid w:val="007B789D"/>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36"/>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720"/>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49"/>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07DB6"/>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91A"/>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1F6"/>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4EA"/>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4C7"/>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13"/>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8AF"/>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679"/>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96"/>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0895"/>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61A"/>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5ACC"/>
    <w:rsid w:val="00DD6AD9"/>
    <w:rsid w:val="00DD6E43"/>
    <w:rsid w:val="00DD7000"/>
    <w:rsid w:val="00DD751A"/>
    <w:rsid w:val="00DD7DC5"/>
    <w:rsid w:val="00DE0271"/>
    <w:rsid w:val="00DE068F"/>
    <w:rsid w:val="00DE0A1A"/>
    <w:rsid w:val="00DE0B5E"/>
    <w:rsid w:val="00DE0BC5"/>
    <w:rsid w:val="00DE0CB6"/>
    <w:rsid w:val="00DE0F8D"/>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09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8"/>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4F6"/>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2D2"/>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44F"/>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7D6B36"/>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7D6B36"/>
    <w:pPr>
      <w:spacing w:before="100" w:beforeAutospacing="1" w:after="100" w:afterAutospacing="1" w:line="240" w:lineRule="auto"/>
      <w:jc w:val="left"/>
    </w:pPr>
    <w:rPr>
      <w:rFonts w:eastAsia="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Inbox/Drafts/%5BOffline-601%5D%5BPOS%5D%20Integrity%20TP%20(Swift)/Moderator%20Summary%20and%20T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ADE4B090-6C26-4802-891A-2E17CD814D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771</TotalTime>
  <Pages>18</Pages>
  <Words>8313</Words>
  <Characters>4738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71</cp:revision>
  <cp:lastPrinted>2020-11-04T14:34:00Z</cp:lastPrinted>
  <dcterms:created xsi:type="dcterms:W3CDTF">2021-01-07T16:23:00Z</dcterms:created>
  <dcterms:modified xsi:type="dcterms:W3CDTF">2021-01-2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